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A3BFE" w14:textId="77777777" w:rsidR="00EE79F6" w:rsidRPr="00E862F5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C6C57C3" w14:textId="77777777" w:rsidR="00EE79F6" w:rsidRPr="00E862F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36FC18A" w14:textId="77777777" w:rsidR="00EE79F6" w:rsidRPr="00E862F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1607B9D" w14:textId="77777777" w:rsidR="00EE79F6" w:rsidRPr="00E862F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F7495BC" w14:textId="2199E846" w:rsidR="0087452D" w:rsidRPr="00E862F5" w:rsidRDefault="0087452D" w:rsidP="00F27F5B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26A10C8A" w14:textId="7ED32165" w:rsidR="003C0C5B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</w:rPr>
        <w:t>T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281503">
        <w:rPr>
          <w:rFonts w:ascii="Browallia New" w:hAnsi="Browallia New" w:cs="Browallia New"/>
          <w:b/>
          <w:bCs/>
          <w:sz w:val="44"/>
          <w:szCs w:val="44"/>
        </w:rPr>
        <w:t>S</w:t>
      </w:r>
      <w:r w:rsidR="009070FA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>METH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281503">
        <w:rPr>
          <w:rFonts w:ascii="Browallia New" w:hAnsi="Browallia New" w:cs="Browallia New"/>
          <w:b/>
          <w:bCs/>
          <w:sz w:val="44"/>
          <w:szCs w:val="44"/>
        </w:rPr>
        <w:t>13</w:t>
      </w:r>
      <w:bookmarkStart w:id="0" w:name="_GoBack"/>
      <w:bookmarkEnd w:id="0"/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>02</w:t>
      </w:r>
    </w:p>
    <w:p w14:paraId="0B6AC94D" w14:textId="3CAA1E48" w:rsidR="003C0C5B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1AB9472C" w14:textId="77777777" w:rsidR="003C0C5B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50EC1F4D" w14:textId="77777777" w:rsidR="003C0C5B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การลดการปล่อยก๊าซเรือนกระจกจากการทำลายป่าและความเสื่อมโทรมของป่า และการเพิ่มพูนการกักเก็บคาร์บอนในพื้นที่ป่าในระดับโครงการ</w:t>
      </w:r>
      <w:r w:rsidR="0057466F" w:rsidRPr="00E862F5">
        <w:rPr>
          <w:rFonts w:ascii="Browallia New" w:hAnsi="Browallia New" w:cs="Browallia New"/>
          <w:b/>
          <w:bCs/>
          <w:sz w:val="44"/>
          <w:szCs w:val="44"/>
          <w:cs/>
        </w:rPr>
        <w:t xml:space="preserve"> </w:t>
      </w:r>
    </w:p>
    <w:p w14:paraId="0D79AF48" w14:textId="77777777" w:rsidR="00522B1C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 xml:space="preserve">Reducing Emission from Deforestation and Forest Degradation and Enhancing Carbon Sequestration in Forest Area </w:t>
      </w:r>
    </w:p>
    <w:p w14:paraId="10461CA0" w14:textId="77777777" w:rsidR="003C0C5B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</w:rPr>
        <w:t>Project Level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 xml:space="preserve">: 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>P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>REDD</w:t>
      </w:r>
      <w:r w:rsidRPr="00E862F5">
        <w:rPr>
          <w:rFonts w:ascii="Browallia New" w:hAnsi="Browallia New" w:cs="Browallia New"/>
          <w:b/>
          <w:bCs/>
          <w:sz w:val="44"/>
          <w:szCs w:val="44"/>
          <w:vertAlign w:val="superscript"/>
          <w:cs/>
        </w:rPr>
        <w:t>+</w:t>
      </w:r>
      <w:r w:rsidR="0057466F" w:rsidRPr="00E862F5">
        <w:rPr>
          <w:rFonts w:ascii="Browallia New" w:hAnsi="Browallia New" w:cs="Browallia New"/>
          <w:b/>
          <w:bCs/>
          <w:sz w:val="44"/>
          <w:szCs w:val="44"/>
          <w:cs/>
        </w:rPr>
        <w:t xml:space="preserve">) </w:t>
      </w:r>
    </w:p>
    <w:p w14:paraId="78931753" w14:textId="77777777" w:rsidR="00815098" w:rsidRDefault="00815098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6CC4D3D4" w14:textId="65588D5D" w:rsidR="00BB3B25" w:rsidRDefault="00BB3B25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="00ED2E76">
        <w:rPr>
          <w:rFonts w:ascii="Browallia New" w:hAnsi="Browallia New" w:cs="Browallia New"/>
          <w:b/>
          <w:bCs/>
          <w:sz w:val="44"/>
          <w:szCs w:val="44"/>
        </w:rPr>
        <w:t>0</w:t>
      </w:r>
      <w:r w:rsidR="00C856D1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10E1CB83" w14:textId="1134277E" w:rsidR="00F762AA" w:rsidRDefault="00580D83" w:rsidP="00F762AA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Sector</w:t>
      </w:r>
      <w:r w:rsidR="00F762AA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="00F762AA">
        <w:rPr>
          <w:rFonts w:ascii="Browallia New" w:hAnsi="Browallia New" w:cs="Browallia New"/>
          <w:b/>
          <w:bCs/>
          <w:sz w:val="44"/>
          <w:szCs w:val="44"/>
        </w:rPr>
        <w:t>14</w:t>
      </w:r>
      <w:r w:rsidR="00F762AA">
        <w:rPr>
          <w:rFonts w:ascii="Browallia New" w:hAnsi="Browallia New" w:cs="Browallia New"/>
          <w:b/>
          <w:bCs/>
          <w:sz w:val="44"/>
          <w:szCs w:val="44"/>
          <w:lang w:val="en-SG"/>
        </w:rPr>
        <w:t>:</w:t>
      </w:r>
      <w:r w:rsidR="00F762AA"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F762AA">
        <w:rPr>
          <w:rFonts w:ascii="Browallia New" w:hAnsi="Browallia New" w:cs="Browallia New"/>
          <w:b/>
          <w:bCs/>
          <w:sz w:val="44"/>
          <w:szCs w:val="44"/>
          <w:lang w:val="en-SG"/>
        </w:rPr>
        <w:t>Afforestation and reforestation</w:t>
      </w:r>
    </w:p>
    <w:p w14:paraId="125AD9B1" w14:textId="425E1BD0" w:rsidR="00815098" w:rsidRDefault="00815098" w:rsidP="00F762AA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2F5DE377" w14:textId="18DBC62C" w:rsidR="00815098" w:rsidRPr="00673E33" w:rsidRDefault="00815098" w:rsidP="00F762AA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วันที่บังคับใช้ </w:t>
      </w:r>
      <w:r w:rsidR="00580D83">
        <w:rPr>
          <w:rFonts w:ascii="Browallia New" w:hAnsi="Browallia New" w:cs="Browallia New"/>
          <w:b/>
          <w:bCs/>
          <w:sz w:val="44"/>
          <w:szCs w:val="44"/>
        </w:rPr>
        <w:t xml:space="preserve"> 1</w:t>
      </w:r>
      <w:r w:rsidR="00580D83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มีนาคม </w:t>
      </w:r>
      <w:r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6C1F55C1" w14:textId="77777777" w:rsidR="00E53129" w:rsidRPr="00E862F5" w:rsidRDefault="00E5312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55FF6493" w14:textId="77777777" w:rsidR="00EE79F6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E862F5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6469"/>
      </w:tblGrid>
      <w:tr w:rsidR="00E862F5" w:rsidRPr="00E862F5" w14:paraId="5C9CB0FB" w14:textId="77777777" w:rsidTr="00CC77F5">
        <w:tc>
          <w:tcPr>
            <w:tcW w:w="2547" w:type="dxa"/>
            <w:tcBorders>
              <w:bottom w:val="single" w:sz="4" w:space="0" w:color="auto"/>
            </w:tcBorders>
            <w:shd w:val="clear" w:color="auto" w:fill="BFBFBF"/>
          </w:tcPr>
          <w:p w14:paraId="41C23F48" w14:textId="424E3EB5" w:rsidR="003C0C5B" w:rsidRPr="00E862F5" w:rsidRDefault="004D3BB9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E862F5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</w:t>
            </w:r>
            <w:r w:rsidR="00CB78FB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ฯ</w:t>
            </w:r>
            <w:r w:rsidRPr="00E862F5">
              <w:rPr>
                <w:rFonts w:ascii="Browallia New" w:hAnsi="Browallia New" w:cs="Browallia New"/>
                <w:b/>
                <w:bCs/>
                <w:szCs w:val="32"/>
                <w:cs/>
              </w:rPr>
              <w:t xml:space="preserve"> </w:t>
            </w:r>
          </w:p>
        </w:tc>
        <w:tc>
          <w:tcPr>
            <w:tcW w:w="6469" w:type="dxa"/>
            <w:tcBorders>
              <w:bottom w:val="single" w:sz="4" w:space="0" w:color="auto"/>
            </w:tcBorders>
            <w:shd w:val="clear" w:color="auto" w:fill="BFBFBF"/>
          </w:tcPr>
          <w:p w14:paraId="54028BDD" w14:textId="77777777" w:rsidR="003C0C5B" w:rsidRPr="00E862F5" w:rsidRDefault="004D3BB9" w:rsidP="00B7351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highlight w:val="yellow"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การลดการปล่อยก๊าซเรือนกระจกจากการทำลายป่าและความเสื่อมโทรมของป่า และการเพิ่มพูนการกักเก็บคาร์บอนในพื้นที่ป่าในระดับโครงการ</w:t>
            </w:r>
          </w:p>
          <w:p w14:paraId="00BC8DE8" w14:textId="77777777" w:rsidR="004D5D07" w:rsidRPr="00E862F5" w:rsidRDefault="004D3BB9" w:rsidP="00B7351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highlight w:val="yellow"/>
                <w: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E862F5">
              <w:rPr>
                <w:rFonts w:ascii="Browallia New" w:hAnsi="Browallia New" w:cs="Browallia New"/>
                <w:b/>
                <w:bCs/>
              </w:rPr>
              <w:t>Reducing Emission from Deforestation and Forest Degradation and Enhancing Carbon Sequestration in Forest Area Project Level</w:t>
            </w:r>
            <w:r w:rsidRPr="00E862F5">
              <w:rPr>
                <w:rFonts w:ascii="Browallia New" w:hAnsi="Browallia New" w:cs="Browallia New"/>
                <w:b/>
                <w:bCs/>
                <w:cs/>
              </w:rPr>
              <w:t xml:space="preserve">: </w:t>
            </w:r>
            <w:r w:rsidRPr="00E862F5">
              <w:rPr>
                <w:rFonts w:ascii="Browallia New" w:hAnsi="Browallia New" w:cs="Browallia New"/>
                <w:b/>
                <w:bCs/>
              </w:rPr>
              <w:t>P</w:t>
            </w:r>
            <w:r w:rsidRPr="00E862F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E862F5">
              <w:rPr>
                <w:rFonts w:ascii="Browallia New" w:hAnsi="Browallia New" w:cs="Browallia New"/>
                <w:b/>
                <w:bCs/>
              </w:rPr>
              <w:t>REDD</w:t>
            </w:r>
            <w:r w:rsidRPr="00E862F5">
              <w:rPr>
                <w:rFonts w:ascii="Browallia New" w:hAnsi="Browallia New" w:cs="Browallia New"/>
                <w:b/>
                <w:bCs/>
                <w:cs/>
              </w:rPr>
              <w:t>+)</w:t>
            </w:r>
          </w:p>
        </w:tc>
      </w:tr>
      <w:tr w:rsidR="00EF6A9D" w:rsidRPr="00E862F5" w14:paraId="420DE1F9" w14:textId="77777777" w:rsidTr="00CC77F5">
        <w:tc>
          <w:tcPr>
            <w:tcW w:w="2547" w:type="dxa"/>
            <w:shd w:val="clear" w:color="auto" w:fill="auto"/>
          </w:tcPr>
          <w:p w14:paraId="72EBF413" w14:textId="62B0BB8C" w:rsidR="00EF6A9D" w:rsidRPr="00E862F5" w:rsidRDefault="00EF6A9D" w:rsidP="00EF6A9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82C99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182C99">
              <w:rPr>
                <w:rFonts w:ascii="Browallia New" w:hAnsi="Browallia New" w:cs="Browallia New"/>
                <w:szCs w:val="32"/>
              </w:rPr>
              <w:t>Project Type)</w:t>
            </w:r>
          </w:p>
        </w:tc>
        <w:tc>
          <w:tcPr>
            <w:tcW w:w="6469" w:type="dxa"/>
            <w:shd w:val="clear" w:color="auto" w:fill="auto"/>
          </w:tcPr>
          <w:p w14:paraId="60FF6D38" w14:textId="3117DDED" w:rsidR="00EF6A9D" w:rsidRPr="00E862F5" w:rsidRDefault="00EF6A9D" w:rsidP="00EF6A9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82C99">
              <w:rPr>
                <w:rFonts w:ascii="Browallia New" w:hAnsi="Browallia New" w:cs="Browallia New" w:hint="cs"/>
                <w:cs/>
              </w:rPr>
              <w:t xml:space="preserve">การลด ดูดซับ และกักเก็บก๊าซเรือนกระจกจากภาคป่าไม้และการเกษตร </w:t>
            </w:r>
          </w:p>
        </w:tc>
      </w:tr>
      <w:tr w:rsidR="00EF6A9D" w:rsidRPr="00E862F5" w14:paraId="5B3944B7" w14:textId="77777777" w:rsidTr="00CC77F5">
        <w:tc>
          <w:tcPr>
            <w:tcW w:w="2547" w:type="dxa"/>
            <w:shd w:val="clear" w:color="auto" w:fill="auto"/>
          </w:tcPr>
          <w:p w14:paraId="7BA98E6F" w14:textId="77777777" w:rsidR="00EF6A9D" w:rsidRPr="00182C99" w:rsidRDefault="00EF6A9D" w:rsidP="00EF6A9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82C99">
              <w:rPr>
                <w:rFonts w:ascii="Browallia New" w:hAnsi="Browallia New" w:cs="Browallia New"/>
                <w:szCs w:val="32"/>
                <w:cs/>
              </w:rPr>
              <w:t>สาขา</w:t>
            </w:r>
            <w:r w:rsidRPr="00182C99">
              <w:rPr>
                <w:rFonts w:ascii="Browallia New" w:hAnsi="Browallia New" w:cs="Browallia New" w:hint="cs"/>
                <w:szCs w:val="32"/>
                <w:cs/>
              </w:rPr>
              <w:t>และขอบข่าย</w:t>
            </w:r>
          </w:p>
          <w:p w14:paraId="29A2E520" w14:textId="4EC86C7C" w:rsidR="00EF6A9D" w:rsidRPr="00E862F5" w:rsidRDefault="00EF6A9D" w:rsidP="00EF6A9D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182C99">
              <w:rPr>
                <w:rFonts w:ascii="Browallia New" w:hAnsi="Browallia New" w:cs="Browallia New"/>
                <w:szCs w:val="32"/>
              </w:rPr>
              <w:t>(Sector)</w:t>
            </w:r>
          </w:p>
        </w:tc>
        <w:tc>
          <w:tcPr>
            <w:tcW w:w="6469" w:type="dxa"/>
            <w:shd w:val="clear" w:color="auto" w:fill="auto"/>
          </w:tcPr>
          <w:p w14:paraId="693CC408" w14:textId="79F6BCDE" w:rsidR="00EF6A9D" w:rsidRPr="00E862F5" w:rsidRDefault="00EF6A9D" w:rsidP="00EF6A9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82C99">
              <w:rPr>
                <w:rFonts w:ascii="Browallia New" w:hAnsi="Browallia New" w:cs="Browallia New"/>
              </w:rPr>
              <w:t xml:space="preserve">14 – </w:t>
            </w:r>
            <w:r w:rsidRPr="00182C99">
              <w:rPr>
                <w:rFonts w:ascii="Browallia New" w:hAnsi="Browallia New" w:cs="Browallia New" w:hint="cs"/>
                <w:cs/>
              </w:rPr>
              <w:t>การปลูกป่าและฟื้นฟูป่า (</w:t>
            </w:r>
            <w:r w:rsidRPr="00182C99">
              <w:rPr>
                <w:rFonts w:ascii="Browallia New" w:hAnsi="Browallia New" w:cs="Browallia New"/>
              </w:rPr>
              <w:t>Afforestation and reforestation</w:t>
            </w:r>
            <w:r w:rsidRPr="00182C99">
              <w:rPr>
                <w:rFonts w:ascii="Browallia New" w:hAnsi="Browallia New" w:cs="Browallia New" w:hint="cs"/>
                <w:cs/>
              </w:rPr>
              <w:t>)</w:t>
            </w:r>
          </w:p>
        </w:tc>
      </w:tr>
      <w:tr w:rsidR="00E862F5" w:rsidRPr="00E862F5" w14:paraId="1957DF9F" w14:textId="77777777" w:rsidTr="00CC77F5">
        <w:tc>
          <w:tcPr>
            <w:tcW w:w="2547" w:type="dxa"/>
          </w:tcPr>
          <w:p w14:paraId="6C969176" w14:textId="77777777" w:rsidR="003C0C5B" w:rsidRPr="00E862F5" w:rsidRDefault="004D3BB9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E862F5">
              <w:rPr>
                <w:rFonts w:ascii="Browallia New" w:hAnsi="Browallia New" w:cs="Browallia New"/>
                <w:szCs w:val="32"/>
              </w:rPr>
              <w:t>Project Outline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469" w:type="dxa"/>
          </w:tcPr>
          <w:p w14:paraId="675740A5" w14:textId="77777777" w:rsidR="005A7C39" w:rsidRPr="00E862F5" w:rsidRDefault="004D3BB9" w:rsidP="00CE5217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การลดการปล่อยก๊าซเรือนกระจกและการเพิ่มพูนการกักเก็บคาร์บอนจากพื้นที่ป่า</w:t>
            </w:r>
          </w:p>
        </w:tc>
      </w:tr>
      <w:tr w:rsidR="00E862F5" w:rsidRPr="00E862F5" w14:paraId="3C3F3061" w14:textId="77777777" w:rsidTr="00CC77F5">
        <w:tc>
          <w:tcPr>
            <w:tcW w:w="2547" w:type="dxa"/>
          </w:tcPr>
          <w:p w14:paraId="5B2A9CE5" w14:textId="77777777" w:rsidR="003C0C5B" w:rsidRPr="00E862F5" w:rsidRDefault="004D3BB9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E862F5">
              <w:rPr>
                <w:rFonts w:ascii="Browallia New" w:hAnsi="Browallia New" w:cs="Browallia New"/>
                <w:szCs w:val="32"/>
              </w:rPr>
              <w:t>Applicability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469" w:type="dxa"/>
          </w:tcPr>
          <w:p w14:paraId="0CD1D7A2" w14:textId="77777777" w:rsidR="00DD3870" w:rsidRPr="00E862F5" w:rsidRDefault="004D3BB9" w:rsidP="00DD3870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มีมาตรการในการป้องกันการเปลี่ยนแปลงพื้นที่ป่าไปใช้ประโยชน์ในรูปแบบอื่น และ/หรือ</w:t>
            </w:r>
          </w:p>
          <w:p w14:paraId="694A1E8B" w14:textId="77777777" w:rsidR="00DD3870" w:rsidRPr="00E862F5" w:rsidRDefault="004D3BB9" w:rsidP="00DD3870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มีกิจกรรมในการลดความเสื่อมโทรมของพื้นที่ป่า และ/หรือ</w:t>
            </w:r>
          </w:p>
          <w:p w14:paraId="5B829947" w14:textId="77777777" w:rsidR="003C0C5B" w:rsidRPr="00E862F5" w:rsidRDefault="004D3BB9" w:rsidP="00DD3870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มีกิจกรรมในการเพิ่มพูนคาร์บอนในพื้นที่ป่า </w:t>
            </w:r>
          </w:p>
        </w:tc>
      </w:tr>
      <w:tr w:rsidR="00E862F5" w:rsidRPr="00E862F5" w14:paraId="004F9677" w14:textId="77777777" w:rsidTr="00CC77F5">
        <w:tc>
          <w:tcPr>
            <w:tcW w:w="2547" w:type="dxa"/>
          </w:tcPr>
          <w:p w14:paraId="5F2FCF2E" w14:textId="77777777" w:rsidR="003C0C5B" w:rsidRPr="00E862F5" w:rsidRDefault="004D3BB9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482BFEAA" w14:textId="77777777" w:rsidR="003C0C5B" w:rsidRPr="00E862F5" w:rsidRDefault="004D3BB9" w:rsidP="00D30DC7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E862F5">
              <w:rPr>
                <w:rFonts w:ascii="Browallia New" w:hAnsi="Browallia New" w:cs="Browallia New"/>
                <w:szCs w:val="32"/>
              </w:rPr>
              <w:t>Project Conditions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469" w:type="dxa"/>
          </w:tcPr>
          <w:p w14:paraId="5AD58943" w14:textId="77777777" w:rsidR="00707FE0" w:rsidRPr="00E862F5" w:rsidRDefault="004D3BB9" w:rsidP="00DD3870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พื้นที่โครงการต้องเป็นพื้นที่ที่มีสภาพพื้นที่เป็นป่า คือมีพื้นที่ไม่ต่ำกว่า </w:t>
            </w:r>
            <w:r w:rsidRPr="00E862F5">
              <w:rPr>
                <w:rFonts w:ascii="Browallia New" w:hAnsi="Browallia New" w:cs="Browallia New"/>
                <w:szCs w:val="32"/>
              </w:rPr>
              <w:t>1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 ไร่ ความหนาแน่นเรือนยอดไม่ต่ำกว่าร้อยละ </w:t>
            </w:r>
            <w:r w:rsidRPr="00E862F5">
              <w:rPr>
                <w:rFonts w:ascii="Browallia New" w:hAnsi="Browallia New" w:cs="Browallia New"/>
                <w:szCs w:val="32"/>
              </w:rPr>
              <w:t>30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 และต้นไม้เมื่อโตเต็มที่สูงเกิน </w:t>
            </w:r>
            <w:r w:rsidRPr="00E862F5">
              <w:rPr>
                <w:rFonts w:ascii="Browallia New" w:hAnsi="Browallia New" w:cs="Browallia New"/>
                <w:szCs w:val="32"/>
              </w:rPr>
              <w:t>3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 เมตร</w:t>
            </w:r>
          </w:p>
          <w:p w14:paraId="4CFFB072" w14:textId="77777777" w:rsidR="003C0C5B" w:rsidRPr="00E862F5" w:rsidRDefault="004D3BB9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มี</w:t>
            </w:r>
            <w:r w:rsidRPr="00E862F5">
              <w:rPr>
                <w:rFonts w:ascii="Browallia New" w:eastAsia="Times New Roman" w:hAnsi="Browallia New" w:cs="Browallia New"/>
                <w:szCs w:val="32"/>
                <w:cs/>
              </w:rPr>
              <w:t xml:space="preserve">หนังสือแสดงสิทธิการใช้ประโยชน์ที่ดินตามกฎหมาย </w:t>
            </w:r>
          </w:p>
          <w:p w14:paraId="0820EED8" w14:textId="77777777" w:rsidR="00707FE0" w:rsidRPr="00E862F5" w:rsidRDefault="004D3BB9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ก่อนเริ่มโครงการต้องไม่มีการเปลี่ยนแปลงระบบนิเวศป่าไม้ดั้งเดิม</w:t>
            </w:r>
          </w:p>
          <w:p w14:paraId="72777762" w14:textId="77777777" w:rsidR="00AE38C9" w:rsidRPr="00E862F5" w:rsidRDefault="004D3BB9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เป็นพื้นที่ที่มีแนวโน้มจะมีการเปลี่ยนแปลงจากพื้นที่ป่าเป็นพื้นที่ที่ไม่ใช่ป่า </w:t>
            </w:r>
          </w:p>
          <w:p w14:paraId="6C2BDD2A" w14:textId="77777777" w:rsidR="00670953" w:rsidRPr="00E862F5" w:rsidRDefault="004D3BB9" w:rsidP="00DD3870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ในกรณีที่มีการปลูกเสริม ต้องคัดเลือกชนิดพันธุ์ไม้ที่เหมาะสมกับระบบนิเวศเดิมในพื้นที่</w:t>
            </w:r>
          </w:p>
          <w:p w14:paraId="69D08A1E" w14:textId="77777777" w:rsidR="004D4A18" w:rsidRPr="00E862F5" w:rsidRDefault="004D4A18" w:rsidP="00DD3870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ต้องเป็นการดำเนินกิจกรรมที่เป็นส่วนเพิ่มเติมจากที่กฎหมายบังคับให้ดำเนินการอยู่แล้ว แต่ทั้งนี้จะต้องไม่เป็นการขัดหรือแย้งต่อกฎหมายที่เกี่ยวข้องกับการดำเนินกิจกรรมนั้นๆ ด้วย ยกเว้นกิจกรรมของหน่วยงานภาครัฐ รัฐวิสาหกิจ และหน่วยงานภายในกำกับของรัฐ</w:t>
            </w:r>
          </w:p>
        </w:tc>
      </w:tr>
      <w:tr w:rsidR="00416ED5" w:rsidRPr="00E862F5" w14:paraId="39610249" w14:textId="77777777" w:rsidTr="00CC77F5">
        <w:tc>
          <w:tcPr>
            <w:tcW w:w="2547" w:type="dxa"/>
          </w:tcPr>
          <w:p w14:paraId="4D1F4270" w14:textId="64BAC85F" w:rsidR="00416ED5" w:rsidRPr="00E862F5" w:rsidRDefault="00416ED5" w:rsidP="00416ED5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</w:p>
        </w:tc>
        <w:tc>
          <w:tcPr>
            <w:tcW w:w="6469" w:type="dxa"/>
          </w:tcPr>
          <w:p w14:paraId="434496FB" w14:textId="6CA5DE7E" w:rsidR="00416ED5" w:rsidRPr="00EF6A9D" w:rsidRDefault="00416ED5" w:rsidP="00416ED5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วันที่โครงการสำรวจค่ากรณีฐานของโครงการแล้วเสร็จ</w:t>
            </w:r>
          </w:p>
        </w:tc>
      </w:tr>
      <w:tr w:rsidR="003C0C5B" w:rsidRPr="00E862F5" w14:paraId="0AF6830D" w14:textId="77777777" w:rsidTr="00CC77F5">
        <w:tc>
          <w:tcPr>
            <w:tcW w:w="2547" w:type="dxa"/>
          </w:tcPr>
          <w:p w14:paraId="084C067C" w14:textId="77777777" w:rsidR="00BB25DB" w:rsidRPr="00E862F5" w:rsidRDefault="004D3BB9" w:rsidP="00BB25DB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469" w:type="dxa"/>
          </w:tcPr>
          <w:p w14:paraId="395B9F2E" w14:textId="24D378DE" w:rsidR="00BB25DB" w:rsidRPr="00EF6A9D" w:rsidRDefault="00EF6A9D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F6A9D">
              <w:rPr>
                <w:rFonts w:ascii="Browallia New" w:hAnsi="Browallia New" w:cs="Browallia New"/>
              </w:rPr>
              <w:t>-</w:t>
            </w:r>
          </w:p>
        </w:tc>
      </w:tr>
    </w:tbl>
    <w:p w14:paraId="51BEC9D4" w14:textId="77777777" w:rsidR="00EF6A9D" w:rsidRDefault="00EF6A9D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60D99A6A" w14:textId="45579075" w:rsidR="006B7E77" w:rsidRPr="00E44B48" w:rsidRDefault="00E44B48" w:rsidP="006B7E77">
      <w:pPr>
        <w:spacing w:after="0"/>
        <w:ind w:left="0"/>
        <w:rPr>
          <w:rFonts w:ascii="Browallia New" w:hAnsi="Browallia New" w:cs="Browallia New"/>
          <w:b/>
          <w:bCs/>
        </w:rPr>
      </w:pPr>
      <w:r w:rsidRPr="00E44B48">
        <w:rPr>
          <w:rFonts w:ascii="Browallia New" w:hAnsi="Browallia New" w:cs="Browallia New" w:hint="cs"/>
          <w:b/>
          <w:bCs/>
          <w:cs/>
        </w:rPr>
        <w:lastRenderedPageBreak/>
        <w:t>คำนิยาม</w:t>
      </w:r>
    </w:p>
    <w:tbl>
      <w:tblPr>
        <w:tblStyle w:val="TableGrid"/>
        <w:tblW w:w="9242" w:type="dxa"/>
        <w:tblLayout w:type="fixed"/>
        <w:tblLook w:val="04A0" w:firstRow="1" w:lastRow="0" w:firstColumn="1" w:lastColumn="0" w:noHBand="0" w:noVBand="1"/>
      </w:tblPr>
      <w:tblGrid>
        <w:gridCol w:w="1951"/>
        <w:gridCol w:w="7291"/>
      </w:tblGrid>
      <w:tr w:rsidR="00E44B48" w:rsidRPr="00E44B48" w14:paraId="7E67245A" w14:textId="77777777" w:rsidTr="00E44B48">
        <w:tc>
          <w:tcPr>
            <w:tcW w:w="1951" w:type="dxa"/>
          </w:tcPr>
          <w:p w14:paraId="265E89B3" w14:textId="46DCD4BA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44B48">
              <w:rPr>
                <w:rFonts w:ascii="Browallia New" w:hAnsi="Browallia New" w:cs="Browallia New"/>
                <w:cs/>
              </w:rPr>
              <w:t>กรณีฐาน</w:t>
            </w:r>
          </w:p>
        </w:tc>
        <w:tc>
          <w:tcPr>
            <w:tcW w:w="7291" w:type="dxa"/>
          </w:tcPr>
          <w:p w14:paraId="13D57145" w14:textId="5C7AD45C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44B48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E44B48" w:rsidRPr="00E44B48" w14:paraId="002A7523" w14:textId="77777777" w:rsidTr="00E44B48">
        <w:tc>
          <w:tcPr>
            <w:tcW w:w="1951" w:type="dxa"/>
          </w:tcPr>
          <w:p w14:paraId="6B4E2F74" w14:textId="634B8C7C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44B48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</w:p>
        </w:tc>
        <w:tc>
          <w:tcPr>
            <w:tcW w:w="7291" w:type="dxa"/>
          </w:tcPr>
          <w:p w14:paraId="317F6AA1" w14:textId="0B37A5A4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82C99">
              <w:rPr>
                <w:rFonts w:ascii="Browallia New" w:hAnsi="Browallia New" w:cs="Browallia New"/>
                <w:cs/>
              </w:rPr>
              <w:t xml:space="preserve">น้ำหนักแห้งของทุกส่วนของต้นไม้ที่อยู่เหนือพื้นดิน ได้แก่ ลำต้น กิ่ง ใบ ดอก และผล </w:t>
            </w:r>
          </w:p>
        </w:tc>
      </w:tr>
      <w:tr w:rsidR="00E44B48" w:rsidRPr="00E44B48" w14:paraId="34C1443D" w14:textId="77777777" w:rsidTr="00E44B48">
        <w:tc>
          <w:tcPr>
            <w:tcW w:w="1951" w:type="dxa"/>
          </w:tcPr>
          <w:p w14:paraId="77DC809A" w14:textId="64595752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44B48">
              <w:rPr>
                <w:rFonts w:ascii="Browallia New" w:hAnsi="Browallia New" w:cs="Browallia New"/>
                <w:cs/>
              </w:rPr>
              <w:t>มวลชีวภาพใต้ดิน</w:t>
            </w:r>
          </w:p>
        </w:tc>
        <w:tc>
          <w:tcPr>
            <w:tcW w:w="7291" w:type="dxa"/>
          </w:tcPr>
          <w:p w14:paraId="7D075561" w14:textId="77777777" w:rsidR="00E44B48" w:rsidRPr="00182C99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82C99">
              <w:rPr>
                <w:rFonts w:ascii="Browallia New" w:hAnsi="Browallia New" w:cs="Browallia New"/>
                <w:cs/>
              </w:rPr>
              <w:t>น้ำหนักแห้งของส่วนของต้นไม้ที่อยู่ใต้ดิน</w:t>
            </w:r>
          </w:p>
          <w:p w14:paraId="613E7953" w14:textId="1D6355C3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82C99">
              <w:rPr>
                <w:rFonts w:ascii="Browallia New" w:hAnsi="Browallia New" w:cs="Browallia New" w:hint="cs"/>
                <w:u w:val="single"/>
                <w:cs/>
              </w:rPr>
              <w:t>กรณีป่าชายเลน</w:t>
            </w:r>
            <w:r w:rsidRPr="00182C99">
              <w:rPr>
                <w:rFonts w:ascii="Browallia New" w:hAnsi="Browallia New" w:cs="Browallia New" w:hint="cs"/>
                <w:cs/>
              </w:rPr>
              <w:t xml:space="preserve"> หมายถึง มวลชีวภาพของรากทั้งใต้ดิน และบนดิน </w:t>
            </w:r>
          </w:p>
        </w:tc>
      </w:tr>
      <w:tr w:rsidR="00E44B48" w:rsidRPr="00E44B48" w14:paraId="1161D4D5" w14:textId="77777777" w:rsidTr="00E44B48">
        <w:tc>
          <w:tcPr>
            <w:tcW w:w="1951" w:type="dxa"/>
          </w:tcPr>
          <w:p w14:paraId="75639EE4" w14:textId="39C299B1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44B48">
              <w:rPr>
                <w:rFonts w:ascii="Browallia New" w:hAnsi="Browallia New" w:cs="Browallia New"/>
                <w:cs/>
              </w:rPr>
              <w:t>ไม้ตาย</w:t>
            </w:r>
          </w:p>
        </w:tc>
        <w:tc>
          <w:tcPr>
            <w:tcW w:w="7291" w:type="dxa"/>
          </w:tcPr>
          <w:p w14:paraId="09D37CA7" w14:textId="79207D1F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44B48">
              <w:rPr>
                <w:rFonts w:ascii="Browallia New" w:hAnsi="Browallia New" w:cs="Browallia New"/>
                <w:cs/>
              </w:rPr>
              <w:t xml:space="preserve">ต้นไม้ที่ล้ม หรือยืนต้นตาย </w:t>
            </w:r>
          </w:p>
        </w:tc>
      </w:tr>
      <w:tr w:rsidR="00E44B48" w:rsidRPr="00E44B48" w14:paraId="22CF6A24" w14:textId="77777777" w:rsidTr="00E44B48">
        <w:tc>
          <w:tcPr>
            <w:tcW w:w="1951" w:type="dxa"/>
          </w:tcPr>
          <w:p w14:paraId="712EB1C3" w14:textId="69047AA6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44B48">
              <w:rPr>
                <w:rFonts w:ascii="Browallia New" w:hAnsi="Browallia New" w:cs="Browallia New"/>
                <w:cs/>
              </w:rPr>
              <w:t>ระบบนิเวศป่าไม้</w:t>
            </w:r>
          </w:p>
        </w:tc>
        <w:tc>
          <w:tcPr>
            <w:tcW w:w="7291" w:type="dxa"/>
          </w:tcPr>
          <w:p w14:paraId="2766837F" w14:textId="5B576956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44B48">
              <w:rPr>
                <w:rFonts w:ascii="Browallia New" w:hAnsi="Browallia New" w:cs="Browallia New"/>
                <w:cs/>
              </w:rPr>
              <w:t>หน่วยของป่าธรรมชาติ ประกอบด้วยสิ่งมีชีวิตซึ่งมีปฏิสัมพันธ์กันและกันและมีความสัมพันธ์กับปัจจัยแวดล้อม</w:t>
            </w:r>
          </w:p>
        </w:tc>
      </w:tr>
      <w:tr w:rsidR="00E44B48" w:rsidRPr="00E44B48" w14:paraId="7BC5E055" w14:textId="77777777" w:rsidTr="00E44B48">
        <w:tc>
          <w:tcPr>
            <w:tcW w:w="1951" w:type="dxa"/>
          </w:tcPr>
          <w:p w14:paraId="0A27BA1A" w14:textId="5BF1990F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44B48">
              <w:rPr>
                <w:rFonts w:ascii="Browallia New" w:hAnsi="Browallia New" w:cs="Browallia New"/>
                <w:cs/>
              </w:rPr>
              <w:t>เศษซากพืช</w:t>
            </w:r>
          </w:p>
        </w:tc>
        <w:tc>
          <w:tcPr>
            <w:tcW w:w="7291" w:type="dxa"/>
          </w:tcPr>
          <w:p w14:paraId="311B34D0" w14:textId="656E41D8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44B48">
              <w:rPr>
                <w:rFonts w:ascii="Browallia New" w:hAnsi="Browallia New" w:cs="Browallia New"/>
                <w:cs/>
              </w:rPr>
              <w:t>ส่วนต่างๆ ของต้นไม้ที่ร่วงหล่นสู่ดิน ได้แก่ กิ่ง ก้าน ใบ ดอก และผล</w:t>
            </w:r>
          </w:p>
        </w:tc>
      </w:tr>
      <w:tr w:rsidR="00E44B48" w:rsidRPr="00E44B48" w14:paraId="04393A07" w14:textId="77777777" w:rsidTr="00E44B48">
        <w:tc>
          <w:tcPr>
            <w:tcW w:w="1951" w:type="dxa"/>
          </w:tcPr>
          <w:p w14:paraId="713C15BC" w14:textId="3A33000F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44B48">
              <w:rPr>
                <w:rFonts w:ascii="Browallia New" w:hAnsi="Browallia New" w:cs="Browallia New"/>
                <w:cs/>
              </w:rPr>
              <w:t>สมการแอลโลเมตรี</w:t>
            </w:r>
          </w:p>
        </w:tc>
        <w:tc>
          <w:tcPr>
            <w:tcW w:w="7291" w:type="dxa"/>
          </w:tcPr>
          <w:p w14:paraId="291ACD0D" w14:textId="5FB6446F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5E5A4F">
              <w:rPr>
                <w:rFonts w:ascii="Browallia New" w:hAnsi="Browallia New" w:cs="Browallia New"/>
                <w:cs/>
              </w:rPr>
              <w:t>สมการแอลโลเมตรี คือ สมการความสัมพันธ์ระหว่างเส้นผ่านศูนย์กลาง และ/หรือ ความสูงทั้งหมดของต้นไม้ ซึ่งใช้คำนวณน้ำหนักแห้งของต้นไม้</w:t>
            </w:r>
          </w:p>
        </w:tc>
      </w:tr>
      <w:tr w:rsidR="00E44B48" w:rsidRPr="00E44B48" w14:paraId="77443B85" w14:textId="77777777" w:rsidTr="00E44B48">
        <w:tc>
          <w:tcPr>
            <w:tcW w:w="1951" w:type="dxa"/>
          </w:tcPr>
          <w:p w14:paraId="1B517A70" w14:textId="7A03E67A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44B48">
              <w:rPr>
                <w:rFonts w:ascii="Browallia New" w:hAnsi="Browallia New" w:cs="Browallia New"/>
                <w:cs/>
              </w:rPr>
              <w:t>เส้นผ่านศูนย์กลางที่ระดับความสูงเพียงอก</w:t>
            </w:r>
          </w:p>
        </w:tc>
        <w:tc>
          <w:tcPr>
            <w:tcW w:w="7291" w:type="dxa"/>
          </w:tcPr>
          <w:p w14:paraId="1FD2DBBA" w14:textId="419E5882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82C99">
              <w:rPr>
                <w:rFonts w:ascii="Browallia New" w:hAnsi="Browallia New" w:cs="Browallia New"/>
                <w:cs/>
              </w:rPr>
              <w:t>เส้นผ่านศูนย์กลางของต้นไม้วัดที่ระดับความสูง 1.30 เมตรจากพื้นดิน  หรือตามเงื่อนไขสมการประเมินมวลชีวภาพที่เลือกใช้กำหนดไว้</w:t>
            </w:r>
          </w:p>
        </w:tc>
      </w:tr>
      <w:tr w:rsidR="00E44B48" w:rsidRPr="00E44B48" w14:paraId="665F8A84" w14:textId="77777777" w:rsidTr="00E44B48">
        <w:tc>
          <w:tcPr>
            <w:tcW w:w="1951" w:type="dxa"/>
          </w:tcPr>
          <w:p w14:paraId="0FAC4C10" w14:textId="34B6A530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44B48">
              <w:rPr>
                <w:rFonts w:ascii="Browallia New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</w:tc>
        <w:tc>
          <w:tcPr>
            <w:tcW w:w="7291" w:type="dxa"/>
          </w:tcPr>
          <w:p w14:paraId="5FEEC745" w14:textId="3CD8F3E7" w:rsidR="00E44B48" w:rsidRPr="00E44B48" w:rsidRDefault="00E44B48" w:rsidP="00E44B4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44B48">
              <w:rPr>
                <w:rFonts w:ascii="Browallia New" w:hAnsi="Browallia New" w:cs="Browallia New"/>
                <w:cs/>
              </w:rPr>
              <w:t xml:space="preserve">เอกสารแสดงกรรมสิทธิที่ดิน เอกสารที่แสดงถึงสิทธิในการใช้ประโยชน์ที่ดินตามกฎหมาย เช่น  โฉนดที่ดิน (น.ส. </w:t>
            </w:r>
            <w:r w:rsidRPr="00E44B48">
              <w:rPr>
                <w:rFonts w:ascii="Browallia New" w:hAnsi="Browallia New" w:cs="Browallia New"/>
              </w:rPr>
              <w:t xml:space="preserve">4) </w:t>
            </w:r>
            <w:r w:rsidRPr="00E44B48">
              <w:rPr>
                <w:rFonts w:ascii="Browallia New" w:hAnsi="Browallia New" w:cs="Browallia New"/>
                <w:cs/>
              </w:rPr>
              <w:t xml:space="preserve">หนังสือรับรองการทำประโยชน์ (น.ส. </w:t>
            </w:r>
            <w:r w:rsidRPr="00E44B48">
              <w:rPr>
                <w:rFonts w:ascii="Browallia New" w:hAnsi="Browallia New" w:cs="Browallia New"/>
              </w:rPr>
              <w:t xml:space="preserve">3) </w:t>
            </w:r>
            <w:r w:rsidRPr="00E44B48">
              <w:rPr>
                <w:rFonts w:ascii="Browallia New" w:hAnsi="Browallia New" w:cs="Browallia New"/>
                <w:cs/>
              </w:rPr>
              <w:t>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(น.ค.</w:t>
            </w:r>
            <w:r w:rsidRPr="00E44B48">
              <w:rPr>
                <w:rFonts w:ascii="Browallia New" w:hAnsi="Browallia New" w:cs="Browallia New"/>
              </w:rPr>
              <w:t xml:space="preserve">3) </w:t>
            </w:r>
            <w:r w:rsidRPr="00E44B48">
              <w:rPr>
                <w:rFonts w:ascii="Browallia New" w:hAnsi="Browallia New" w:cs="Browallia New"/>
                <w:cs/>
              </w:rPr>
              <w:t>หรือหนังสืออนุญาตการใช้ประโยชน์ที่ดินจากหน่วยงานราชการที่เกี่ยวข้อง เป็นต้น</w:t>
            </w:r>
          </w:p>
        </w:tc>
      </w:tr>
    </w:tbl>
    <w:p w14:paraId="0842BB62" w14:textId="52D88C87" w:rsidR="00CE2919" w:rsidRDefault="00CE2919" w:rsidP="00E44B48">
      <w:pPr>
        <w:spacing w:after="0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E862F5" w14:paraId="7664A130" w14:textId="77777777" w:rsidTr="00134F00">
        <w:tc>
          <w:tcPr>
            <w:tcW w:w="9242" w:type="dxa"/>
          </w:tcPr>
          <w:p w14:paraId="75B8A364" w14:textId="09B8791A" w:rsidR="00902D9D" w:rsidRPr="00E862F5" w:rsidRDefault="004D3BB9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lastRenderedPageBreak/>
              <w:t xml:space="preserve">รายละเอียดระเบียบวิธีลดก๊าซเรือนกระจกภาคสมัครใจ </w:t>
            </w:r>
          </w:p>
          <w:p w14:paraId="47612F69" w14:textId="77777777" w:rsidR="006B7E77" w:rsidRPr="00E862F5" w:rsidRDefault="004D3BB9" w:rsidP="001275C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 xml:space="preserve">สำหรับการลดการปล่อยก๊าซเรือนกระจกจากการทำลายป่า </w:t>
            </w:r>
            <w:r w:rsidRPr="00E862F5">
              <w:rPr>
                <w:rFonts w:ascii="Browallia New" w:hAnsi="Browallia New" w:cs="Browallia New"/>
                <w:b/>
                <w:bCs/>
                <w:cs/>
              </w:rPr>
              <w:br/>
              <w:t>ความเสื่อมโทรมของป่า และการเพิ่มพูนการกักเก็บคาร์บอนในพื้นที่ป่าในระดับโครงการ</w:t>
            </w:r>
          </w:p>
        </w:tc>
      </w:tr>
    </w:tbl>
    <w:p w14:paraId="0D88AAAC" w14:textId="77777777" w:rsidR="00962E05" w:rsidRPr="00E862F5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4F084241" w14:textId="77777777" w:rsidR="006B7E77" w:rsidRPr="00E862F5" w:rsidRDefault="004D3BB9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E862F5">
        <w:rPr>
          <w:rFonts w:ascii="Browallia New" w:hAnsi="Browallia New" w:cs="Browallia New"/>
          <w:b/>
          <w:bCs/>
          <w:szCs w:val="32"/>
        </w:rPr>
        <w:t>Scope of Project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0AE2932E" w14:textId="77777777" w:rsidR="003C0C5B" w:rsidRPr="00E862F5" w:rsidRDefault="004D3BB9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 xml:space="preserve">1.1  ลักษณะการดำเนินงาน </w:t>
      </w:r>
    </w:p>
    <w:p w14:paraId="3134FDD7" w14:textId="607C9D53" w:rsidR="00EE0465" w:rsidRPr="00E862F5" w:rsidRDefault="004D3BB9" w:rsidP="00EE0465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 xml:space="preserve">ในการดำเนินโครงการลดการปล่อยก๊าซเรือนกระจกในพื้นที่ป่าที่มีกิจกรรมซึ่งมีส่วนสำคัญต่อการลดก๊าซเรือนกระจกจากการเปลี่ยนแปลงการใช้ประโยชน์ที่ดินจากป่าไม้ไปเป็นรูปแบบอื่น โดยโครงการต้องมีกิจกรรมที่ป้องกันการตัดไม้ทำลายป่า กิจกรรมป้องกันความเสื่อมโทรมของป่า </w:t>
      </w:r>
      <w:r w:rsidR="00E44B48">
        <w:rPr>
          <w:rFonts w:ascii="Browallia New" w:hAnsi="Browallia New" w:cs="Browallia New" w:hint="cs"/>
          <w:cs/>
        </w:rPr>
        <w:t>หรือ</w:t>
      </w:r>
      <w:r w:rsidRPr="00E862F5">
        <w:rPr>
          <w:rFonts w:ascii="Browallia New" w:hAnsi="Browallia New" w:cs="Browallia New"/>
          <w:cs/>
        </w:rPr>
        <w:t>กิจกรรมเพิ่มพูนการกักเก็บคาร์บอนในพื้นที่ป่าอย่างใดอย่างหนึ่ง</w:t>
      </w:r>
    </w:p>
    <w:p w14:paraId="58FAE870" w14:textId="77777777" w:rsidR="00420A47" w:rsidRPr="00E862F5" w:rsidRDefault="004D3BB9" w:rsidP="00420A47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  <w:cs/>
        </w:rPr>
      </w:pPr>
      <w:r w:rsidRPr="00E862F5">
        <w:rPr>
          <w:rFonts w:ascii="Browallia New" w:hAnsi="Browallia New" w:cs="Browallia New"/>
          <w:cs/>
        </w:rPr>
        <w:t>การดำเนินกิจกรรมโครงการประกอบด้วย การดำเนินโครงการลดก๊าซเรือนกระจกจากพื้นที่ป่า ทำได้โดยการรวบรวมข้อมูลการใช้ประโยชน์ที่ดิน การลดลงของพื้นที่ป่าในอดีต ทั้งจากภาพถ่ายดาวเทียม ภาพถ่ายทางอากาศ หรือแบบสอบถามทางสังคมพร้อมทั้งรายงานมาตรการในการป้องกันการบุกรุกทำลายป่า ความเสื่อมโทรมของป่า และกิจกรรมเพิ่มพูนการกักเก็บคาร์บอนในพื้นที่ป่า จากการปลูก ดูแล และการจัดการอย่างถูกวิธี</w:t>
      </w:r>
    </w:p>
    <w:p w14:paraId="2CB3E788" w14:textId="77777777" w:rsidR="0052512E" w:rsidRPr="00E862F5" w:rsidRDefault="004D3BB9" w:rsidP="00420A47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  <w:cs/>
        </w:rPr>
      </w:pPr>
      <w:r w:rsidRPr="00E862F5">
        <w:rPr>
          <w:rFonts w:ascii="Browallia New" w:hAnsi="Browallia New" w:cs="Browallia New"/>
          <w:cs/>
        </w:rPr>
        <w:t>การลดการปล่อยก๊าซเรือนกระจกจากพื้นที่ป่า ประกอบด้วย การกำหนดมาตรการในการป้องกันการเปลี่ยนแปลงพื้นที่ป่าไปใช้ประโยชน์ในรูปแบบอื่น และ/หรือ การลดความเสื่อมโทรม และ/หรือ การเพิ่มพูนคาร์บอนในพื้นที่ป่า</w:t>
      </w:r>
    </w:p>
    <w:p w14:paraId="0CC613E4" w14:textId="77777777" w:rsidR="003C0C5B" w:rsidRPr="00E862F5" w:rsidRDefault="004D3BB9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>1.2 ขอบเขตของโครงการ</w:t>
      </w:r>
    </w:p>
    <w:p w14:paraId="25F5D03F" w14:textId="77777777" w:rsidR="003C0C5B" w:rsidRPr="00E862F5" w:rsidRDefault="004D3BB9" w:rsidP="003C0C5B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</w:t>
      </w:r>
      <w:r w:rsidRPr="00E862F5">
        <w:rPr>
          <w:rFonts w:ascii="Browallia New" w:eastAsia="Times New Roman" w:hAnsi="Browallia New" w:cs="Browallia New"/>
          <w:cs/>
        </w:rPr>
        <w:t>หนังสือแสดงสิทธิการใช้ประโยชน์ที่ดินตามกฎหมาย</w:t>
      </w:r>
    </w:p>
    <w:p w14:paraId="6242C020" w14:textId="77777777" w:rsidR="006B7E77" w:rsidRPr="00E862F5" w:rsidRDefault="004D3BB9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E862F5">
        <w:rPr>
          <w:rFonts w:ascii="Browallia New" w:hAnsi="Browallia New" w:cs="Browallia New"/>
          <w:b/>
          <w:bCs/>
          <w:szCs w:val="32"/>
        </w:rPr>
        <w:t>Baseline Scenario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35D17127" w14:textId="77777777" w:rsidR="00B364B4" w:rsidRPr="00E862F5" w:rsidRDefault="004D3BB9" w:rsidP="00482578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>ผู้พัฒนาโครงการสามารถคำนวณปริมาณ</w:t>
      </w:r>
      <w:r w:rsidR="002D3295" w:rsidRPr="00E862F5">
        <w:rPr>
          <w:rFonts w:ascii="Browallia New" w:hAnsi="Browallia New" w:cs="Browallia New"/>
          <w:cs/>
        </w:rPr>
        <w:t>กักเก็บคาร์บอน</w:t>
      </w:r>
      <w:r w:rsidRPr="00E862F5">
        <w:rPr>
          <w:rFonts w:ascii="Browallia New" w:hAnsi="Browallia New" w:cs="Browallia New"/>
          <w:cs/>
        </w:rPr>
        <w:t>ในกรณีฐาน ซึ่งสามารถคำนวณจากการกักเก็บ</w:t>
      </w:r>
      <w:r w:rsidR="002D3295" w:rsidRPr="00E862F5">
        <w:rPr>
          <w:rFonts w:ascii="Browallia New" w:hAnsi="Browallia New" w:cs="Browallia New"/>
          <w:cs/>
        </w:rPr>
        <w:t>คาร์บอน</w:t>
      </w:r>
      <w:r w:rsidRPr="00E862F5">
        <w:rPr>
          <w:rFonts w:ascii="Browallia New" w:hAnsi="Browallia New" w:cs="Browallia New"/>
          <w:cs/>
        </w:rPr>
        <w:t xml:space="preserve">สุทธิก่อนเริ่มโครงการ </w:t>
      </w:r>
      <w:r w:rsidR="002D3295" w:rsidRPr="00E862F5">
        <w:rPr>
          <w:rFonts w:ascii="Browallia New" w:hAnsi="Browallia New" w:cs="Browallia New"/>
          <w:cs/>
        </w:rPr>
        <w:t>โดยทำการประเมินได้จากรูปแบบ/ลักษณะการใช้ประโยชน์ที่ดินของโครงการก่อนเริ่มดำเนินโครงการ</w:t>
      </w:r>
    </w:p>
    <w:p w14:paraId="3EEEC3BA" w14:textId="77777777" w:rsidR="00F62317" w:rsidRPr="00E862F5" w:rsidRDefault="00F62317" w:rsidP="00482578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68D79940" w14:textId="77777777" w:rsidR="00995101" w:rsidRPr="00E862F5" w:rsidRDefault="00995101" w:rsidP="007100B4">
      <w:pPr>
        <w:spacing w:after="0" w:line="240" w:lineRule="auto"/>
        <w:ind w:left="993" w:hanging="993"/>
        <w:jc w:val="thaiDistribute"/>
        <w:rPr>
          <w:rFonts w:ascii="Browallia New" w:hAnsi="Browallia New" w:cs="Browallia New"/>
        </w:rPr>
      </w:pPr>
    </w:p>
    <w:p w14:paraId="321F0E8F" w14:textId="77777777" w:rsidR="004D4A18" w:rsidRPr="00E862F5" w:rsidRDefault="004D4A18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E862F5">
        <w:rPr>
          <w:rFonts w:ascii="Browallia New" w:hAnsi="Browallia New" w:cs="Browallia New"/>
          <w:b/>
          <w:bCs/>
          <w:cs/>
        </w:rPr>
        <w:br w:type="page"/>
      </w:r>
    </w:p>
    <w:p w14:paraId="6C7E4369" w14:textId="77777777" w:rsidR="006B7E77" w:rsidRPr="00E862F5" w:rsidRDefault="004D3BB9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lastRenderedPageBreak/>
        <w:t>กิจกรรมการกักเก็บ</w:t>
      </w:r>
      <w:r w:rsidR="00BD2D9A" w:rsidRPr="00E862F5">
        <w:rPr>
          <w:rFonts w:ascii="Browallia New" w:hAnsi="Browallia New" w:cs="Browallia New"/>
          <w:b/>
          <w:bCs/>
          <w:szCs w:val="32"/>
          <w:cs/>
        </w:rPr>
        <w:t>คาร์บอน</w:t>
      </w:r>
      <w:r w:rsidRPr="00E862F5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p w14:paraId="42ED0D94" w14:textId="77777777" w:rsidR="003376AA" w:rsidRPr="00E862F5" w:rsidRDefault="003376AA" w:rsidP="003376AA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tbl>
      <w:tblPr>
        <w:tblW w:w="9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8"/>
        <w:gridCol w:w="2250"/>
        <w:gridCol w:w="1710"/>
        <w:gridCol w:w="3166"/>
      </w:tblGrid>
      <w:tr w:rsidR="00E862F5" w:rsidRPr="00E862F5" w14:paraId="504DB816" w14:textId="77777777" w:rsidTr="00866FB8">
        <w:trPr>
          <w:tblHeader/>
        </w:trPr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EB91D" w14:textId="77777777" w:rsidR="00BB25DB" w:rsidRPr="00CC77F5" w:rsidRDefault="00A710B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C77F5">
              <w:rPr>
                <w:rFonts w:ascii="Browallia New" w:hAnsi="Browallia New" w:cs="Browallia New"/>
                <w:b/>
                <w:bCs/>
                <w:cs/>
              </w:rPr>
              <w:t>การกักเก็บ</w:t>
            </w:r>
          </w:p>
          <w:p w14:paraId="6A8058E9" w14:textId="77777777" w:rsidR="00E73CD8" w:rsidRPr="00CC77F5" w:rsidRDefault="00BD2D9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b/>
                <w:bCs/>
                <w:cs/>
              </w:rPr>
              <w:t>คาร์บอน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FD881" w14:textId="77777777" w:rsidR="00BB25DB" w:rsidRPr="00CC77F5" w:rsidRDefault="00A710B5" w:rsidP="00BD2D9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C77F5">
              <w:rPr>
                <w:rFonts w:ascii="Browallia New" w:hAnsi="Browallia New" w:cs="Browallia New"/>
                <w:b/>
                <w:bCs/>
                <w:cs/>
              </w:rPr>
              <w:t>แหล่งกักเก็บก๊าซ</w:t>
            </w:r>
            <w:r w:rsidR="00BD2D9A" w:rsidRPr="00CC77F5">
              <w:rPr>
                <w:rFonts w:ascii="Browallia New" w:hAnsi="Browallia New" w:cs="Browallia New"/>
                <w:b/>
                <w:bCs/>
                <w:cs/>
              </w:rPr>
              <w:t>คาร์บอน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C25A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CC77F5">
              <w:rPr>
                <w:rFonts w:ascii="Browallia New" w:hAnsi="Browallia New" w:cs="Browallia New"/>
                <w:b/>
                <w:bCs/>
                <w:cs/>
              </w:rPr>
              <w:t>ชนิดของ</w:t>
            </w:r>
            <w:r w:rsidRPr="00CC77F5">
              <w:rPr>
                <w:rFonts w:ascii="Browallia New" w:hAnsi="Browallia New" w:cs="Browallia New"/>
                <w:b/>
                <w:bCs/>
                <w:cs/>
              </w:rPr>
              <w:br/>
              <w:t>ก๊าซเรือนกระจก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9C957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C77F5">
              <w:rPr>
                <w:rFonts w:ascii="Browallia New" w:hAnsi="Browallia New" w:cs="Browallia New"/>
                <w:b/>
                <w:bCs/>
                <w:cs/>
              </w:rPr>
              <w:t>รายละเอียดของกิจกรรมที่มี</w:t>
            </w:r>
          </w:p>
          <w:p w14:paraId="597DF5DB" w14:textId="77777777" w:rsidR="00BB25DB" w:rsidRPr="00CC77F5" w:rsidRDefault="004D3BB9" w:rsidP="00BD2D9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C77F5">
              <w:rPr>
                <w:rFonts w:ascii="Browallia New" w:hAnsi="Browallia New" w:cs="Browallia New"/>
                <w:b/>
                <w:bCs/>
                <w:cs/>
              </w:rPr>
              <w:t>การกักเก็บ</w:t>
            </w:r>
            <w:r w:rsidR="00BD2D9A" w:rsidRPr="00CC77F5">
              <w:rPr>
                <w:rFonts w:ascii="Browallia New" w:hAnsi="Browallia New" w:cs="Browallia New"/>
                <w:b/>
                <w:bCs/>
                <w:cs/>
              </w:rPr>
              <w:t>คาร์บอน</w:t>
            </w:r>
          </w:p>
        </w:tc>
      </w:tr>
      <w:tr w:rsidR="00E862F5" w:rsidRPr="00E862F5" w14:paraId="71843CE9" w14:textId="77777777" w:rsidTr="00866FB8">
        <w:tc>
          <w:tcPr>
            <w:tcW w:w="19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9C028D" w14:textId="77777777" w:rsidR="00BB25DB" w:rsidRPr="00CC77F5" w:rsidRDefault="00BD2D9A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ปี</w:t>
            </w:r>
            <w:r w:rsidR="004D3BB9" w:rsidRPr="00CC77F5">
              <w:rPr>
                <w:rFonts w:ascii="Browallia New" w:hAnsi="Browallia New" w:cs="Browallia New"/>
                <w:cs/>
              </w:rPr>
              <w:t>ฐาน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BDE8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  <w:r w:rsidRPr="00CC77F5">
              <w:rPr>
                <w:rFonts w:ascii="Browallia New" w:hAnsi="Browallia New" w:cs="Browallia New"/>
                <w:cs/>
              </w:rPr>
              <w:br/>
              <w:t>(</w:t>
            </w:r>
            <w:r w:rsidR="00BD2D9A" w:rsidRPr="00CC77F5">
              <w:rPr>
                <w:rFonts w:ascii="Browallia New" w:hAnsi="Browallia New" w:cs="Browallia New"/>
              </w:rPr>
              <w:t>Aboveground</w:t>
            </w:r>
            <w:r w:rsidRPr="00CC77F5">
              <w:rPr>
                <w:rFonts w:ascii="Browallia New" w:hAnsi="Browallia New" w:cs="Browallia New"/>
              </w:rPr>
              <w:t xml:space="preserve"> Biomass</w:t>
            </w:r>
            <w:r w:rsidRPr="00CC77F5">
              <w:rPr>
                <w:rFonts w:ascii="Browallia New" w:hAnsi="Browallia New" w:cs="Browallia New"/>
                <w:cs/>
              </w:rPr>
              <w:t xml:space="preserve">: </w:t>
            </w:r>
            <w:r w:rsidRPr="00CC77F5">
              <w:rPr>
                <w:rFonts w:ascii="Browallia New" w:hAnsi="Browallia New" w:cs="Browallia New"/>
              </w:rPr>
              <w:t>ABG</w:t>
            </w:r>
            <w:r w:rsidRPr="00CC77F5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2939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</w:rPr>
              <w:t>CO</w:t>
            </w:r>
            <w:r w:rsidRPr="00CC77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E5589" w14:textId="77777777" w:rsidR="00BB25DB" w:rsidRPr="00CC77F5" w:rsidRDefault="004D3BB9" w:rsidP="00BB25DB">
            <w:pPr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E862F5" w:rsidRPr="00E862F5" w14:paraId="6E435CD5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21B62B" w14:textId="77777777" w:rsidR="00BB25DB" w:rsidRPr="00CC77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695D2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>มวลชีวภาพใต้ดิน</w:t>
            </w:r>
            <w:r w:rsidRPr="00CC77F5">
              <w:rPr>
                <w:rFonts w:ascii="Browallia New" w:hAnsi="Browallia New" w:cs="Browallia New"/>
                <w:cs/>
              </w:rPr>
              <w:br/>
              <w:t>(</w:t>
            </w:r>
            <w:r w:rsidR="00BD2D9A" w:rsidRPr="00CC77F5">
              <w:rPr>
                <w:rFonts w:ascii="Browallia New" w:hAnsi="Browallia New" w:cs="Browallia New"/>
              </w:rPr>
              <w:t>Belowground</w:t>
            </w:r>
            <w:r w:rsidRPr="00CC77F5">
              <w:rPr>
                <w:rFonts w:ascii="Browallia New" w:hAnsi="Browallia New" w:cs="Browallia New"/>
              </w:rPr>
              <w:t xml:space="preserve"> Biomass</w:t>
            </w:r>
            <w:r w:rsidRPr="00CC77F5">
              <w:rPr>
                <w:rFonts w:ascii="Browallia New" w:hAnsi="Browallia New" w:cs="Browallia New"/>
                <w:cs/>
              </w:rPr>
              <w:t xml:space="preserve">: </w:t>
            </w:r>
            <w:r w:rsidRPr="00CC77F5">
              <w:rPr>
                <w:rFonts w:ascii="Browallia New" w:hAnsi="Browallia New" w:cs="Browallia New"/>
              </w:rPr>
              <w:t>BLG</w:t>
            </w:r>
            <w:r w:rsidRPr="00CC77F5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E590E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</w:rPr>
              <w:t>CO</w:t>
            </w:r>
            <w:r w:rsidRPr="00CC77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B37AB" w14:textId="050A9604" w:rsidR="00BB25DB" w:rsidRPr="00CC77F5" w:rsidRDefault="00E44B48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>คำนวณจากปริมาณมวลชีวภาพของรากทั้งใต้ดิน และบนดิน</w:t>
            </w:r>
          </w:p>
        </w:tc>
      </w:tr>
      <w:tr w:rsidR="00E862F5" w:rsidRPr="00E862F5" w14:paraId="6047BCF2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4D3CAF" w14:textId="77777777" w:rsidR="00BB25DB" w:rsidRPr="00CC77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DCF3B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ไม้ตาย (</w:t>
            </w:r>
            <w:r w:rsidRPr="00CC77F5">
              <w:rPr>
                <w:rFonts w:ascii="Browallia New" w:hAnsi="Browallia New" w:cs="Browallia New"/>
              </w:rPr>
              <w:t>Dead Wood</w:t>
            </w:r>
            <w:r w:rsidRPr="00CC77F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3D31C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</w:rPr>
              <w:t>CO</w:t>
            </w:r>
            <w:r w:rsidRPr="00CC77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E0B8" w14:textId="77777777" w:rsidR="00BB25DB" w:rsidRPr="00CC77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E862F5" w:rsidRPr="00E862F5" w14:paraId="643414AA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288268" w14:textId="77777777" w:rsidR="00BB25DB" w:rsidRPr="00CC77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F983D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เศษซากพืช (</w:t>
            </w:r>
            <w:r w:rsidRPr="00CC77F5">
              <w:rPr>
                <w:rFonts w:ascii="Browallia New" w:hAnsi="Browallia New" w:cs="Browallia New"/>
              </w:rPr>
              <w:t>Litter</w:t>
            </w:r>
            <w:r w:rsidRPr="00CC77F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2871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</w:rPr>
              <w:t>CO</w:t>
            </w:r>
            <w:r w:rsidRPr="00CC77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C2715" w14:textId="77777777" w:rsidR="00BB25DB" w:rsidRPr="00CC77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E862F5" w:rsidRPr="00E862F5" w14:paraId="1AFAE59C" w14:textId="77777777" w:rsidTr="00866FB8">
        <w:tc>
          <w:tcPr>
            <w:tcW w:w="19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9ABE5" w14:textId="77777777" w:rsidR="00BB25DB" w:rsidRPr="00CC77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43B32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อินทรียวัตถุในดิน 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FC030" w14:textId="77777777" w:rsidR="00BB25DB" w:rsidRPr="00CC77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</w:rPr>
              <w:t>CO</w:t>
            </w:r>
            <w:r w:rsidRPr="00CC77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AECE" w14:textId="77777777" w:rsidR="00BB25DB" w:rsidRPr="00CC77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416ED5" w:rsidRPr="00E862F5" w14:paraId="0D32577D" w14:textId="77777777" w:rsidTr="00866FB8">
        <w:tc>
          <w:tcPr>
            <w:tcW w:w="19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47642B" w14:textId="77777777" w:rsidR="00416ED5" w:rsidRPr="00CC77F5" w:rsidRDefault="00416ED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>การดำเนินโครงการ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9EF0" w14:textId="77777777" w:rsidR="00416ED5" w:rsidRPr="00CC77F5" w:rsidRDefault="00416ED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  <w:r w:rsidRPr="00CC77F5">
              <w:rPr>
                <w:rFonts w:ascii="Browallia New" w:hAnsi="Browallia New" w:cs="Browallia New"/>
                <w:cs/>
              </w:rPr>
              <w:br/>
              <w:t>(</w:t>
            </w:r>
            <w:r w:rsidRPr="00CC77F5">
              <w:rPr>
                <w:rFonts w:ascii="Browallia New" w:hAnsi="Browallia New" w:cs="Browallia New"/>
              </w:rPr>
              <w:t>Aboveground Biomass</w:t>
            </w:r>
            <w:r w:rsidRPr="00CC77F5">
              <w:rPr>
                <w:rFonts w:ascii="Browallia New" w:hAnsi="Browallia New" w:cs="Browallia New"/>
                <w:cs/>
              </w:rPr>
              <w:t xml:space="preserve">: </w:t>
            </w:r>
            <w:r w:rsidRPr="00CC77F5">
              <w:rPr>
                <w:rFonts w:ascii="Browallia New" w:hAnsi="Browallia New" w:cs="Browallia New"/>
              </w:rPr>
              <w:t>ABG</w:t>
            </w:r>
            <w:r w:rsidRPr="00CC77F5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02472" w14:textId="77777777" w:rsidR="00416ED5" w:rsidRPr="00CC77F5" w:rsidRDefault="00416ED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</w:rPr>
              <w:t>CO</w:t>
            </w:r>
            <w:r w:rsidRPr="00CC77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2F949" w14:textId="77777777" w:rsidR="00416ED5" w:rsidRPr="00CC77F5" w:rsidRDefault="00416ED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416ED5" w:rsidRPr="00E862F5" w14:paraId="7890550C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531473" w14:textId="77777777" w:rsidR="00416ED5" w:rsidRPr="00CC77F5" w:rsidRDefault="00416ED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468E8" w14:textId="77777777" w:rsidR="00416ED5" w:rsidRPr="00CC77F5" w:rsidRDefault="00416ED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>มวลชีวภาพใต้ดิน</w:t>
            </w:r>
            <w:r w:rsidRPr="00CC77F5">
              <w:rPr>
                <w:rFonts w:ascii="Browallia New" w:hAnsi="Browallia New" w:cs="Browallia New"/>
                <w:cs/>
              </w:rPr>
              <w:br/>
              <w:t>(</w:t>
            </w:r>
            <w:r w:rsidRPr="00CC77F5">
              <w:rPr>
                <w:rFonts w:ascii="Browallia New" w:hAnsi="Browallia New" w:cs="Browallia New"/>
              </w:rPr>
              <w:t>Belowground Biomass</w:t>
            </w:r>
            <w:r w:rsidRPr="00CC77F5">
              <w:rPr>
                <w:rFonts w:ascii="Browallia New" w:hAnsi="Browallia New" w:cs="Browallia New"/>
                <w:cs/>
              </w:rPr>
              <w:t xml:space="preserve">: </w:t>
            </w:r>
            <w:r w:rsidRPr="00CC77F5">
              <w:rPr>
                <w:rFonts w:ascii="Browallia New" w:hAnsi="Browallia New" w:cs="Browallia New"/>
              </w:rPr>
              <w:t>BLG</w:t>
            </w:r>
            <w:r w:rsidRPr="00CC77F5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939B1" w14:textId="77777777" w:rsidR="00416ED5" w:rsidRPr="00CC77F5" w:rsidRDefault="00416ED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</w:rPr>
              <w:t>CO</w:t>
            </w:r>
            <w:r w:rsidRPr="00CC77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F1A0" w14:textId="0229DA71" w:rsidR="00416ED5" w:rsidRPr="00CC77F5" w:rsidRDefault="00416ED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>คำนวณจากปริมาณมวลชีวภาพของรากทั้งใต้ดิน และบนดิน</w:t>
            </w:r>
          </w:p>
        </w:tc>
      </w:tr>
      <w:tr w:rsidR="00416ED5" w:rsidRPr="00E862F5" w14:paraId="2CE5DFD4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1BA9F7" w14:textId="77777777" w:rsidR="00416ED5" w:rsidRPr="00CC77F5" w:rsidRDefault="00416ED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44544" w14:textId="77777777" w:rsidR="00416ED5" w:rsidRPr="00CC77F5" w:rsidRDefault="00416ED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ไม้ตาย (</w:t>
            </w:r>
            <w:r w:rsidRPr="00CC77F5">
              <w:rPr>
                <w:rFonts w:ascii="Browallia New" w:hAnsi="Browallia New" w:cs="Browallia New"/>
              </w:rPr>
              <w:t>Dead Wood</w:t>
            </w:r>
            <w:r w:rsidRPr="00CC77F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2280D" w14:textId="77777777" w:rsidR="00416ED5" w:rsidRPr="00CC77F5" w:rsidRDefault="00416ED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</w:rPr>
              <w:t>CO</w:t>
            </w:r>
            <w:r w:rsidRPr="00CC77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77F92" w14:textId="77777777" w:rsidR="00416ED5" w:rsidRPr="00CC77F5" w:rsidRDefault="00416ED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416ED5" w:rsidRPr="00E862F5" w14:paraId="0772259E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C88F0D" w14:textId="77777777" w:rsidR="00416ED5" w:rsidRPr="00CC77F5" w:rsidRDefault="00416ED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4A0B0" w14:textId="77777777" w:rsidR="00416ED5" w:rsidRPr="00CC77F5" w:rsidRDefault="00416ED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เศษซากพืช (</w:t>
            </w:r>
            <w:r w:rsidRPr="00CC77F5">
              <w:rPr>
                <w:rFonts w:ascii="Browallia New" w:hAnsi="Browallia New" w:cs="Browallia New"/>
              </w:rPr>
              <w:t>Litter</w:t>
            </w:r>
            <w:r w:rsidRPr="00CC77F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57E45" w14:textId="77777777" w:rsidR="00416ED5" w:rsidRPr="00CC77F5" w:rsidRDefault="00416ED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</w:rPr>
              <w:t>CO</w:t>
            </w:r>
            <w:r w:rsidRPr="00CC77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9DA22" w14:textId="77777777" w:rsidR="00416ED5" w:rsidRPr="00CC77F5" w:rsidRDefault="00416ED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416ED5" w:rsidRPr="00E862F5" w14:paraId="1F5FA3F8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19DB04" w14:textId="77777777" w:rsidR="00416ED5" w:rsidRPr="00CC77F5" w:rsidRDefault="00416ED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40046" w14:textId="77777777" w:rsidR="00416ED5" w:rsidRPr="00CC77F5" w:rsidRDefault="00416ED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 xml:space="preserve">อินทรียวัตถุในดิน </w:t>
            </w:r>
          </w:p>
          <w:p w14:paraId="06BB2C6A" w14:textId="77777777" w:rsidR="00416ED5" w:rsidRPr="00CC77F5" w:rsidRDefault="00416ED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38DB6" w14:textId="77777777" w:rsidR="00416ED5" w:rsidRPr="00CC77F5" w:rsidRDefault="00416ED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</w:rPr>
              <w:t>CO</w:t>
            </w:r>
            <w:r w:rsidRPr="00CC77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06996" w14:textId="77777777" w:rsidR="00416ED5" w:rsidRPr="00CC77F5" w:rsidRDefault="00416ED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416ED5" w:rsidRPr="00E862F5" w14:paraId="48D42266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F00EDB" w14:textId="77777777" w:rsidR="00416ED5" w:rsidRPr="00CC77F5" w:rsidRDefault="00416ED5" w:rsidP="00416E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6D46E" w14:textId="7CE6FD37" w:rsidR="00416ED5" w:rsidRPr="00CC77F5" w:rsidRDefault="00416ED5" w:rsidP="00416ED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CB78FB">
              <w:rPr>
                <w:rFonts w:ascii="Browallia New" w:hAnsi="Browallia New" w:cs="Browallia New"/>
                <w:cs/>
              </w:rPr>
              <w:t>มวลชีวภาพที่ถูกเผา (</w:t>
            </w:r>
            <w:r w:rsidRPr="00CB78FB">
              <w:rPr>
                <w:rFonts w:ascii="Browallia New" w:hAnsi="Browallia New" w:cs="Browallia New"/>
              </w:rPr>
              <w:t>Burning of woody biomass</w:t>
            </w:r>
            <w:r w:rsidRPr="00CB78FB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06DE2" w14:textId="58930930" w:rsidR="00416ED5" w:rsidRPr="00CC77F5" w:rsidRDefault="00416ED5" w:rsidP="00416ED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B78FB">
              <w:rPr>
                <w:rFonts w:ascii="Browallia New" w:hAnsi="Browallia New" w:cs="Browallia New"/>
              </w:rPr>
              <w:t>CH</w:t>
            </w:r>
            <w:r w:rsidRPr="00CB78FB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43C90" w14:textId="1BD4688E" w:rsidR="00416ED5" w:rsidRPr="00CC77F5" w:rsidRDefault="00416ED5" w:rsidP="00416E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B78FB">
              <w:rPr>
                <w:rFonts w:ascii="Browallia New" w:hAnsi="Browallia New" w:cs="Browallia New"/>
                <w:cs/>
              </w:rPr>
              <w:t>การเผาชีวมวลในพื้นที่ จะต้องนำมาคำนวณปริมาณการปล่อยก๊าซเรือนกระจกด้วย</w:t>
            </w:r>
          </w:p>
        </w:tc>
      </w:tr>
      <w:tr w:rsidR="00416ED5" w:rsidRPr="00E862F5" w14:paraId="6B6B95C4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3884D7" w14:textId="77777777" w:rsidR="00416ED5" w:rsidRPr="00CC77F5" w:rsidRDefault="00416ED5" w:rsidP="00416E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CE127" w14:textId="37E260B1" w:rsidR="00416ED5" w:rsidRPr="00CC77F5" w:rsidRDefault="00416ED5" w:rsidP="00416ED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CB78FB">
              <w:rPr>
                <w:rFonts w:ascii="Browallia New" w:hAnsi="Browallia New" w:cs="Browallia New"/>
                <w:cs/>
              </w:rPr>
              <w:t>มวลชีวภาพที่ถูกเผา (</w:t>
            </w:r>
            <w:r w:rsidRPr="00CB78FB">
              <w:rPr>
                <w:rFonts w:ascii="Browallia New" w:hAnsi="Browallia New" w:cs="Browallia New"/>
              </w:rPr>
              <w:t>Burning of woody biomass</w:t>
            </w:r>
            <w:r w:rsidRPr="00CB78FB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68616" w14:textId="3EBBDB90" w:rsidR="00416ED5" w:rsidRPr="00CC77F5" w:rsidRDefault="00416ED5" w:rsidP="00416ED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B78FB">
              <w:rPr>
                <w:rFonts w:ascii="Browallia New" w:hAnsi="Browallia New" w:cs="Browallia New"/>
              </w:rPr>
              <w:t>N</w:t>
            </w:r>
            <w:r w:rsidRPr="00CB78FB">
              <w:rPr>
                <w:rFonts w:ascii="Browallia New" w:hAnsi="Browallia New" w:cs="Browallia New"/>
                <w:vertAlign w:val="subscript"/>
              </w:rPr>
              <w:t>2</w:t>
            </w:r>
            <w:r w:rsidRPr="00CB78FB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2C991" w14:textId="47E30432" w:rsidR="00416ED5" w:rsidRPr="00CC77F5" w:rsidRDefault="00416ED5" w:rsidP="00416E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B78FB">
              <w:rPr>
                <w:rFonts w:ascii="Browallia New" w:hAnsi="Browallia New" w:cs="Browallia New"/>
                <w:cs/>
              </w:rPr>
              <w:t>การเผาชีวมวลในพื้นที่ จะต้องนำมาคำนวณปริมาณการปล่อยก๊าซเรือนกระจกด้วย</w:t>
            </w:r>
          </w:p>
        </w:tc>
      </w:tr>
      <w:tr w:rsidR="00E862F5" w:rsidRPr="00E862F5" w14:paraId="2503096F" w14:textId="77777777" w:rsidTr="00866FB8">
        <w:tc>
          <w:tcPr>
            <w:tcW w:w="1998" w:type="dxa"/>
            <w:tcBorders>
              <w:left w:val="single" w:sz="4" w:space="0" w:color="auto"/>
              <w:right w:val="single" w:sz="4" w:space="0" w:color="auto"/>
            </w:tcBorders>
          </w:tcPr>
          <w:p w14:paraId="332219F7" w14:textId="1AADE35D" w:rsidR="00AB3BAF" w:rsidRPr="00CC77F5" w:rsidRDefault="00A710B5" w:rsidP="004D5D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การเปลี่ยนแปลงพื้นที่ป่า</w:t>
            </w:r>
            <w:r w:rsidR="00866FB8" w:rsidRPr="00CC77F5">
              <w:rPr>
                <w:rFonts w:ascii="Browallia New" w:hAnsi="Browallia New" w:cs="Browallia New"/>
                <w:cs/>
              </w:rPr>
              <w:br/>
            </w:r>
            <w:r w:rsidR="00866FB8" w:rsidRPr="00CC77F5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(ไม่นำมา</w:t>
            </w:r>
            <w:r w:rsidR="00CB78FB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พิจารณา</w:t>
            </w:r>
            <w:r w:rsidR="00866FB8" w:rsidRPr="00CC77F5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ในกรณีขอต่ออายุโครงการ)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AED66" w14:textId="77777777" w:rsidR="007D7784" w:rsidRPr="00CC77F5" w:rsidRDefault="00A710B5" w:rsidP="004D5D0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 xml:space="preserve">การคงอยู่ของมวลชีวภาพต้นไม้ </w:t>
            </w:r>
          </w:p>
          <w:p w14:paraId="5B8245A2" w14:textId="77777777" w:rsidR="00AB3BAF" w:rsidRPr="00CC77F5" w:rsidRDefault="00A710B5" w:rsidP="004D5D0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(</w:t>
            </w:r>
            <w:r w:rsidRPr="00CC77F5">
              <w:rPr>
                <w:rFonts w:ascii="Browallia New" w:hAnsi="Browallia New" w:cs="Browallia New"/>
              </w:rPr>
              <w:t>Existing Biomass</w:t>
            </w:r>
            <w:r w:rsidRPr="00CC77F5">
              <w:rPr>
                <w:rFonts w:ascii="Browallia New" w:hAnsi="Browallia New" w:cs="Browallia New"/>
                <w:cs/>
              </w:rPr>
              <w:t xml:space="preserve">)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6410D" w14:textId="77777777" w:rsidR="00AB3BAF" w:rsidRPr="00CC77F5" w:rsidRDefault="00A710B5" w:rsidP="004D5D0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</w:rPr>
              <w:t>CO</w:t>
            </w:r>
            <w:r w:rsidRPr="00CC77F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A6A75" w14:textId="77777777" w:rsidR="00AB3BAF" w:rsidRPr="00CC77F5" w:rsidRDefault="00A710B5" w:rsidP="004D5D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คำนวณจากอัตราการเปลี่ยนแปลงรายปีของพื้นที่ป่า</w:t>
            </w:r>
          </w:p>
        </w:tc>
      </w:tr>
      <w:tr w:rsidR="00E862F5" w:rsidRPr="00E862F5" w14:paraId="593ED41D" w14:textId="77777777" w:rsidTr="00866FB8">
        <w:tc>
          <w:tcPr>
            <w:tcW w:w="1998" w:type="dxa"/>
            <w:tcBorders>
              <w:left w:val="single" w:sz="4" w:space="0" w:color="auto"/>
              <w:right w:val="single" w:sz="4" w:space="0" w:color="auto"/>
            </w:tcBorders>
          </w:tcPr>
          <w:p w14:paraId="008DB5C7" w14:textId="77777777" w:rsidR="00AB3BAF" w:rsidRPr="00CC77F5" w:rsidRDefault="00B828E8" w:rsidP="004D5D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นอกขอบเขตโครงการ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34D96" w14:textId="77777777" w:rsidR="00AB3BAF" w:rsidRPr="00CC77F5" w:rsidRDefault="00B828E8" w:rsidP="004D5D0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ไม่เกี่ยวข้อง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45978" w14:textId="77777777" w:rsidR="00AB3BAF" w:rsidRPr="00CC77F5" w:rsidRDefault="004D3BB9" w:rsidP="004D5D0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CC77F5">
              <w:rPr>
                <w:rFonts w:ascii="Browallia New" w:hAnsi="Browallia New" w:cs="Browallia New"/>
                <w:cs/>
              </w:rPr>
              <w:t>-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93E10" w14:textId="77777777" w:rsidR="00AB3BAF" w:rsidRPr="00CC77F5" w:rsidRDefault="004D3BB9" w:rsidP="004D5D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77F5">
              <w:rPr>
                <w:rFonts w:ascii="Browallia New" w:hAnsi="Browallia New" w:cs="Browallia New"/>
                <w:cs/>
              </w:rPr>
              <w:t>-</w:t>
            </w:r>
          </w:p>
        </w:tc>
      </w:tr>
    </w:tbl>
    <w:p w14:paraId="71A674CE" w14:textId="77777777" w:rsidR="00FA5468" w:rsidRPr="00BB46D8" w:rsidRDefault="00FA5468" w:rsidP="00FA5468">
      <w:pPr>
        <w:spacing w:before="0" w:after="120" w:line="240" w:lineRule="auto"/>
        <w:ind w:left="0" w:firstLine="714"/>
        <w:jc w:val="thaiDistribute"/>
        <w:rPr>
          <w:rFonts w:ascii="Browallia New" w:hAnsi="Browallia New" w:cs="Browallia New"/>
          <w:color w:val="000000" w:themeColor="text1"/>
        </w:rPr>
      </w:pPr>
      <w:r w:rsidRPr="00BB46D8">
        <w:rPr>
          <w:rFonts w:ascii="Browallia New" w:hAnsi="Browallia New" w:cs="Browallia New" w:hint="cs"/>
          <w:color w:val="000000" w:themeColor="text1"/>
          <w:cs/>
        </w:rPr>
        <w:t>หมายเหตุ การประเมินการกักเก็บคาร์บอนในไม้ตาย เศษซากพืช หรือคาร์บอนในดินเมื่อกิจกรรมโครงการทำให้เกิดการปล่อยก๊าซเรือนกระจกที่เพิ่มขึ้นหรือลดลงอย่างมีนัยสำคัญ เมื่อเทียบกับกรณีฐาน</w:t>
      </w:r>
    </w:p>
    <w:p w14:paraId="5A5C3061" w14:textId="77777777" w:rsidR="007100B4" w:rsidRPr="00E862F5" w:rsidRDefault="004D3BB9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E862F5">
        <w:rPr>
          <w:rFonts w:ascii="Browallia New" w:hAnsi="Browallia New" w:cs="Browallia New"/>
          <w:b/>
          <w:bCs/>
          <w:cs/>
        </w:rPr>
        <w:br w:type="page"/>
      </w:r>
    </w:p>
    <w:p w14:paraId="1DB8DCE5" w14:textId="77777777" w:rsidR="0068086A" w:rsidRPr="00E862F5" w:rsidRDefault="004D3BB9" w:rsidP="0068086A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กักเก็บคาร์บอน</w:t>
      </w:r>
      <w:r w:rsidR="00A710B5" w:rsidRPr="00E862F5">
        <w:rPr>
          <w:rFonts w:ascii="Browallia New" w:hAnsi="Browallia New" w:cs="Browallia New"/>
          <w:b/>
          <w:bCs/>
          <w:szCs w:val="32"/>
          <w:cs/>
        </w:rPr>
        <w:t>ในปีฐาน</w:t>
      </w:r>
      <w:r w:rsidRPr="00E862F5">
        <w:rPr>
          <w:rFonts w:ascii="Browallia New" w:hAnsi="Browallia New" w:cs="Browallia New"/>
          <w:b/>
          <w:bCs/>
          <w:szCs w:val="32"/>
          <w:cs/>
        </w:rPr>
        <w:t xml:space="preserve">  (</w:t>
      </w:r>
      <w:r w:rsidRPr="00E862F5">
        <w:rPr>
          <w:rFonts w:ascii="Browallia New" w:hAnsi="Browallia New" w:cs="Browallia New"/>
          <w:b/>
          <w:bCs/>
          <w:szCs w:val="32"/>
        </w:rPr>
        <w:t>Baseline Sequestration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57FF06FF" w14:textId="0578DF42" w:rsidR="00BB25DB" w:rsidRPr="00E862F5" w:rsidRDefault="004D3BB9" w:rsidP="00BB25DB">
      <w:pPr>
        <w:tabs>
          <w:tab w:val="left" w:pos="426"/>
        </w:tabs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E862F5">
        <w:rPr>
          <w:rFonts w:ascii="Browallia New" w:hAnsi="Browallia New" w:cs="Browallia New"/>
          <w:cs/>
        </w:rPr>
        <w:tab/>
      </w:r>
      <w:r w:rsidRPr="00E862F5">
        <w:rPr>
          <w:rFonts w:ascii="Browallia New" w:hAnsi="Browallia New" w:cs="Browallia New"/>
          <w:cs/>
        </w:rPr>
        <w:tab/>
        <w:t>การคำนวณปริมาณการกักเก็บคาร์บอนทั้งหมดของพื้นที่ในปีฐาน ดำเนินการตาม</w:t>
      </w:r>
      <w:r w:rsidR="00A22A27" w:rsidRPr="00E862F5">
        <w:rPr>
          <w:rFonts w:ascii="Browallia New" w:hAnsi="Browallia New" w:cs="Browallia New"/>
          <w:cs/>
        </w:rPr>
        <w:t>เครื่องมือการคำนวณ</w:t>
      </w:r>
      <w:r w:rsidR="00A22A27">
        <w:rPr>
          <w:rFonts w:ascii="Browallia New" w:hAnsi="Browallia New" w:cs="Browallia New" w:hint="cs"/>
          <w:cs/>
        </w:rPr>
        <w:t xml:space="preserve"> </w:t>
      </w:r>
      <w:r w:rsidR="00A22A27" w:rsidRPr="00182C99">
        <w:rPr>
          <w:rFonts w:ascii="Browallia New" w:hAnsi="Browallia New" w:cs="Browallia New"/>
          <w:i/>
          <w:iCs/>
          <w:color w:val="215868" w:themeColor="accent5" w:themeShade="80"/>
        </w:rPr>
        <w:t>T-VER-S-TOOL-</w:t>
      </w:r>
      <w:r w:rsidR="001D2DAB">
        <w:rPr>
          <w:rFonts w:ascii="Browallia New" w:hAnsi="Browallia New" w:cs="Browallia New"/>
          <w:i/>
          <w:iCs/>
          <w:color w:val="215868" w:themeColor="accent5" w:themeShade="80"/>
        </w:rPr>
        <w:t>01</w:t>
      </w:r>
      <w:r w:rsidR="00A22A27" w:rsidRPr="00182C99">
        <w:rPr>
          <w:rFonts w:ascii="Browallia New" w:hAnsi="Browallia New" w:cs="Browallia New"/>
          <w:i/>
          <w:iCs/>
          <w:color w:val="215868" w:themeColor="accent5" w:themeShade="80"/>
        </w:rPr>
        <w:t xml:space="preserve">-01 </w:t>
      </w:r>
      <w:r w:rsidR="00A22A27" w:rsidRPr="00182C99">
        <w:rPr>
          <w:rFonts w:ascii="Browallia New" w:hAnsi="Browallia New" w:cs="Browallia New"/>
          <w:i/>
          <w:iCs/>
          <w:color w:val="215868" w:themeColor="accent5" w:themeShade="80"/>
          <w:cs/>
        </w:rPr>
        <w:t>การคำนวณการกักเก็บคาร์บอนของต้นไม้</w:t>
      </w:r>
      <w:r w:rsidR="00A22A27" w:rsidRPr="00182C99">
        <w:rPr>
          <w:rFonts w:ascii="Browallia New" w:hAnsi="Browallia New" w:cs="Browallia New"/>
          <w:i/>
          <w:iCs/>
          <w:color w:val="215868" w:themeColor="accent5" w:themeShade="80"/>
        </w:rPr>
        <w:t xml:space="preserve"> </w:t>
      </w:r>
      <w:r w:rsidR="00A22A27">
        <w:rPr>
          <w:rFonts w:ascii="Browallia New" w:hAnsi="Browallia New" w:cs="Browallia New" w:hint="cs"/>
          <w:i/>
          <w:iCs/>
          <w:color w:val="215868" w:themeColor="accent5" w:themeShade="80"/>
          <w:cs/>
        </w:rPr>
        <w:t xml:space="preserve"> </w:t>
      </w:r>
      <w:r w:rsidR="001D2DAB" w:rsidRPr="001D2DAB">
        <w:rPr>
          <w:rFonts w:ascii="Browallia New" w:hAnsi="Browallia New" w:cs="Browallia New"/>
          <w:i/>
          <w:iCs/>
          <w:color w:val="215868" w:themeColor="accent5" w:themeShade="80"/>
        </w:rPr>
        <w:t>T-VER-S-TOOL-01</w:t>
      </w:r>
      <w:r w:rsidR="00A22A27">
        <w:rPr>
          <w:rFonts w:ascii="Browallia New" w:hAnsi="Browallia New" w:cs="Browallia New"/>
          <w:i/>
          <w:iCs/>
          <w:color w:val="215868" w:themeColor="accent5" w:themeShade="80"/>
        </w:rPr>
        <w:t xml:space="preserve">-02 </w:t>
      </w:r>
      <w:r w:rsidR="00A22A27" w:rsidRPr="00182C99">
        <w:rPr>
          <w:rFonts w:ascii="Browallia New" w:hAnsi="Browallia New" w:cs="Browallia New"/>
          <w:i/>
          <w:iCs/>
          <w:color w:val="215868" w:themeColor="accent5" w:themeShade="80"/>
          <w:cs/>
        </w:rPr>
        <w:t>การคำนวณการสะสมคาร์บอนในดิน และ</w:t>
      </w:r>
      <w:r w:rsidR="00A22A27">
        <w:rPr>
          <w:rFonts w:ascii="Browallia New" w:hAnsi="Browallia New" w:cs="Browallia New"/>
          <w:i/>
          <w:iCs/>
          <w:color w:val="215868" w:themeColor="accent5" w:themeShade="80"/>
        </w:rPr>
        <w:t xml:space="preserve"> </w:t>
      </w:r>
      <w:r w:rsidR="001D2DAB" w:rsidRPr="001D2DAB">
        <w:rPr>
          <w:rFonts w:ascii="Browallia New" w:hAnsi="Browallia New" w:cs="Browallia New"/>
          <w:i/>
          <w:iCs/>
          <w:color w:val="215868" w:themeColor="accent5" w:themeShade="80"/>
        </w:rPr>
        <w:t>T-VER-S-TOOL-01</w:t>
      </w:r>
      <w:r w:rsidR="00A22A27">
        <w:rPr>
          <w:rFonts w:ascii="Browallia New" w:hAnsi="Browallia New" w:cs="Browallia New"/>
          <w:i/>
          <w:iCs/>
          <w:color w:val="215868" w:themeColor="accent5" w:themeShade="80"/>
        </w:rPr>
        <w:t xml:space="preserve">-03 </w:t>
      </w:r>
      <w:r w:rsidR="00A22A27" w:rsidRPr="00182C99">
        <w:rPr>
          <w:rFonts w:ascii="Browallia New" w:hAnsi="Browallia New" w:cs="Browallia New"/>
          <w:i/>
          <w:iCs/>
          <w:color w:val="215868" w:themeColor="accent5" w:themeShade="80"/>
          <w:cs/>
        </w:rPr>
        <w:t>การคำนวณการกักเก็บคาร์บอนของไม้ตายและเศษซากพืช</w:t>
      </w:r>
      <w:r w:rsidR="00A22A27" w:rsidRPr="00E862F5">
        <w:rPr>
          <w:rFonts w:ascii="Browallia New" w:hAnsi="Browallia New" w:cs="Browallia New"/>
          <w:cs/>
        </w:rPr>
        <w:t xml:space="preserve"> </w:t>
      </w:r>
      <w:r w:rsidR="00A22A27">
        <w:rPr>
          <w:rFonts w:ascii="Browallia New" w:hAnsi="Browallia New" w:cs="Browallia New"/>
        </w:rPr>
        <w:t xml:space="preserve"> </w:t>
      </w:r>
      <w:r w:rsidRPr="00E862F5">
        <w:rPr>
          <w:rFonts w:ascii="Browallia New" w:hAnsi="Browallia New" w:cs="Browallia New"/>
          <w:cs/>
        </w:rPr>
        <w:t>ดังนี้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422"/>
        <w:gridCol w:w="6682"/>
      </w:tblGrid>
      <w:tr w:rsidR="00E862F5" w:rsidRPr="00E862F5" w14:paraId="17A62760" w14:textId="77777777" w:rsidTr="005A1811">
        <w:tc>
          <w:tcPr>
            <w:tcW w:w="9016" w:type="dxa"/>
            <w:gridSpan w:val="3"/>
          </w:tcPr>
          <w:p w14:paraId="6DBC3B40" w14:textId="77777777" w:rsidR="00300807" w:rsidRPr="00E862F5" w:rsidRDefault="004D3BB9" w:rsidP="00D30DC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6"/>
                <w:szCs w:val="6"/>
              </w:rPr>
            </w:pPr>
            <w:r w:rsidRPr="00E862F5">
              <w:rPr>
                <w:rFonts w:ascii="Browallia New" w:hAnsi="Browallia New" w:cs="Browallia New"/>
                <w:cs/>
              </w:rPr>
              <w:tab/>
            </w:r>
          </w:p>
          <w:p w14:paraId="693A058D" w14:textId="2E9AAD9C" w:rsidR="00BB25DB" w:rsidRPr="00E862F5" w:rsidRDefault="009C1F74" w:rsidP="00EB6020">
            <w:pPr>
              <w:spacing w:before="240" w:after="12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8"/>
                          </w:rPr>
                          <m:t>BS</m:t>
                        </m:r>
                      </m:e>
                      <m:sub/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</w:tr>
      <w:tr w:rsidR="00E862F5" w:rsidRPr="00E862F5" w14:paraId="082F87D1" w14:textId="77777777" w:rsidTr="005A1811">
        <w:tc>
          <w:tcPr>
            <w:tcW w:w="1912" w:type="dxa"/>
          </w:tcPr>
          <w:p w14:paraId="5C413D74" w14:textId="77777777" w:rsidR="00240FCA" w:rsidRPr="00E862F5" w:rsidRDefault="004D3BB9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</w:tcPr>
          <w:p w14:paraId="4DDF7217" w14:textId="77777777" w:rsidR="00240FCA" w:rsidRPr="00E862F5" w:rsidRDefault="00240FCA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2" w:type="dxa"/>
          </w:tcPr>
          <w:p w14:paraId="1028CC3A" w14:textId="77777777" w:rsidR="00240FCA" w:rsidRPr="00E862F5" w:rsidRDefault="00240FCA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E862F5" w:rsidRPr="00E862F5" w14:paraId="13DB99FD" w14:textId="77777777" w:rsidTr="005A1811">
        <w:tc>
          <w:tcPr>
            <w:tcW w:w="1912" w:type="dxa"/>
          </w:tcPr>
          <w:p w14:paraId="227A1FFD" w14:textId="7F03098B" w:rsidR="003A16C5" w:rsidRPr="00E862F5" w:rsidRDefault="009C1F74" w:rsidP="003A16C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8"/>
                          </w:rPr>
                          <m:t>BS</m:t>
                        </m:r>
                      </m:e>
                      <m:sub/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10B8A1DB" w14:textId="77777777" w:rsidR="003A16C5" w:rsidRPr="00E862F5" w:rsidRDefault="003A16C5" w:rsidP="003A16C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16261B5D" w14:textId="77777777" w:rsidR="003A16C5" w:rsidRPr="00E862F5" w:rsidRDefault="003A16C5" w:rsidP="003A16C5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โครงการในปีฐาน</w:t>
            </w:r>
          </w:p>
          <w:p w14:paraId="4EF4793B" w14:textId="77777777" w:rsidR="003A16C5" w:rsidRPr="00E862F5" w:rsidRDefault="003A16C5" w:rsidP="003A16C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E862F5" w:rsidRPr="00E862F5" w14:paraId="0E8D19A7" w14:textId="77777777" w:rsidTr="005A1811">
        <w:tc>
          <w:tcPr>
            <w:tcW w:w="1912" w:type="dxa"/>
          </w:tcPr>
          <w:p w14:paraId="6AAF324F" w14:textId="77777777" w:rsidR="00240FCA" w:rsidRPr="00E862F5" w:rsidRDefault="009C1F74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37C7E97B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0B54F29F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="003A16C5" w:rsidRPr="00E862F5">
              <w:rPr>
                <w:rFonts w:ascii="Browallia New" w:hAnsi="Browallia New" w:cs="Browallia New" w:hint="cs"/>
                <w:cs/>
              </w:rPr>
              <w:t>ต้นไม้ใ</w:t>
            </w:r>
            <w:r w:rsidRPr="00E862F5">
              <w:rPr>
                <w:rFonts w:ascii="Browallia New" w:hAnsi="Browallia New" w:cs="Browallia New"/>
                <w:cs/>
              </w:rPr>
              <w:t>นปีฐาน</w:t>
            </w:r>
          </w:p>
          <w:p w14:paraId="54EC768E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7EBFBAAE" w14:textId="77777777" w:rsidTr="005A1811">
        <w:trPr>
          <w:trHeight w:val="876"/>
        </w:trPr>
        <w:tc>
          <w:tcPr>
            <w:tcW w:w="1912" w:type="dxa"/>
          </w:tcPr>
          <w:p w14:paraId="561DDD01" w14:textId="77777777" w:rsidR="00BB25DB" w:rsidRPr="00E862F5" w:rsidRDefault="009C1F74" w:rsidP="00BB25D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0D84E27E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3DF1C282" w14:textId="77777777" w:rsidR="00240FCA" w:rsidRPr="00E862F5" w:rsidRDefault="004D3B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ของไม้ตายในปีฐาน (ทางเลือก)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610718B9" w14:textId="77777777" w:rsidTr="005A1811">
        <w:tc>
          <w:tcPr>
            <w:tcW w:w="1912" w:type="dxa"/>
          </w:tcPr>
          <w:p w14:paraId="1C69B407" w14:textId="77777777" w:rsidR="00BB25DB" w:rsidRPr="00E862F5" w:rsidRDefault="009C1F74" w:rsidP="00BB25D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0E1FACBE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70329EE8" w14:textId="77777777" w:rsidR="00240FCA" w:rsidRPr="00E862F5" w:rsidRDefault="004D3BB9" w:rsidP="00866FB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ของเศษซากพืชในปีฐาน (ทางเลือก)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47572C" w:rsidRPr="00E862F5">
              <w:rPr>
                <w:rFonts w:ascii="Browallia New" w:hAnsi="Browallia New" w:cs="Browallia New"/>
              </w:rPr>
              <w:t>)</w:t>
            </w:r>
          </w:p>
        </w:tc>
      </w:tr>
      <w:tr w:rsidR="00240FCA" w:rsidRPr="00E862F5" w14:paraId="509FB83E" w14:textId="77777777" w:rsidTr="005A1811">
        <w:tc>
          <w:tcPr>
            <w:tcW w:w="1912" w:type="dxa"/>
          </w:tcPr>
          <w:p w14:paraId="684C6784" w14:textId="77777777" w:rsidR="00240FCA" w:rsidRPr="00E862F5" w:rsidRDefault="009C1F74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14:paraId="790D8F8F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1849571D" w14:textId="77777777" w:rsidR="004D3BB9" w:rsidRPr="00E862F5" w:rsidRDefault="004D3B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ฐาน (ทางเลือก) 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1A6C1205" w14:textId="77777777" w:rsidR="00BB25DB" w:rsidRPr="00E862F5" w:rsidRDefault="00BB25DB" w:rsidP="00BB25DB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EFC0815" w14:textId="77777777" w:rsidR="00BB25DB" w:rsidRPr="00E862F5" w:rsidRDefault="004D3BB9" w:rsidP="00AB7D4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การประเมินอัตราการ</w:t>
      </w:r>
      <w:r w:rsidR="00A710B5" w:rsidRPr="00E862F5">
        <w:rPr>
          <w:rFonts w:ascii="Browallia New" w:hAnsi="Browallia New" w:cs="Browallia New"/>
          <w:b/>
          <w:bCs/>
          <w:szCs w:val="32"/>
          <w:cs/>
        </w:rPr>
        <w:t>เปลี่ยนแปลงรายปีของพื้นที่ป่า</w:t>
      </w:r>
      <w:r w:rsidRPr="00E862F5">
        <w:rPr>
          <w:rFonts w:ascii="Browallia New" w:hAnsi="Browallia New" w:cs="Browallia New"/>
          <w:b/>
          <w:bCs/>
          <w:szCs w:val="32"/>
          <w:cs/>
        </w:rPr>
        <w:t xml:space="preserve">  (</w:t>
      </w:r>
      <w:r w:rsidRPr="00E862F5">
        <w:rPr>
          <w:rFonts w:ascii="Browallia New" w:hAnsi="Browallia New" w:cs="Browallia New"/>
          <w:b/>
          <w:bCs/>
          <w:szCs w:val="32"/>
        </w:rPr>
        <w:t>Annual Rate Conversion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9"/>
        <w:gridCol w:w="422"/>
        <w:gridCol w:w="6685"/>
      </w:tblGrid>
      <w:tr w:rsidR="00E862F5" w:rsidRPr="00E862F5" w14:paraId="12B9E344" w14:textId="77777777" w:rsidTr="00CA00B7">
        <w:tc>
          <w:tcPr>
            <w:tcW w:w="9242" w:type="dxa"/>
            <w:gridSpan w:val="3"/>
          </w:tcPr>
          <w:p w14:paraId="65CEE54B" w14:textId="77777777" w:rsidR="00196448" w:rsidRPr="00E862F5" w:rsidRDefault="00196448" w:rsidP="001964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12"/>
                <w:szCs w:val="12"/>
              </w:rPr>
            </w:pPr>
          </w:p>
          <w:p w14:paraId="4D3F5C04" w14:textId="77777777" w:rsidR="00BB25DB" w:rsidRPr="00E862F5" w:rsidRDefault="004D3BB9" w:rsidP="00BB25DB">
            <w:pPr>
              <w:spacing w:after="12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</w:rPr>
              <w:t xml:space="preserve">ARC </w:t>
            </w:r>
            <w:r w:rsidRPr="00E862F5">
              <w:rPr>
                <w:rFonts w:ascii="Browallia New" w:hAnsi="Browallia New" w:cs="Browallia New"/>
                <w:cs/>
              </w:rPr>
              <w:t xml:space="preserve">= </w:t>
            </w:r>
            <w:r w:rsidRPr="00E862F5">
              <w:rPr>
                <w:rFonts w:ascii="Browallia New" w:hAnsi="Browallia New" w:cs="Browallia New"/>
              </w:rPr>
              <w:t>TC</w:t>
            </w:r>
            <w:r w:rsidRPr="00E862F5">
              <w:rPr>
                <w:rFonts w:ascii="Browallia New" w:hAnsi="Browallia New" w:cs="Browallia New"/>
                <w:cs/>
              </w:rPr>
              <w:t>/</w:t>
            </w:r>
            <w:r w:rsidRPr="00E862F5">
              <w:rPr>
                <w:rFonts w:ascii="Browallia New" w:hAnsi="Browallia New" w:cs="Browallia New"/>
              </w:rPr>
              <w:t>T</w:t>
            </w:r>
          </w:p>
        </w:tc>
      </w:tr>
      <w:tr w:rsidR="00E862F5" w:rsidRPr="00E862F5" w14:paraId="29176CDF" w14:textId="77777777" w:rsidTr="00CA00B7">
        <w:tc>
          <w:tcPr>
            <w:tcW w:w="1951" w:type="dxa"/>
          </w:tcPr>
          <w:p w14:paraId="00506B11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5" w:type="dxa"/>
          </w:tcPr>
          <w:p w14:paraId="282829F8" w14:textId="77777777" w:rsidR="00240FCA" w:rsidRPr="00E862F5" w:rsidRDefault="00240FCA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  <w:tc>
          <w:tcPr>
            <w:tcW w:w="6866" w:type="dxa"/>
          </w:tcPr>
          <w:p w14:paraId="27DECAD1" w14:textId="77777777" w:rsidR="00240FCA" w:rsidRPr="00E862F5" w:rsidRDefault="00240FCA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E862F5" w:rsidRPr="00E862F5" w14:paraId="4347ABBA" w14:textId="77777777" w:rsidTr="00CA00B7">
        <w:tc>
          <w:tcPr>
            <w:tcW w:w="1951" w:type="dxa"/>
          </w:tcPr>
          <w:p w14:paraId="02B882A7" w14:textId="77777777" w:rsidR="00BB25DB" w:rsidRPr="00E862F5" w:rsidRDefault="004D3BB9" w:rsidP="00BB25D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w:r w:rsidRPr="00E862F5">
              <w:rPr>
                <w:rFonts w:ascii="Browallia New" w:hAnsi="Browallia New" w:cs="Browallia New"/>
              </w:rPr>
              <w:t>ARC</w:t>
            </w:r>
          </w:p>
        </w:tc>
        <w:tc>
          <w:tcPr>
            <w:tcW w:w="425" w:type="dxa"/>
          </w:tcPr>
          <w:p w14:paraId="7B78F9C3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6B12976A" w14:textId="32920B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อัตราการเปลี่ยนแปลงรายปี</w:t>
            </w:r>
            <w:r w:rsidR="00A710B5" w:rsidRPr="00E862F5">
              <w:rPr>
                <w:rFonts w:ascii="Browallia New" w:hAnsi="Browallia New" w:cs="Browallia New"/>
                <w:cs/>
              </w:rPr>
              <w:t xml:space="preserve">ของพื้นที่ป่า </w:t>
            </w:r>
            <w:r w:rsidRPr="00E862F5">
              <w:rPr>
                <w:rFonts w:ascii="Browallia New" w:hAnsi="Browallia New" w:cs="Browallia New"/>
                <w:cs/>
              </w:rPr>
              <w:t>(ร้อยละต่อปี)</w:t>
            </w:r>
          </w:p>
        </w:tc>
      </w:tr>
      <w:tr w:rsidR="00E862F5" w:rsidRPr="00E862F5" w14:paraId="597CD1ED" w14:textId="77777777" w:rsidTr="00CA00B7">
        <w:tc>
          <w:tcPr>
            <w:tcW w:w="1951" w:type="dxa"/>
          </w:tcPr>
          <w:p w14:paraId="2F93DFE7" w14:textId="77777777" w:rsidR="00BB25DB" w:rsidRPr="00E862F5" w:rsidRDefault="004D3BB9" w:rsidP="00BB25D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w:r w:rsidRPr="00E862F5">
              <w:rPr>
                <w:rFonts w:ascii="Browallia New" w:hAnsi="Browallia New" w:cs="Browallia New"/>
              </w:rPr>
              <w:t>TC</w:t>
            </w:r>
          </w:p>
        </w:tc>
        <w:tc>
          <w:tcPr>
            <w:tcW w:w="425" w:type="dxa"/>
          </w:tcPr>
          <w:p w14:paraId="570178E2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6E875961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การเปลี่ยนแปลงพื้นที่ป่าที่</w:t>
            </w:r>
            <w:r w:rsidR="00A710B5" w:rsidRPr="00E862F5">
              <w:rPr>
                <w:rFonts w:ascii="Browallia New" w:hAnsi="Browallia New" w:cs="Browallia New"/>
                <w:cs/>
              </w:rPr>
              <w:t>ลดลง</w:t>
            </w:r>
            <w:r w:rsidRPr="00E862F5">
              <w:rPr>
                <w:rFonts w:ascii="Browallia New" w:hAnsi="Browallia New" w:cs="Browallia New"/>
                <w:cs/>
              </w:rPr>
              <w:t xml:space="preserve"> (ร้อยละ)</w:t>
            </w:r>
          </w:p>
        </w:tc>
      </w:tr>
      <w:tr w:rsidR="00E862F5" w:rsidRPr="00E862F5" w14:paraId="3878E155" w14:textId="77777777" w:rsidTr="00CA00B7">
        <w:tc>
          <w:tcPr>
            <w:tcW w:w="1951" w:type="dxa"/>
          </w:tcPr>
          <w:p w14:paraId="248E5C52" w14:textId="77777777" w:rsidR="00240FCA" w:rsidRPr="00E862F5" w:rsidRDefault="004D3BB9" w:rsidP="00E74E62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w:r w:rsidRPr="00E862F5">
              <w:rPr>
                <w:rFonts w:ascii="Browallia New" w:hAnsi="Browallia New" w:cs="Browallia New"/>
              </w:rPr>
              <w:t>T</w:t>
            </w:r>
          </w:p>
        </w:tc>
        <w:tc>
          <w:tcPr>
            <w:tcW w:w="425" w:type="dxa"/>
          </w:tcPr>
          <w:p w14:paraId="04788CDC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1FC089F3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ระยะเวลาของข้อมูลการเปลี่ยนแปลงพื้นที่ป่าที่นำมาใช้* (ปี)</w:t>
            </w:r>
          </w:p>
        </w:tc>
      </w:tr>
      <w:tr w:rsidR="00240FCA" w:rsidRPr="00E862F5" w14:paraId="2FEC377D" w14:textId="77777777" w:rsidTr="00CA00B7">
        <w:tc>
          <w:tcPr>
            <w:tcW w:w="9242" w:type="dxa"/>
            <w:gridSpan w:val="3"/>
          </w:tcPr>
          <w:p w14:paraId="10693A3F" w14:textId="56B95B60" w:rsidR="00BB25DB" w:rsidRPr="00E862F5" w:rsidRDefault="004D3BB9" w:rsidP="0057466F">
            <w:pPr>
              <w:spacing w:before="24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หมายเหตุ</w:t>
            </w:r>
            <w:r w:rsidRPr="00E862F5">
              <w:rPr>
                <w:rFonts w:ascii="Browallia New" w:hAnsi="Browallia New" w:cs="Browallia New"/>
                <w:cs/>
              </w:rPr>
              <w:t>: * กำหนดให้ระยะเวลาของข้อมูลการเปลี่ยนแปลง</w:t>
            </w:r>
            <w:r w:rsidR="00A710B5" w:rsidRPr="00E862F5">
              <w:rPr>
                <w:rFonts w:ascii="Browallia New" w:hAnsi="Browallia New" w:cs="Browallia New"/>
                <w:cs/>
              </w:rPr>
              <w:t>พื้นที่ป่า</w:t>
            </w:r>
            <w:r w:rsidRPr="00E862F5">
              <w:rPr>
                <w:rFonts w:ascii="Browallia New" w:hAnsi="Browallia New" w:cs="Browallia New"/>
                <w:cs/>
              </w:rPr>
              <w:t>ที่นำมาใช้ ไม่น้อยกว่า 5 ปี</w:t>
            </w:r>
            <w:r w:rsidR="00A22A27">
              <w:rPr>
                <w:rFonts w:ascii="Browallia New" w:hAnsi="Browallia New" w:cs="Browallia New"/>
              </w:rPr>
              <w:t xml:space="preserve"> </w:t>
            </w:r>
            <w:r w:rsidR="00A22A27">
              <w:rPr>
                <w:rFonts w:ascii="Browallia New" w:hAnsi="Browallia New" w:cs="Browallia New" w:hint="cs"/>
                <w:cs/>
              </w:rPr>
              <w:t xml:space="preserve">  </w:t>
            </w:r>
            <w:r w:rsidR="0057466F" w:rsidRPr="00E862F5">
              <w:rPr>
                <w:rFonts w:ascii="Browallia New" w:hAnsi="Browallia New" w:cs="Browallia New"/>
                <w:cs/>
              </w:rPr>
              <w:br/>
            </w:r>
          </w:p>
        </w:tc>
      </w:tr>
    </w:tbl>
    <w:p w14:paraId="14197D85" w14:textId="77777777" w:rsidR="007100B4" w:rsidRPr="00E862F5" w:rsidRDefault="007100B4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BB7E308" w14:textId="77777777" w:rsidR="00AB7D4B" w:rsidRDefault="00AB7D4B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30F11941" w14:textId="0734B2B1" w:rsidR="00BB25DB" w:rsidRPr="00E862F5" w:rsidRDefault="004D3BB9" w:rsidP="00AB7D4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กักเก็บคาร์บอนในปีที่ดำเนินการติดตามผล (</w:t>
      </w:r>
      <w:r w:rsidR="00A710B5" w:rsidRPr="00E862F5">
        <w:rPr>
          <w:rFonts w:ascii="Browallia New" w:hAnsi="Browallia New" w:cs="Browallia New"/>
          <w:b/>
          <w:bCs/>
          <w:szCs w:val="32"/>
        </w:rPr>
        <w:t>Project</w:t>
      </w:r>
      <w:r w:rsidRPr="00E862F5">
        <w:rPr>
          <w:rFonts w:ascii="Browallia New" w:hAnsi="Browallia New" w:cs="Browallia New"/>
          <w:b/>
          <w:bCs/>
          <w:szCs w:val="32"/>
        </w:rPr>
        <w:t xml:space="preserve"> Sequestration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2C62A676" w14:textId="77777777" w:rsidR="00BB25DB" w:rsidRPr="00E862F5" w:rsidRDefault="004D3BB9" w:rsidP="00BB25DB">
      <w:pPr>
        <w:pStyle w:val="ListParagraph"/>
        <w:tabs>
          <w:tab w:val="left" w:pos="0"/>
        </w:tabs>
        <w:spacing w:before="240" w:after="0" w:line="240" w:lineRule="auto"/>
        <w:ind w:left="0" w:firstLine="425"/>
        <w:rPr>
          <w:rFonts w:ascii="Browallia New" w:hAnsi="Browallia New" w:cs="Browallia New"/>
          <w:sz w:val="8"/>
          <w:szCs w:val="8"/>
        </w:rPr>
      </w:pPr>
      <w:r w:rsidRPr="00E862F5">
        <w:rPr>
          <w:rFonts w:ascii="Browallia New" w:hAnsi="Browallia New" w:cs="Browallia New"/>
          <w:sz w:val="8"/>
          <w:szCs w:val="8"/>
          <w:cs/>
        </w:rPr>
        <w:tab/>
      </w:r>
    </w:p>
    <w:p w14:paraId="5F98BA28" w14:textId="6372B987" w:rsidR="00BB25DB" w:rsidRPr="00E862F5" w:rsidRDefault="004D3BB9" w:rsidP="00BB25DB">
      <w:pPr>
        <w:pStyle w:val="ListParagraph"/>
        <w:tabs>
          <w:tab w:val="left" w:pos="0"/>
        </w:tabs>
        <w:spacing w:before="240" w:after="240" w:line="240" w:lineRule="auto"/>
        <w:ind w:left="0" w:firstLine="425"/>
        <w:rPr>
          <w:rFonts w:ascii="Browallia New" w:hAnsi="Browallia New" w:cs="Browallia New"/>
          <w:b/>
          <w:bCs/>
          <w:sz w:val="20"/>
          <w:szCs w:val="20"/>
        </w:rPr>
      </w:pPr>
      <w:r w:rsidRPr="00E862F5">
        <w:rPr>
          <w:rFonts w:ascii="Browallia New" w:hAnsi="Browallia New" w:cs="Browallia New"/>
          <w:szCs w:val="32"/>
          <w:cs/>
        </w:rPr>
        <w:tab/>
        <w:t>การคำนวณปริมาณการกักเก็บคาร์บอนทั้งหมดในพื้นที่ในปีที่ดำเนินการติดตามผล  ดำเนินการตามเครื่องมือการคำนวณ</w:t>
      </w:r>
      <w:r w:rsidR="000C10B9">
        <w:rPr>
          <w:rFonts w:ascii="Browallia New" w:hAnsi="Browallia New" w:cs="Browallia New" w:hint="cs"/>
          <w:szCs w:val="32"/>
          <w:cs/>
        </w:rPr>
        <w:t xml:space="preserve"> </w:t>
      </w:r>
      <w:r w:rsidR="001D2DAB" w:rsidRPr="001D2DAB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>T-VER-S-TOOL-01</w:t>
      </w:r>
      <w:r w:rsidR="000C10B9" w:rsidRPr="00CC77F5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-01 </w:t>
      </w:r>
      <w:r w:rsidR="000C10B9" w:rsidRPr="00CC77F5">
        <w:rPr>
          <w:rFonts w:ascii="Browallia New" w:hAnsi="Browallia New" w:cs="Browallia New"/>
          <w:i/>
          <w:iCs/>
          <w:color w:val="215868" w:themeColor="accent5" w:themeShade="80"/>
          <w:szCs w:val="32"/>
          <w:cs/>
        </w:rPr>
        <w:t>การคำนวณการกักเก็บคาร์บอนของต้นไม้</w:t>
      </w:r>
      <w:r w:rsidR="000C10B9" w:rsidRPr="00CC77F5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 </w:t>
      </w:r>
      <w:r w:rsidR="000C10B9">
        <w:rPr>
          <w:rFonts w:ascii="Browallia New" w:hAnsi="Browallia New" w:cs="Browallia New" w:hint="cs"/>
          <w:i/>
          <w:iCs/>
          <w:color w:val="215868" w:themeColor="accent5" w:themeShade="80"/>
          <w:szCs w:val="32"/>
          <w:cs/>
        </w:rPr>
        <w:t xml:space="preserve"> </w:t>
      </w:r>
      <w:r w:rsidR="001D2DAB" w:rsidRPr="001D2DAB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>T-VER-S-TOOL-01</w:t>
      </w:r>
      <w:r w:rsidR="00A22A27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-02 </w:t>
      </w:r>
      <w:r w:rsidR="00A710B5" w:rsidRPr="00CC77F5">
        <w:rPr>
          <w:rFonts w:ascii="Browallia New" w:hAnsi="Browallia New" w:cs="Browallia New"/>
          <w:i/>
          <w:iCs/>
          <w:color w:val="215868" w:themeColor="accent5" w:themeShade="80"/>
          <w:szCs w:val="32"/>
          <w:cs/>
        </w:rPr>
        <w:t>การคำนวณการสะสมคาร์บอนในดิน และ</w:t>
      </w:r>
      <w:r w:rsidR="00A22A27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 </w:t>
      </w:r>
      <w:r w:rsidR="001D2DAB" w:rsidRPr="001D2DAB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>T-VER-S-TOOL-01</w:t>
      </w:r>
      <w:r w:rsidR="00A22A27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-03 </w:t>
      </w:r>
      <w:r w:rsidR="00A710B5" w:rsidRPr="00CC77F5">
        <w:rPr>
          <w:rFonts w:ascii="Browallia New" w:hAnsi="Browallia New" w:cs="Browallia New"/>
          <w:i/>
          <w:iCs/>
          <w:color w:val="215868" w:themeColor="accent5" w:themeShade="80"/>
          <w:szCs w:val="32"/>
          <w:cs/>
        </w:rPr>
        <w:t>การคำนวณการกักเก็บคาร์บอนของไม้ตายและเศษซากพืช</w:t>
      </w:r>
      <w:r w:rsidRPr="00E862F5">
        <w:rPr>
          <w:rFonts w:ascii="Browallia New" w:hAnsi="Browallia New" w:cs="Browallia New"/>
          <w:szCs w:val="32"/>
          <w:cs/>
        </w:rPr>
        <w:t xml:space="preserve"> ดังนี้</w:t>
      </w:r>
      <w:r w:rsidRPr="00E862F5">
        <w:rPr>
          <w:rFonts w:ascii="Browallia New" w:hAnsi="Browallia New" w:cs="Browallia New"/>
          <w:b/>
          <w:bCs/>
          <w:szCs w:val="32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1"/>
        <w:gridCol w:w="422"/>
        <w:gridCol w:w="6683"/>
      </w:tblGrid>
      <w:tr w:rsidR="00E862F5" w:rsidRPr="00E862F5" w14:paraId="2A56D175" w14:textId="77777777" w:rsidTr="003A16C5">
        <w:tc>
          <w:tcPr>
            <w:tcW w:w="9016" w:type="dxa"/>
            <w:gridSpan w:val="3"/>
            <w:shd w:val="clear" w:color="auto" w:fill="auto"/>
          </w:tcPr>
          <w:p w14:paraId="012A80B4" w14:textId="7D5AA0C6" w:rsidR="008E483A" w:rsidRPr="00E862F5" w:rsidRDefault="008E483A" w:rsidP="00E74E62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</w:tabs>
              <w:spacing w:before="0" w:after="0" w:line="240" w:lineRule="auto"/>
              <w:ind w:left="0" w:hanging="426"/>
              <w:rPr>
                <w:rFonts w:ascii="Browallia New" w:hAnsi="Browallia New" w:cs="Browallia New"/>
                <w:sz w:val="10"/>
                <w:szCs w:val="14"/>
              </w:rPr>
            </w:pPr>
          </w:p>
          <w:p w14:paraId="569829A5" w14:textId="77777777" w:rsidR="00BB25DB" w:rsidRPr="00E862F5" w:rsidRDefault="009C1F74" w:rsidP="003A16C5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iCs/>
                <w:strike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</w:tr>
      <w:tr w:rsidR="00E862F5" w:rsidRPr="00E862F5" w14:paraId="61372155" w14:textId="77777777" w:rsidTr="003A16C5">
        <w:tc>
          <w:tcPr>
            <w:tcW w:w="1911" w:type="dxa"/>
            <w:shd w:val="clear" w:color="auto" w:fill="auto"/>
          </w:tcPr>
          <w:p w14:paraId="5FAE2F32" w14:textId="77777777" w:rsidR="008E483A" w:rsidRPr="00E862F5" w:rsidRDefault="004D3BB9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  <w:shd w:val="clear" w:color="auto" w:fill="auto"/>
          </w:tcPr>
          <w:p w14:paraId="38558C1F" w14:textId="77777777" w:rsidR="008E483A" w:rsidRPr="00E862F5" w:rsidRDefault="008E483A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3" w:type="dxa"/>
            <w:shd w:val="clear" w:color="auto" w:fill="auto"/>
          </w:tcPr>
          <w:p w14:paraId="44ED5DE0" w14:textId="77777777" w:rsidR="008E483A" w:rsidRPr="00E862F5" w:rsidRDefault="008E483A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E862F5" w:rsidRPr="00E862F5" w14:paraId="3A70A0E6" w14:textId="77777777" w:rsidTr="003A16C5">
        <w:tc>
          <w:tcPr>
            <w:tcW w:w="1911" w:type="dxa"/>
            <w:shd w:val="clear" w:color="auto" w:fill="auto"/>
          </w:tcPr>
          <w:p w14:paraId="1B06943F" w14:textId="77777777" w:rsidR="008E483A" w:rsidRPr="00E862F5" w:rsidRDefault="009C1F74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6B35FB95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11017E2A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E862F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0151CEA1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6D8CBE7B" w14:textId="77777777" w:rsidTr="003A16C5">
        <w:tc>
          <w:tcPr>
            <w:tcW w:w="1911" w:type="dxa"/>
            <w:shd w:val="clear" w:color="auto" w:fill="auto"/>
          </w:tcPr>
          <w:p w14:paraId="0DD96A0E" w14:textId="77777777" w:rsidR="008E483A" w:rsidRPr="00E862F5" w:rsidRDefault="009C1F74" w:rsidP="00E74E62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4A16BB78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6522CE65" w14:textId="77777777" w:rsidR="008E483A" w:rsidRPr="00E862F5" w:rsidRDefault="003A16C5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E862F5">
              <w:rPr>
                <w:rFonts w:ascii="Browallia New" w:hAnsi="Browallia New" w:cs="Browallia New" w:hint="cs"/>
                <w:cs/>
              </w:rPr>
              <w:t>ต้นไม้</w:t>
            </w:r>
            <w:r w:rsidR="004D3BB9" w:rsidRPr="00E862F5">
              <w:rPr>
                <w:rFonts w:ascii="Browallia New" w:hAnsi="Browallia New" w:cs="Browallia New"/>
                <w:cs/>
              </w:rPr>
              <w:t xml:space="preserve">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="004D3BB9" w:rsidRPr="00E862F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0354F6CD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455CFB69" w14:textId="77777777" w:rsidTr="003A16C5">
        <w:tc>
          <w:tcPr>
            <w:tcW w:w="1911" w:type="dxa"/>
            <w:shd w:val="clear" w:color="auto" w:fill="auto"/>
          </w:tcPr>
          <w:p w14:paraId="4B7474BD" w14:textId="77777777" w:rsidR="008E483A" w:rsidRPr="00E862F5" w:rsidRDefault="009C1F74" w:rsidP="00E74E62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56132A7F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385238E2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ไม้ตาย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E862F5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4F403F04" w14:textId="77777777" w:rsidTr="003A16C5">
        <w:tc>
          <w:tcPr>
            <w:tcW w:w="1911" w:type="dxa"/>
            <w:shd w:val="clear" w:color="auto" w:fill="auto"/>
          </w:tcPr>
          <w:p w14:paraId="1B25C5A9" w14:textId="77777777" w:rsidR="008E483A" w:rsidRPr="00E862F5" w:rsidRDefault="009C1F74" w:rsidP="00E74E62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Litter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t</m:t>
                      </m:r>
                    </m:sub>
                  </m:sSub>
                </m:sub>
              </m:sSub>
            </m:oMath>
            <w:r w:rsidR="004D3BB9" w:rsidRPr="00E862F5">
              <w:rPr>
                <w:rFonts w:ascii="Browallia New" w:hAnsi="Browallia New" w:cs="Browallia New"/>
                <w:cs/>
              </w:rPr>
              <w:tab/>
            </w:r>
          </w:p>
        </w:tc>
        <w:tc>
          <w:tcPr>
            <w:tcW w:w="422" w:type="dxa"/>
            <w:shd w:val="clear" w:color="auto" w:fill="auto"/>
          </w:tcPr>
          <w:p w14:paraId="726563F1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36B81667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เศษซากพืช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E862F5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5478A661" w14:textId="77777777" w:rsidTr="003A16C5">
        <w:tc>
          <w:tcPr>
            <w:tcW w:w="1911" w:type="dxa"/>
            <w:tcBorders>
              <w:bottom w:val="nil"/>
            </w:tcBorders>
            <w:shd w:val="clear" w:color="auto" w:fill="auto"/>
          </w:tcPr>
          <w:p w14:paraId="6EBE4EDF" w14:textId="77777777" w:rsidR="008E483A" w:rsidRPr="00E862F5" w:rsidRDefault="009C1F74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2" w:type="dxa"/>
            <w:tcBorders>
              <w:bottom w:val="nil"/>
            </w:tcBorders>
            <w:shd w:val="clear" w:color="auto" w:fill="auto"/>
          </w:tcPr>
          <w:p w14:paraId="60AB73E8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bottom w:val="nil"/>
            </w:tcBorders>
            <w:shd w:val="clear" w:color="auto" w:fill="auto"/>
          </w:tcPr>
          <w:p w14:paraId="2C8A6605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E862F5">
              <w:rPr>
                <w:rFonts w:ascii="Browallia New" w:hAnsi="Browallia New" w:cs="Browallia New"/>
                <w:cs/>
              </w:rPr>
              <w:t xml:space="preserve"> (ทางเลือก) 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3A9B7995" w14:textId="77777777" w:rsidTr="003A16C5">
        <w:tc>
          <w:tcPr>
            <w:tcW w:w="1911" w:type="dxa"/>
            <w:tcBorders>
              <w:top w:val="nil"/>
              <w:bottom w:val="nil"/>
            </w:tcBorders>
            <w:shd w:val="clear" w:color="auto" w:fill="auto"/>
          </w:tcPr>
          <w:p w14:paraId="3393CBE7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  <w:tcBorders>
              <w:top w:val="nil"/>
              <w:bottom w:val="nil"/>
            </w:tcBorders>
            <w:shd w:val="clear" w:color="auto" w:fill="auto"/>
          </w:tcPr>
          <w:p w14:paraId="48022FA3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top w:val="nil"/>
              <w:bottom w:val="nil"/>
            </w:tcBorders>
            <w:shd w:val="clear" w:color="auto" w:fill="auto"/>
          </w:tcPr>
          <w:p w14:paraId="16EA6E70" w14:textId="77777777" w:rsidR="00B00659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</w:tc>
      </w:tr>
      <w:tr w:rsidR="00EF79F1" w:rsidRPr="00E862F5" w14:paraId="41BB2507" w14:textId="77777777" w:rsidTr="003A16C5">
        <w:tc>
          <w:tcPr>
            <w:tcW w:w="9016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9941A20" w14:textId="77777777" w:rsidR="00EF79F1" w:rsidRPr="00E862F5" w:rsidRDefault="00EF79F1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14:paraId="3876F0E6" w14:textId="29D49748" w:rsidR="007578FC" w:rsidRDefault="007578FC" w:rsidP="007578FC">
      <w:pPr>
        <w:tabs>
          <w:tab w:val="left" w:pos="426"/>
        </w:tabs>
        <w:spacing w:before="0" w:after="100" w:afterAutospacing="1" w:line="240" w:lineRule="auto"/>
        <w:ind w:left="0"/>
        <w:rPr>
          <w:rFonts w:ascii="Browallia New" w:hAnsi="Browallia New" w:cs="Browallia New"/>
          <w:b/>
          <w:bCs/>
        </w:rPr>
      </w:pPr>
    </w:p>
    <w:p w14:paraId="47494E7E" w14:textId="43301AD1" w:rsidR="007578FC" w:rsidRPr="007578FC" w:rsidRDefault="007578FC">
      <w:pPr>
        <w:tabs>
          <w:tab w:val="left" w:pos="426"/>
        </w:tabs>
        <w:spacing w:before="0" w:after="100" w:afterAutospacing="1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7.</w:t>
      </w:r>
      <w:r>
        <w:rPr>
          <w:rFonts w:ascii="Browallia New" w:hAnsi="Browallia New" w:cs="Browallia New" w:hint="cs"/>
          <w:b/>
          <w:bCs/>
          <w:cs/>
        </w:rPr>
        <w:t xml:space="preserve">  การคำนวณการปล่อยก๊าซเรือนกระจก</w:t>
      </w:r>
      <w:r w:rsidRPr="007578FC">
        <w:rPr>
          <w:rFonts w:ascii="Browallia New" w:hAnsi="Browallia New" w:cs="Browallia New"/>
          <w:b/>
          <w:bCs/>
          <w:cs/>
        </w:rPr>
        <w:t>จากการดำเนินโครงการ (</w:t>
      </w:r>
      <w:r w:rsidRPr="007578FC">
        <w:rPr>
          <w:rFonts w:ascii="Browallia New" w:hAnsi="Browallia New" w:cs="Browallia New"/>
          <w:b/>
          <w:bCs/>
        </w:rPr>
        <w:t>Project Emission)</w:t>
      </w:r>
    </w:p>
    <w:p w14:paraId="22E5169B" w14:textId="6E3ACA87" w:rsidR="007578FC" w:rsidRPr="00CC77F5" w:rsidRDefault="007578FC" w:rsidP="007578FC">
      <w:pPr>
        <w:tabs>
          <w:tab w:val="left" w:pos="426"/>
        </w:tabs>
        <w:spacing w:before="0" w:after="100" w:afterAutospacing="1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 w:rsidRPr="00CC77F5">
        <w:rPr>
          <w:rFonts w:ascii="Browallia New" w:hAnsi="Browallia New" w:cs="Browallia New"/>
          <w:cs/>
        </w:rPr>
        <w:t>การคำนวณปริมาณการปล่อยก๊าซเรือนกระจกจา</w:t>
      </w:r>
      <w:r>
        <w:rPr>
          <w:rFonts w:ascii="Browallia New" w:hAnsi="Browallia New" w:cs="Browallia New" w:hint="cs"/>
          <w:cs/>
        </w:rPr>
        <w:t>กไฟป่า เกิดกา</w:t>
      </w:r>
      <w:r w:rsidRPr="00CC77F5">
        <w:rPr>
          <w:rFonts w:ascii="Browallia New" w:hAnsi="Browallia New" w:cs="Browallia New"/>
          <w:cs/>
        </w:rPr>
        <w:t>รสูญเสียมวลชีวภาพเหนือพื้นดินของต้นไม้ที่เกิดจากไฟป่า</w:t>
      </w:r>
      <w:r>
        <w:rPr>
          <w:rFonts w:ascii="Browallia New" w:hAnsi="Browallia New" w:cs="Browallia New" w:hint="cs"/>
          <w:cs/>
        </w:rPr>
        <w:t xml:space="preserve"> </w:t>
      </w:r>
      <w:r w:rsidRPr="00CC77F5">
        <w:rPr>
          <w:rFonts w:ascii="Browallia New" w:hAnsi="Browallia New" w:cs="Browallia New"/>
          <w:cs/>
        </w:rPr>
        <w:t>โดยการปล่อยก๊าซเรือนกระจกจาก</w:t>
      </w:r>
      <w:r>
        <w:rPr>
          <w:rFonts w:ascii="Browallia New" w:hAnsi="Browallia New" w:cs="Browallia New" w:hint="cs"/>
          <w:cs/>
        </w:rPr>
        <w:t xml:space="preserve">ไฟป่า </w:t>
      </w:r>
      <w:r w:rsidRPr="00CC77F5">
        <w:rPr>
          <w:rFonts w:ascii="Browallia New" w:hAnsi="Browallia New" w:cs="Browallia New"/>
          <w:cs/>
        </w:rPr>
        <w:t>ดังนี้</w:t>
      </w:r>
    </w:p>
    <w:p w14:paraId="49A0F6E0" w14:textId="23A3BB27" w:rsidR="007578FC" w:rsidRPr="00CC77F5" w:rsidRDefault="007578FC" w:rsidP="00CC77F5">
      <w:pPr>
        <w:pStyle w:val="ListParagraph"/>
        <w:numPr>
          <w:ilvl w:val="0"/>
          <w:numId w:val="17"/>
        </w:numPr>
        <w:tabs>
          <w:tab w:val="left" w:pos="426"/>
        </w:tabs>
        <w:spacing w:before="0" w:after="100" w:afterAutospacing="1" w:line="240" w:lineRule="auto"/>
        <w:rPr>
          <w:rFonts w:ascii="Browallia New" w:hAnsi="Browallia New" w:cs="Browallia New"/>
        </w:rPr>
      </w:pPr>
      <w:r w:rsidRPr="00CC77F5">
        <w:rPr>
          <w:rFonts w:ascii="Browallia New" w:hAnsi="Browallia New" w:cs="Browallia New"/>
          <w:szCs w:val="32"/>
          <w:cs/>
        </w:rPr>
        <w:t>พื้นที่ที่ถูกเผามีขนาดมากกว่าร้อยละ 5 ของพื้นที่โครงการ และ</w:t>
      </w:r>
    </w:p>
    <w:p w14:paraId="3F2BBC8D" w14:textId="321CFED9" w:rsidR="007578FC" w:rsidRDefault="007578FC" w:rsidP="007578FC">
      <w:pPr>
        <w:pStyle w:val="ListParagraph"/>
        <w:numPr>
          <w:ilvl w:val="0"/>
          <w:numId w:val="17"/>
        </w:numPr>
        <w:tabs>
          <w:tab w:val="left" w:pos="426"/>
        </w:tabs>
        <w:spacing w:before="0" w:after="100" w:afterAutospacing="1" w:line="240" w:lineRule="auto"/>
        <w:rPr>
          <w:rFonts w:ascii="Browallia New" w:hAnsi="Browallia New" w:cs="Browallia New"/>
          <w:szCs w:val="32"/>
        </w:rPr>
      </w:pPr>
      <w:r w:rsidRPr="00CC77F5">
        <w:rPr>
          <w:rFonts w:ascii="Browallia New" w:hAnsi="Browallia New" w:cs="Browallia New"/>
          <w:szCs w:val="32"/>
          <w:cs/>
        </w:rPr>
        <w:t>การเผาไหม้ต้นไม้มีการลุกลามถึงเรือนยอดไม้ (</w:t>
      </w:r>
      <w:r w:rsidRPr="00CC77F5">
        <w:rPr>
          <w:rFonts w:ascii="Browallia New" w:hAnsi="Browallia New" w:cs="Browallia New"/>
          <w:szCs w:val="32"/>
        </w:rPr>
        <w:t xml:space="preserve">tree canopy) </w:t>
      </w:r>
      <w:r w:rsidRPr="00CC77F5">
        <w:rPr>
          <w:rFonts w:ascii="Browallia New" w:hAnsi="Browallia New" w:cs="Browallia New"/>
          <w:szCs w:val="32"/>
          <w:cs/>
        </w:rPr>
        <w:t xml:space="preserve">และทำให้ไม้ตาย </w:t>
      </w:r>
    </w:p>
    <w:p w14:paraId="6E4276EA" w14:textId="77777777" w:rsidR="007578FC" w:rsidRPr="00CC77F5" w:rsidRDefault="007578FC" w:rsidP="00CC77F5">
      <w:pPr>
        <w:spacing w:before="0" w:after="0" w:line="240" w:lineRule="auto"/>
        <w:ind w:left="360"/>
        <w:rPr>
          <w:rFonts w:ascii="Browallia New" w:hAnsi="Browallia New" w:cs="Browallia New"/>
        </w:rPr>
      </w:pPr>
      <w:r w:rsidRPr="00CC77F5">
        <w:rPr>
          <w:rFonts w:ascii="Browallia New" w:hAnsi="Browallia New" w:cs="Browallia New"/>
          <w:cs/>
        </w:rPr>
        <w:t>สามารถคำนวณได้จากสมการ</w:t>
      </w:r>
    </w:p>
    <w:p w14:paraId="1D698DD2" w14:textId="46600D20" w:rsidR="007578FC" w:rsidRDefault="007578FC" w:rsidP="007578FC">
      <w:pPr>
        <w:tabs>
          <w:tab w:val="left" w:pos="426"/>
        </w:tabs>
        <w:spacing w:before="0" w:after="100" w:afterAutospacing="1" w:line="240" w:lineRule="auto"/>
        <w:ind w:left="360"/>
        <w:rPr>
          <w:rFonts w:ascii="Browallia New" w:hAnsi="Browallia New" w:cs="Browallia New"/>
        </w:rPr>
      </w:pPr>
    </w:p>
    <w:p w14:paraId="73D0E017" w14:textId="65DF9831" w:rsidR="007578FC" w:rsidRPr="00243936" w:rsidRDefault="007578FC" w:rsidP="007578FC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578FC" w:rsidRPr="00243936" w14:paraId="252F1B29" w14:textId="77777777" w:rsidTr="00C76593">
        <w:tc>
          <w:tcPr>
            <w:tcW w:w="9016" w:type="dxa"/>
            <w:shd w:val="clear" w:color="auto" w:fill="auto"/>
          </w:tcPr>
          <w:p w14:paraId="0EAF9560" w14:textId="77777777" w:rsidR="007578FC" w:rsidRDefault="007578FC" w:rsidP="00C76593">
            <w:pPr>
              <w:pStyle w:val="ListParagraph"/>
              <w:spacing w:before="0" w:after="0" w:line="240" w:lineRule="auto"/>
              <w:ind w:left="1080"/>
              <w:rPr>
                <w:rFonts w:ascii="Browallia New" w:hAnsi="Browallia New" w:cs="Browallia New"/>
                <w:szCs w:val="32"/>
              </w:rPr>
            </w:pPr>
          </w:p>
          <w:p w14:paraId="56AF7BD9" w14:textId="71568C51" w:rsidR="007578FC" w:rsidRPr="00FC3D9D" w:rsidRDefault="009C1F7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GHG</m:t>
                    </m:r>
                  </m:e>
                  <m:sub>
                    <m:r>
                      <w:rPr>
                        <w:rFonts w:ascii="Cambria Math" w:eastAsia="Cambria Math" w:hAnsi="Cambria Math"/>
                        <w:sz w:val="20"/>
                        <w:szCs w:val="25"/>
                      </w:rPr>
                      <m:t>Burning</m:t>
                    </m:r>
                  </m:sub>
                </m:sSub>
                <m:r>
                  <w:rPr>
                    <w:rFonts w:ascii="Cambria Math" w:hAnsi="Cambria Math" w:cs="TH SarabunPSK"/>
                    <w:sz w:val="20"/>
                    <w:szCs w:val="20"/>
                  </w:rPr>
                  <m:t xml:space="preserve">=0.001 x 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 w:cs="TH SarabunPSK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M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BURN,i,t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x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burning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 xml:space="preserve">,i,t 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x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COM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x (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CH4,i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x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GWP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CH4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N2O,i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x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GWP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N2O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)</m:t>
                    </m:r>
                  </m:e>
                </m:nary>
              </m:oMath>
            </m:oMathPara>
          </w:p>
        </w:tc>
      </w:tr>
      <w:tr w:rsidR="007578FC" w:rsidRPr="00243936" w14:paraId="6B551A08" w14:textId="77777777" w:rsidTr="00C76593">
        <w:tc>
          <w:tcPr>
            <w:tcW w:w="9016" w:type="dxa"/>
            <w:tcBorders>
              <w:bottom w:val="single" w:sz="4" w:space="0" w:color="auto"/>
            </w:tcBorders>
            <w:shd w:val="clear" w:color="auto" w:fill="auto"/>
          </w:tcPr>
          <w:p w14:paraId="1B31B9E1" w14:textId="77777777" w:rsidR="007578FC" w:rsidRDefault="007578FC" w:rsidP="00C7659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i/>
              </w:rPr>
            </w:pPr>
            <w:r w:rsidRPr="00243936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</w:p>
          <w:p w14:paraId="5DB4B93D" w14:textId="77777777" w:rsidR="007578FC" w:rsidRPr="00FC3D9D" w:rsidRDefault="007578FC" w:rsidP="00C76593">
            <w:pPr>
              <w:spacing w:before="0"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>
              <w:rPr>
                <w:rFonts w:ascii="Browallia New" w:hAnsi="Browallia New" w:cs="Browallia New"/>
                <w:iCs/>
              </w:rPr>
              <w:t xml:space="preserve">  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28"/>
              <w:gridCol w:w="709"/>
              <w:gridCol w:w="6353"/>
            </w:tblGrid>
            <w:tr w:rsidR="007578FC" w14:paraId="3D7D19B7" w14:textId="77777777" w:rsidTr="00C76593">
              <w:tc>
                <w:tcPr>
                  <w:tcW w:w="1728" w:type="dxa"/>
                </w:tcPr>
                <w:p w14:paraId="79334474" w14:textId="77777777" w:rsidR="007578FC" w:rsidRDefault="009C1F74" w:rsidP="00C76593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GHG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sz w:val="20"/>
                              <w:szCs w:val="25"/>
                            </w:rPr>
                            <m:t>Burning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,t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3ED61A8A" w14:textId="77777777" w:rsidR="007578FC" w:rsidRDefault="007578FC" w:rsidP="00C7659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36C4F879" w14:textId="3327D0DD" w:rsidR="007578FC" w:rsidRDefault="007578FC" w:rsidP="00C7659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ปริมาณการปล่อยก๊าซเรือนกระจก จากการเผ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าชีวมวล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br/>
                    <w:t>(ตันคาร์บอนไดออกไซด์เทียบเท่า)</w:t>
                  </w:r>
                </w:p>
              </w:tc>
            </w:tr>
            <w:tr w:rsidR="007578FC" w14:paraId="318B1966" w14:textId="77777777" w:rsidTr="00C76593">
              <w:tc>
                <w:tcPr>
                  <w:tcW w:w="1728" w:type="dxa"/>
                </w:tcPr>
                <w:p w14:paraId="03506092" w14:textId="77777777" w:rsidR="007578FC" w:rsidRDefault="009C1F74" w:rsidP="00C76593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BURN,i,t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3D956169" w14:textId="77777777" w:rsidR="007578FC" w:rsidRDefault="007578FC" w:rsidP="00C7659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26C6BE9B" w14:textId="77777777" w:rsidR="007578FC" w:rsidRDefault="007578FC" w:rsidP="00C7659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พื้นที่ที่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ถูกเผาชีวมวล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 ของชั้นภูมิที่ </w:t>
                  </w:r>
                  <w:r w:rsidRPr="00243936">
                    <w:rPr>
                      <w:rFonts w:ascii="Browallia New" w:hAnsi="Browallia New" w:cs="Browallia New"/>
                    </w:rPr>
                    <w:t>i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 ในปีที่ </w:t>
                  </w:r>
                  <w:r>
                    <w:rPr>
                      <w:rFonts w:ascii="Browallia New" w:hAnsi="Browallia New" w:cs="Browallia New"/>
                    </w:rPr>
                    <w:t xml:space="preserve">t 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>(ไร่)</w:t>
                  </w:r>
                </w:p>
              </w:tc>
            </w:tr>
            <w:tr w:rsidR="007578FC" w14:paraId="2FE18808" w14:textId="77777777" w:rsidTr="00C76593">
              <w:tc>
                <w:tcPr>
                  <w:tcW w:w="1728" w:type="dxa"/>
                </w:tcPr>
                <w:p w14:paraId="405A36C5" w14:textId="77777777" w:rsidR="007578FC" w:rsidRDefault="009C1F74" w:rsidP="00C76593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burning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 xml:space="preserve">,i,t 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5FF3FFCD" w14:textId="77777777" w:rsidR="007578FC" w:rsidRDefault="007578FC" w:rsidP="00C7659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2EA94C51" w14:textId="77777777" w:rsidR="007578FC" w:rsidRDefault="007578FC" w:rsidP="00C7659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ค่าเฉลี่ยมวลชีวภาพเหนือพื้นดิน ในชั้นภูมิที่ </w:t>
                  </w:r>
                  <m:oMath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i</m:t>
                    </m:r>
                  </m:oMath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ในปีที่  </w:t>
                  </w:r>
                  <w:r>
                    <w:rPr>
                      <w:rFonts w:ascii="Browallia New" w:hAnsi="Browallia New" w:cs="Browallia New"/>
                    </w:rPr>
                    <w:t xml:space="preserve">t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ที่มีการทวนสอบล่าสุด 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>(ตันน้ำหนักแห้งต่อไร่)</w:t>
                  </w:r>
                </w:p>
              </w:tc>
            </w:tr>
            <w:tr w:rsidR="007578FC" w14:paraId="322E2C37" w14:textId="77777777" w:rsidTr="00C76593">
              <w:tc>
                <w:tcPr>
                  <w:tcW w:w="1728" w:type="dxa"/>
                </w:tcPr>
                <w:p w14:paraId="7A2C751E" w14:textId="77777777" w:rsidR="007578FC" w:rsidRDefault="009C1F74" w:rsidP="00C76593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COMF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1695F46A" w14:textId="77777777" w:rsidR="007578FC" w:rsidRDefault="007578FC" w:rsidP="00C7659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11CE4B5F" w14:textId="77777777" w:rsidR="007578FC" w:rsidRDefault="007578FC" w:rsidP="00C7659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ค่า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สัมประสิทธิ์การเผา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(</w:t>
                  </w:r>
                  <w:r>
                    <w:rPr>
                      <w:rFonts w:ascii="Browallia New" w:hAnsi="Browallia New" w:cs="Browallia New"/>
                    </w:rPr>
                    <w:t xml:space="preserve">Combustion factor) 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ในชั้นภูมิที่ </w:t>
                  </w:r>
                  <m:oMath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i</m:t>
                    </m:r>
                  </m:oMath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</w:p>
              </w:tc>
            </w:tr>
            <w:tr w:rsidR="007578FC" w14:paraId="4DD15598" w14:textId="77777777" w:rsidTr="00C76593">
              <w:tc>
                <w:tcPr>
                  <w:tcW w:w="1728" w:type="dxa"/>
                </w:tcPr>
                <w:p w14:paraId="3063165E" w14:textId="77777777" w:rsidR="007578FC" w:rsidRDefault="009C1F74" w:rsidP="00C76593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CH4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645DEC90" w14:textId="77777777" w:rsidR="007578FC" w:rsidRDefault="007578FC" w:rsidP="00C7659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0249370B" w14:textId="77777777" w:rsidR="007578FC" w:rsidRDefault="007578FC" w:rsidP="00C7659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 xml:space="preserve">ค่าสัมประสิทธิ์การปล่อยก๊าซมีเทนในชั้นภูมิที่ </w:t>
                  </w:r>
                  <w:r w:rsidRPr="00FC3D9D">
                    <w:rPr>
                      <w:rFonts w:ascii="Browallia New" w:hAnsi="Browallia New" w:cs="Browallia New"/>
                    </w:rPr>
                    <w:t xml:space="preserve">i 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br/>
                  </w:r>
                  <w:r w:rsidRPr="00FC3D9D">
                    <w:rPr>
                      <w:rFonts w:ascii="Browallia New" w:hAnsi="Browallia New" w:cs="Browallia New"/>
                    </w:rPr>
                    <w:t>(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t>กรัมของก๊าซมีเทนต่อกิโลกรัมน้ำหนักแห้งที่ถูกเผา)</w:t>
                  </w:r>
                </w:p>
              </w:tc>
            </w:tr>
            <w:tr w:rsidR="007578FC" w14:paraId="26B76F53" w14:textId="77777777" w:rsidTr="00C76593">
              <w:tc>
                <w:tcPr>
                  <w:tcW w:w="1728" w:type="dxa"/>
                </w:tcPr>
                <w:p w14:paraId="72CD95B0" w14:textId="77777777" w:rsidR="007578FC" w:rsidRDefault="009C1F74" w:rsidP="00C76593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GWP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CH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53F4803D" w14:textId="77777777" w:rsidR="007578FC" w:rsidRDefault="007578FC" w:rsidP="00C7659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65E89560" w14:textId="77777777" w:rsidR="007578FC" w:rsidRDefault="007578FC" w:rsidP="00C7659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t>มีเทน</w:t>
                  </w:r>
                </w:p>
              </w:tc>
            </w:tr>
            <w:tr w:rsidR="007578FC" w14:paraId="52C225D0" w14:textId="77777777" w:rsidTr="00C76593">
              <w:tc>
                <w:tcPr>
                  <w:tcW w:w="1728" w:type="dxa"/>
                </w:tcPr>
                <w:p w14:paraId="663688C2" w14:textId="77777777" w:rsidR="007578FC" w:rsidRDefault="009C1F74" w:rsidP="00C76593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N2O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552970DD" w14:textId="77777777" w:rsidR="007578FC" w:rsidRDefault="007578FC" w:rsidP="00C7659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31DBA7D3" w14:textId="77777777" w:rsidR="007578FC" w:rsidRDefault="007578FC" w:rsidP="00C7659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 xml:space="preserve">ค่าสัมประสิทธิ์การปล่อยก๊าซไนตรัสออกไซด์ในชั้นภูมิที่ </w:t>
                  </w:r>
                  <w:r w:rsidRPr="00FC3D9D">
                    <w:rPr>
                      <w:rFonts w:ascii="Browallia New" w:hAnsi="Browallia New" w:cs="Browallia New"/>
                    </w:rPr>
                    <w:t xml:space="preserve">i 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br/>
                  </w:r>
                  <w:r w:rsidRPr="00FC3D9D">
                    <w:rPr>
                      <w:rFonts w:ascii="Browallia New" w:hAnsi="Browallia New" w:cs="Browallia New"/>
                    </w:rPr>
                    <w:t>(</w:t>
                  </w:r>
                  <w:r w:rsidRPr="00FC3D9D">
                    <w:rPr>
                      <w:rFonts w:ascii="Browallia New" w:hAnsi="Browallia New" w:cs="Browallia New" w:hint="cs"/>
                      <w:cs/>
                    </w:rPr>
                    <w:t>กรัมของก๊าซไนตรัสออกไซด์ต่อกิโลกรัมน้ำหนักแห้งที่ถูกเผา)</w:t>
                  </w:r>
                </w:p>
              </w:tc>
            </w:tr>
            <w:tr w:rsidR="007578FC" w14:paraId="19550F15" w14:textId="77777777" w:rsidTr="00CC77F5">
              <w:trPr>
                <w:trHeight w:val="642"/>
              </w:trPr>
              <w:tc>
                <w:tcPr>
                  <w:tcW w:w="1728" w:type="dxa"/>
                </w:tcPr>
                <w:p w14:paraId="7D31866F" w14:textId="77777777" w:rsidR="007578FC" w:rsidRDefault="009C1F74" w:rsidP="00C76593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GWP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N2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6FFF4369" w14:textId="77777777" w:rsidR="007578FC" w:rsidRDefault="007578FC" w:rsidP="00C76593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2ECA1359" w14:textId="77777777" w:rsidR="007578FC" w:rsidRDefault="007578FC" w:rsidP="00C7659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</w:tbl>
          <w:p w14:paraId="18AE21D8" w14:textId="77777777" w:rsidR="007578FC" w:rsidRPr="00243936" w:rsidRDefault="007578FC" w:rsidP="00C7659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i/>
                <w:cs/>
              </w:rPr>
            </w:pPr>
          </w:p>
        </w:tc>
      </w:tr>
    </w:tbl>
    <w:p w14:paraId="5BBC733B" w14:textId="40517E85" w:rsidR="007578FC" w:rsidRPr="00CC77F5" w:rsidRDefault="007578FC" w:rsidP="00CC77F5">
      <w:pPr>
        <w:tabs>
          <w:tab w:val="left" w:pos="426"/>
        </w:tabs>
        <w:spacing w:before="0" w:after="100" w:afterAutospacing="1" w:line="240" w:lineRule="auto"/>
        <w:ind w:left="0"/>
        <w:rPr>
          <w:rFonts w:ascii="Browallia New" w:hAnsi="Browallia New" w:cs="Browallia New"/>
          <w:b/>
          <w:bCs/>
        </w:rPr>
      </w:pPr>
    </w:p>
    <w:p w14:paraId="5E9EB284" w14:textId="1960D4C7" w:rsidR="00BB25DB" w:rsidRPr="00CC77F5" w:rsidRDefault="004D3BB9" w:rsidP="00CC77F5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rPr>
          <w:rFonts w:ascii="Browallia New" w:hAnsi="Browallia New" w:cs="Browallia New"/>
          <w:b/>
          <w:bCs/>
          <w:szCs w:val="32"/>
        </w:rPr>
      </w:pPr>
      <w:r w:rsidRPr="00CC77F5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นอกขอบเขตโครงการ   (</w:t>
      </w:r>
      <w:r w:rsidRPr="00CC77F5">
        <w:rPr>
          <w:rFonts w:ascii="Browallia New" w:hAnsi="Browallia New" w:cs="Browallia New"/>
          <w:b/>
          <w:bCs/>
          <w:szCs w:val="32"/>
        </w:rPr>
        <w:t>Leakage Emission</w:t>
      </w:r>
      <w:r w:rsidRPr="00CC77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09335DA1" w14:textId="77777777" w:rsidR="00BB25DB" w:rsidRPr="00E862F5" w:rsidRDefault="00BB25DB" w:rsidP="00BB25DB">
      <w:pPr>
        <w:pStyle w:val="ListParagraph"/>
        <w:tabs>
          <w:tab w:val="left" w:pos="426"/>
        </w:tabs>
        <w:spacing w:before="240" w:after="120" w:line="240" w:lineRule="auto"/>
        <w:ind w:left="360"/>
        <w:rPr>
          <w:rFonts w:ascii="Browallia New" w:hAnsi="Browallia New" w:cs="Browallia New"/>
          <w:b/>
          <w:bCs/>
          <w:sz w:val="2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564A4" w:rsidRPr="00E862F5" w14:paraId="76FB603C" w14:textId="77777777" w:rsidTr="00D30DC7">
        <w:tc>
          <w:tcPr>
            <w:tcW w:w="9242" w:type="dxa"/>
          </w:tcPr>
          <w:p w14:paraId="129B9DA4" w14:textId="77777777" w:rsidR="005670D4" w:rsidRPr="00E862F5" w:rsidRDefault="004D3BB9">
            <w:pPr>
              <w:spacing w:before="20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i/>
                <w:iCs/>
                <w:cs/>
              </w:rPr>
              <w:t>-ไม่คิดการปล่อยก๊าซเรือนกระจก</w:t>
            </w:r>
            <w:r w:rsidR="00A710B5" w:rsidRPr="00E862F5">
              <w:rPr>
                <w:rFonts w:ascii="Browallia New" w:hAnsi="Browallia New" w:cs="Browallia New"/>
                <w:i/>
                <w:iCs/>
                <w:cs/>
              </w:rPr>
              <w:t>นอกขอบเขตโครงการ</w:t>
            </w:r>
            <w:r w:rsidRPr="00E862F5">
              <w:rPr>
                <w:rFonts w:ascii="Browallia New" w:hAnsi="Browallia New" w:cs="Browallia New"/>
                <w:i/>
                <w:iCs/>
                <w:cs/>
              </w:rPr>
              <w:t>-</w:t>
            </w:r>
          </w:p>
        </w:tc>
      </w:tr>
    </w:tbl>
    <w:p w14:paraId="24A7DED3" w14:textId="77777777" w:rsidR="00F065E3" w:rsidRPr="00E862F5" w:rsidRDefault="00F065E3" w:rsidP="001621E0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571C1666" w14:textId="77777777" w:rsidR="00BB25DB" w:rsidRPr="00AB7D4B" w:rsidRDefault="004D3BB9" w:rsidP="00CC77F5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การคำนวณการกักเก็บ</w:t>
      </w:r>
      <w:r w:rsidR="00BD2D9A" w:rsidRPr="00E862F5">
        <w:rPr>
          <w:rFonts w:ascii="Browallia New" w:hAnsi="Browallia New" w:cs="Browallia New"/>
          <w:b/>
          <w:bCs/>
          <w:szCs w:val="32"/>
          <w:cs/>
        </w:rPr>
        <w:t>คาร์บอน</w:t>
      </w:r>
      <w:r w:rsidRPr="00E862F5">
        <w:rPr>
          <w:rFonts w:ascii="Browallia New" w:hAnsi="Browallia New" w:cs="Browallia New"/>
          <w:b/>
          <w:bCs/>
          <w:szCs w:val="32"/>
          <w:cs/>
        </w:rPr>
        <w:t>ที่ได้จากโครงการ (</w:t>
      </w:r>
      <w:r w:rsidR="00A710B5" w:rsidRPr="00E862F5">
        <w:rPr>
          <w:rFonts w:ascii="Browallia New" w:hAnsi="Browallia New" w:cs="Browallia New"/>
          <w:b/>
          <w:bCs/>
          <w:szCs w:val="32"/>
        </w:rPr>
        <w:t xml:space="preserve">Carbon </w:t>
      </w:r>
      <w:r w:rsidRPr="00E862F5">
        <w:rPr>
          <w:rFonts w:ascii="Browallia New" w:hAnsi="Browallia New" w:cs="Browallia New"/>
          <w:b/>
          <w:bCs/>
          <w:szCs w:val="32"/>
        </w:rPr>
        <w:t>Sequestration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422"/>
        <w:gridCol w:w="6675"/>
      </w:tblGrid>
      <w:tr w:rsidR="00E862F5" w:rsidRPr="00E862F5" w14:paraId="73D90990" w14:textId="77777777" w:rsidTr="005A1811">
        <w:tc>
          <w:tcPr>
            <w:tcW w:w="9016" w:type="dxa"/>
            <w:gridSpan w:val="3"/>
            <w:shd w:val="clear" w:color="auto" w:fill="auto"/>
          </w:tcPr>
          <w:p w14:paraId="6B942769" w14:textId="77777777" w:rsidR="00EB22B6" w:rsidRPr="00E862F5" w:rsidRDefault="00EB22B6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4"/>
                <w:szCs w:val="4"/>
              </w:rPr>
            </w:pPr>
          </w:p>
          <w:p w14:paraId="2DB8D79D" w14:textId="619F32E3" w:rsidR="00E74E62" w:rsidRPr="00E862F5" w:rsidRDefault="009C1F74" w:rsidP="003A16C5">
            <w:pPr>
              <w:spacing w:after="24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 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T</m:t>
                            </m:r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cs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  <w:lang w:val="en-GB"/>
                              </w:rPr>
                              <m:t>o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cs/>
                          </w:rPr>
                          <m:t>ARC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  <w:cs/>
                            <w:lang w:val="en-GB"/>
                          </w:rPr>
                          <m:t>x</m:t>
                        </m:r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lang w:val="en-GB"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Browallia New"/>
                                        <w:i/>
                                        <w:sz w:val="24"/>
                                        <w:szCs w:val="24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  <w:cs/>
                                        <w:lang w:val="en-GB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Cambria Math"/>
                                        <w:sz w:val="24"/>
                                        <w:szCs w:val="24"/>
                                        <w:lang w:val="en-GB"/>
                                      </w:rPr>
                                      <m:t>d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 w:cs="Browallia New"/>
                                    <w:sz w:val="24"/>
                                    <w:szCs w:val="24"/>
                                  </w:rPr>
                                  <m:t>365</m:t>
                                </m:r>
                              </m:den>
                            </m:f>
                          </m:e>
                        </m:d>
                      </m:e>
                    </m:d>
                  </m:e>
                </m:d>
                <m:r>
                  <w:rPr>
                    <w:rFonts w:ascii="Cambria Math" w:hAnsi="Cambria Math"/>
                    <w:sz w:val="24"/>
                    <w:szCs w:val="24"/>
                    <w:cs/>
                  </w:rPr>
                  <m:t>-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="TH SarabunPSK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4"/>
                        <w:szCs w:val="24"/>
                      </w:rPr>
                      <m:t>GHG</m:t>
                    </m:r>
                  </m:e>
                  <m:sub>
                    <m:r>
                      <w:rPr>
                        <w:rFonts w:ascii="Cambria Math" w:eastAsia="Cambria Math" w:hAnsi="Cambria Math"/>
                        <w:sz w:val="24"/>
                        <w:szCs w:val="24"/>
                      </w:rPr>
                      <m:t>Burning</m:t>
                    </m:r>
                  </m:sub>
                </m:s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</w:tr>
      <w:tr w:rsidR="00E862F5" w:rsidRPr="00E862F5" w14:paraId="73AB2275" w14:textId="77777777" w:rsidTr="005A1811">
        <w:tc>
          <w:tcPr>
            <w:tcW w:w="1919" w:type="dxa"/>
            <w:shd w:val="clear" w:color="auto" w:fill="auto"/>
          </w:tcPr>
          <w:p w14:paraId="6850D64A" w14:textId="77777777" w:rsidR="00EB22B6" w:rsidRPr="00E862F5" w:rsidRDefault="004D3BB9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iCs/>
                <w:sz w:val="24"/>
                <w:szCs w:val="24"/>
              </w:rPr>
            </w:pPr>
            <w:r w:rsidRPr="00E862F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  <w:shd w:val="clear" w:color="auto" w:fill="auto"/>
          </w:tcPr>
          <w:p w14:paraId="0039D431" w14:textId="77777777" w:rsidR="00EB22B6" w:rsidRPr="00E862F5" w:rsidRDefault="00EB22B6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675" w:type="dxa"/>
            <w:shd w:val="clear" w:color="auto" w:fill="auto"/>
          </w:tcPr>
          <w:p w14:paraId="458E0037" w14:textId="77777777" w:rsidR="00EB22B6" w:rsidRPr="00E862F5" w:rsidRDefault="00EB22B6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E862F5" w:rsidRPr="00E862F5" w14:paraId="0DEB6AE9" w14:textId="77777777" w:rsidTr="005A1811">
        <w:tc>
          <w:tcPr>
            <w:tcW w:w="1919" w:type="dxa"/>
            <w:shd w:val="clear" w:color="auto" w:fill="auto"/>
          </w:tcPr>
          <w:p w14:paraId="0755E0FD" w14:textId="77777777" w:rsidR="00BB25DB" w:rsidRPr="00E862F5" w:rsidRDefault="009C1F74" w:rsidP="00BB25D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4531BFB9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2094F85F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ที่ได้จากโครงการ</w:t>
            </w:r>
          </w:p>
          <w:p w14:paraId="0E091807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426BC087" w14:textId="77777777" w:rsidTr="005A1811">
        <w:tc>
          <w:tcPr>
            <w:tcW w:w="1919" w:type="dxa"/>
            <w:shd w:val="clear" w:color="auto" w:fill="auto"/>
          </w:tcPr>
          <w:p w14:paraId="1B71201F" w14:textId="77777777" w:rsidR="005A1811" w:rsidRPr="00E862F5" w:rsidRDefault="009C1F74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1F026BD1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3AEEE48D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E862F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79C2D4D4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E862F5" w:rsidRPr="00E862F5" w14:paraId="71F1B3C9" w14:textId="77777777" w:rsidTr="005A1811">
        <w:tc>
          <w:tcPr>
            <w:tcW w:w="1919" w:type="dxa"/>
            <w:shd w:val="clear" w:color="auto" w:fill="auto"/>
          </w:tcPr>
          <w:p w14:paraId="3AC5CA18" w14:textId="77777777" w:rsidR="005A1811" w:rsidRPr="00E862F5" w:rsidRDefault="009C1F74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4CB07291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282810CD" w14:textId="38F9762F" w:rsidR="00101C3A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ในใน</w:t>
            </w:r>
            <w:r w:rsidRPr="00E862F5">
              <w:rPr>
                <w:rFonts w:ascii="Browallia New" w:hAnsi="Browallia New" w:cs="Browallia New" w:hint="cs"/>
                <w:cs/>
              </w:rPr>
              <w:t>ปี</w:t>
            </w:r>
            <w:r w:rsidRPr="00E862F5">
              <w:rPr>
                <w:rFonts w:ascii="Browallia New" w:hAnsi="Browallia New" w:cs="Browallia New"/>
                <w:cs/>
              </w:rPr>
              <w:t xml:space="preserve">ฐาน </w:t>
            </w:r>
            <w:r w:rsidRPr="00E862F5">
              <w:rPr>
                <w:rFonts w:ascii="Browallia New" w:hAnsi="Browallia New" w:cs="Browallia New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8"/>
                        </w:rPr>
                        <m:t>BS</m:t>
                      </m:r>
                    </m:e>
                    <m:sub/>
                  </m:sSub>
                </m:sub>
              </m:sSub>
              <m:r>
                <w:rPr>
                  <w:rFonts w:ascii="Cambria Math" w:hAnsi="Cambria Math" w:cs="Browallia New"/>
                  <w:sz w:val="22"/>
                  <w:szCs w:val="22"/>
                </w:rPr>
                <m:t xml:space="preserve">) </m:t>
              </m:r>
            </m:oMath>
            <w:r w:rsidRPr="00E862F5">
              <w:rPr>
                <w:rFonts w:ascii="Browallia New" w:hAnsi="Browallia New" w:cs="Browallia New"/>
                <w:cs/>
              </w:rPr>
              <w:t>หรือ</w:t>
            </w:r>
          </w:p>
          <w:p w14:paraId="501C8A47" w14:textId="77777777" w:rsidR="005A1811" w:rsidRPr="00E862F5" w:rsidRDefault="00101C3A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lastRenderedPageBreak/>
              <w:t>ปริมาณการกักเก็บคาร์บอนทั้งหมดของพื้นที่โครงการ</w:t>
            </w:r>
            <w:r w:rsidRPr="00E862F5">
              <w:rPr>
                <w:rFonts w:ascii="Browallia New" w:hAnsi="Browallia New" w:cs="Browallia New" w:hint="cs"/>
                <w:cs/>
              </w:rPr>
              <w:t>ของ</w:t>
            </w:r>
            <w:r w:rsidR="005A1811" w:rsidRPr="00E862F5">
              <w:rPr>
                <w:rFonts w:ascii="Browallia New" w:hAnsi="Browallia New" w:cs="Browallia New"/>
                <w:cs/>
              </w:rPr>
              <w:t>ปีที่ได้รับการรับรองปริมาณก๊าซเรือนกระจกล่าสุด (ตันคาร์บอนไดออกไซด์เทียบเท่า)</w:t>
            </w:r>
            <w:r w:rsidR="005A1811" w:rsidRPr="00E862F5">
              <w:rPr>
                <w:rFonts w:ascii="Browallia New" w:hAnsi="Browallia New" w:cs="Browallia New"/>
              </w:rPr>
              <w:t xml:space="preserve"> </w:t>
            </w:r>
          </w:p>
        </w:tc>
      </w:tr>
      <w:tr w:rsidR="00E862F5" w:rsidRPr="00E862F5" w14:paraId="22E33486" w14:textId="77777777" w:rsidTr="005A1811">
        <w:tc>
          <w:tcPr>
            <w:tcW w:w="1919" w:type="dxa"/>
            <w:shd w:val="clear" w:color="auto" w:fill="auto"/>
          </w:tcPr>
          <w:p w14:paraId="608B18BC" w14:textId="77777777" w:rsidR="005A1811" w:rsidRPr="00E862F5" w:rsidRDefault="009C1F74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1CE575CA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29E488FF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E862F5">
              <w:rPr>
                <w:rFonts w:ascii="Browallia New" w:hAnsi="Browallia New" w:cs="Browallia New" w:hint="cs"/>
                <w:cs/>
              </w:rPr>
              <w:t>ต้นไม้ใ</w:t>
            </w:r>
            <w:r w:rsidRPr="00E862F5">
              <w:rPr>
                <w:rFonts w:ascii="Browallia New" w:hAnsi="Browallia New" w:cs="Browallia New"/>
                <w:cs/>
              </w:rPr>
              <w:t>นปีฐาน</w:t>
            </w:r>
          </w:p>
          <w:p w14:paraId="3F686478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E862F5" w:rsidRPr="00E862F5" w14:paraId="23D15965" w14:textId="77777777" w:rsidTr="005A1811">
        <w:tc>
          <w:tcPr>
            <w:tcW w:w="1919" w:type="dxa"/>
            <w:shd w:val="clear" w:color="auto" w:fill="auto"/>
          </w:tcPr>
          <w:p w14:paraId="0162C5DC" w14:textId="77777777" w:rsidR="00BB3B25" w:rsidRPr="00E862F5" w:rsidRDefault="005A1811" w:rsidP="00BB3B2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ARC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454D3FD8" w14:textId="77777777" w:rsidR="00BB3B25" w:rsidRPr="00E862F5" w:rsidRDefault="00BB3B25" w:rsidP="00BB3B2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3F9720C7" w14:textId="77777777" w:rsidR="00BB3B25" w:rsidRPr="00E862F5" w:rsidRDefault="005A1811" w:rsidP="00BB3B2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อัตราการเปลี่ยนแปลงรายปีของพื้นที่ป่า  (ร้อยละต่อปี)</w:t>
            </w:r>
          </w:p>
        </w:tc>
      </w:tr>
      <w:tr w:rsidR="00E862F5" w:rsidRPr="00E862F5" w14:paraId="693BA210" w14:textId="77777777" w:rsidTr="005A1811">
        <w:trPr>
          <w:trHeight w:val="400"/>
        </w:trPr>
        <w:tc>
          <w:tcPr>
            <w:tcW w:w="1919" w:type="dxa"/>
            <w:shd w:val="clear" w:color="auto" w:fill="auto"/>
          </w:tcPr>
          <w:p w14:paraId="315F4F22" w14:textId="77777777" w:rsidR="005A1811" w:rsidRPr="00E862F5" w:rsidRDefault="009C1F74" w:rsidP="005A181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  <w:lang w:val="en-GB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lang w:val="en-GB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7821F2FA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49735974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จำนวนวันที่ดำเนินการติดตามประเมินผล</w:t>
            </w:r>
          </w:p>
        </w:tc>
      </w:tr>
      <w:tr w:rsidR="00C76593" w:rsidRPr="00E862F5" w14:paraId="4D2E176A" w14:textId="77777777" w:rsidTr="005A1811">
        <w:trPr>
          <w:trHeight w:val="744"/>
        </w:trPr>
        <w:tc>
          <w:tcPr>
            <w:tcW w:w="1919" w:type="dxa"/>
            <w:shd w:val="clear" w:color="auto" w:fill="auto"/>
          </w:tcPr>
          <w:p w14:paraId="37F7C0BA" w14:textId="003C5EA4" w:rsidR="00C76593" w:rsidRDefault="009C1F74" w:rsidP="00C76593">
            <w:pPr>
              <w:spacing w:before="0" w:after="0" w:line="240" w:lineRule="auto"/>
              <w:ind w:left="0"/>
              <w:jc w:val="right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GHG</m:t>
                    </m:r>
                  </m:e>
                  <m:sub>
                    <m:r>
                      <w:rPr>
                        <w:rFonts w:ascii="Cambria Math" w:eastAsia="Cambria Math" w:hAnsi="Cambria Math"/>
                        <w:sz w:val="20"/>
                        <w:szCs w:val="25"/>
                      </w:rPr>
                      <m:t>Burning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36A96627" w14:textId="28B739F4" w:rsidR="00C76593" w:rsidRPr="00E862F5" w:rsidRDefault="00C76593" w:rsidP="00C7659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1BC0C40E" w14:textId="6BEC5CCC" w:rsidR="00C76593" w:rsidRPr="00E862F5" w:rsidRDefault="00C76593" w:rsidP="00C7659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ปริมาณการปล่อยก๊าซเรือนกระจก จากการเผ</w:t>
            </w:r>
            <w:r>
              <w:rPr>
                <w:rFonts w:ascii="Browallia New" w:hAnsi="Browallia New" w:cs="Browallia New" w:hint="cs"/>
                <w:cs/>
              </w:rPr>
              <w:t>าชีวมวล</w:t>
            </w:r>
            <w:r>
              <w:rPr>
                <w:rFonts w:ascii="Browallia New" w:hAnsi="Browallia New" w:cs="Browallia New"/>
              </w:rPr>
              <w:t xml:space="preserve"> </w:t>
            </w:r>
            <w:r w:rsidRPr="00243936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E862F5" w:rsidRPr="00E862F5" w14:paraId="5DD4642F" w14:textId="77777777" w:rsidTr="005A1811">
        <w:trPr>
          <w:trHeight w:val="744"/>
        </w:trPr>
        <w:tc>
          <w:tcPr>
            <w:tcW w:w="1919" w:type="dxa"/>
            <w:shd w:val="clear" w:color="auto" w:fill="auto"/>
          </w:tcPr>
          <w:p w14:paraId="2FC5215F" w14:textId="77777777" w:rsidR="00EB22B6" w:rsidRPr="00E862F5" w:rsidRDefault="009C1F74" w:rsidP="00E74E62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4D5243F9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68068976" w14:textId="77777777" w:rsidR="00EB22B6" w:rsidRPr="00E862F5" w:rsidRDefault="0011664F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</w:t>
            </w:r>
            <w:r w:rsidR="004D3BB9" w:rsidRPr="00E862F5">
              <w:rPr>
                <w:rFonts w:ascii="Browallia New" w:hAnsi="Browallia New" w:cs="Browallia New"/>
                <w:cs/>
              </w:rPr>
              <w:t xml:space="preserve">ปล่อยก๊าซเรือนกระจกนอกขอบเขตโครงการ </w:t>
            </w:r>
            <w:r w:rsidR="004D3BB9"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4D3BB9"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7387F52A" w14:textId="77777777" w:rsidTr="005A1811">
        <w:tc>
          <w:tcPr>
            <w:tcW w:w="1919" w:type="dxa"/>
            <w:shd w:val="clear" w:color="auto" w:fill="auto"/>
          </w:tcPr>
          <w:p w14:paraId="381443A1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7C73482F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6DA524F6" w14:textId="77777777" w:rsidR="0057466F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</w:tc>
      </w:tr>
      <w:tr w:rsidR="009E05A2" w:rsidRPr="00E862F5" w14:paraId="2C0EBD35" w14:textId="77777777" w:rsidTr="005A1811">
        <w:tc>
          <w:tcPr>
            <w:tcW w:w="9016" w:type="dxa"/>
            <w:gridSpan w:val="3"/>
            <w:shd w:val="clear" w:color="auto" w:fill="auto"/>
          </w:tcPr>
          <w:p w14:paraId="41D53994" w14:textId="4625A6A0" w:rsidR="009E05A2" w:rsidRPr="00E862F5" w:rsidRDefault="009E05A2" w:rsidP="009E05A2">
            <w:pPr>
              <w:spacing w:before="0" w:after="0" w:line="240" w:lineRule="auto"/>
              <w:ind w:left="971" w:hanging="971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หมายเหตุ กรณีโครงการมีการต่อระยะเวลาการคิดเครดิต จะไม</w:t>
            </w:r>
            <w:r w:rsidR="00F53B34">
              <w:rPr>
                <w:rFonts w:ascii="Browallia New" w:hAnsi="Browallia New" w:cs="Browallia New" w:hint="cs"/>
                <w:cs/>
              </w:rPr>
              <w:t>่พิจารณา</w:t>
            </w:r>
            <w:r w:rsidRPr="00E862F5">
              <w:rPr>
                <w:rFonts w:ascii="Browallia New" w:hAnsi="Browallia New" w:cs="Browallia New"/>
                <w:cs/>
              </w:rPr>
              <w:t>อัตราการเปลี่ยนแปลงรายปีของพื้นที่ป่า (</w:t>
            </w:r>
            <w:r w:rsidRPr="00E862F5">
              <w:rPr>
                <w:rFonts w:ascii="Browallia New" w:hAnsi="Browallia New" w:cs="Browallia New"/>
                <w:lang w:val="en-GB"/>
              </w:rPr>
              <w:t xml:space="preserve">ARC </w:t>
            </w:r>
            <w:r w:rsidRPr="00E862F5">
              <w:rPr>
                <w:rFonts w:ascii="Browallia New" w:hAnsi="Browallia New" w:cs="Browallia New"/>
                <w:cs/>
                <w:lang w:val="en-GB"/>
              </w:rPr>
              <w:t xml:space="preserve">= </w:t>
            </w:r>
            <w:r w:rsidRPr="00E862F5">
              <w:rPr>
                <w:rFonts w:ascii="Browallia New" w:hAnsi="Browallia New" w:cs="Browallia New"/>
                <w:lang w:val="en-GB"/>
              </w:rPr>
              <w:t>0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4C7D56F2" w14:textId="77777777" w:rsidR="00CA3F74" w:rsidRPr="00E862F5" w:rsidRDefault="00CA3F74">
      <w:pPr>
        <w:spacing w:before="0" w:after="0" w:line="240" w:lineRule="auto"/>
        <w:ind w:left="0"/>
        <w:rPr>
          <w:rFonts w:ascii="Browallia New" w:hAnsi="Browallia New" w:cs="Browallia New"/>
          <w:sz w:val="2"/>
          <w:szCs w:val="2"/>
        </w:rPr>
      </w:pPr>
    </w:p>
    <w:p w14:paraId="7F7D60B2" w14:textId="77777777" w:rsidR="00CA3F74" w:rsidRPr="00E862F5" w:rsidRDefault="00CA3F74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7F38441" w14:textId="77777777" w:rsidR="00BB25DB" w:rsidRPr="00E862F5" w:rsidRDefault="004D3BB9" w:rsidP="00CC77F5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การ</w:t>
      </w:r>
      <w:r w:rsidR="00186E08" w:rsidRPr="00E862F5">
        <w:rPr>
          <w:rFonts w:ascii="Browallia New" w:hAnsi="Browallia New" w:cs="Browallia New"/>
          <w:b/>
          <w:bCs/>
          <w:szCs w:val="32"/>
          <w:cs/>
        </w:rPr>
        <w:t>ติดตามผลการดำเนินโครงการ (</w:t>
      </w:r>
      <w:r w:rsidR="00186E08" w:rsidRPr="00E862F5">
        <w:rPr>
          <w:rFonts w:ascii="Browallia New" w:hAnsi="Browallia New" w:cs="Browallia New"/>
          <w:b/>
          <w:bCs/>
          <w:szCs w:val="32"/>
        </w:rPr>
        <w:t>Monitoring Plan</w:t>
      </w:r>
      <w:r w:rsidR="00186E08"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24256132" w14:textId="77777777" w:rsidR="00BB25DB" w:rsidRPr="00E862F5" w:rsidRDefault="004D3BB9" w:rsidP="005A1811">
      <w:pPr>
        <w:spacing w:before="0" w:after="0" w:line="240" w:lineRule="auto"/>
        <w:ind w:left="0" w:firstLine="426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 xml:space="preserve">พารามิเตอร์ที่ต้องมีการติดตามผล รวมถึง วิธีการตรวจวัด และความถี่ของการตรวจวัด ต้องเป็นไปตามข้อกำหนดของ อบก.  </w:t>
      </w:r>
    </w:p>
    <w:p w14:paraId="490E7BC1" w14:textId="2D7618C0" w:rsidR="00BB3B25" w:rsidRPr="00AB7D4B" w:rsidRDefault="00AA53A3" w:rsidP="00AB7D4B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10</w:t>
      </w:r>
      <w:r w:rsidR="00AB7D4B">
        <w:rPr>
          <w:rFonts w:ascii="Browallia New" w:hAnsi="Browallia New" w:cs="Browallia New"/>
          <w:b/>
          <w:bCs/>
        </w:rPr>
        <w:t>.1</w:t>
      </w:r>
      <w:r w:rsidR="00AB7D4B">
        <w:rPr>
          <w:rFonts w:ascii="Browallia New" w:hAnsi="Browallia New" w:cs="Browallia New"/>
          <w:b/>
          <w:bCs/>
        </w:rPr>
        <w:tab/>
      </w:r>
      <w:r w:rsidR="00BB3B25" w:rsidRPr="00AB7D4B">
        <w:rPr>
          <w:rFonts w:ascii="Browallia New" w:hAnsi="Browallia New" w:cs="Browallia New"/>
          <w:b/>
          <w:bCs/>
          <w:cs/>
        </w:rPr>
        <w:t>พารามิเตอร์ที่ไม่ต้องต</w:t>
      </w:r>
      <w:r w:rsidR="00BB3B25" w:rsidRPr="00AB7D4B">
        <w:rPr>
          <w:rFonts w:ascii="Browallia New" w:hAnsi="Browallia New" w:cs="Browallia New" w:hint="cs"/>
          <w:b/>
          <w:bCs/>
          <w:cs/>
        </w:rPr>
        <w:t>ิดตามผล</w:t>
      </w:r>
    </w:p>
    <w:tbl>
      <w:tblPr>
        <w:tblW w:w="90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"/>
        <w:gridCol w:w="7499"/>
      </w:tblGrid>
      <w:tr w:rsidR="00E862F5" w:rsidRPr="00E862F5" w14:paraId="50CE0028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C56E281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C584A" w14:textId="77777777" w:rsidR="005A1811" w:rsidRPr="00E862F5" w:rsidRDefault="009C1F7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78ABA516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9E8D693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C894A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6ECDC346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BE92896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6FC66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ต้นไม้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ปีฐาน</w:t>
            </w:r>
          </w:p>
        </w:tc>
      </w:tr>
      <w:tr w:rsidR="000140D4" w:rsidRPr="00E862F5" w14:paraId="02F20EFE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6C935C2" w14:textId="26A04250" w:rsidR="000140D4" w:rsidRPr="00E862F5" w:rsidRDefault="000140D4" w:rsidP="000140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051E1" w14:textId="4148E280" w:rsidR="000140D4" w:rsidRPr="00E862F5" w:rsidRDefault="000140D4" w:rsidP="000140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0140D4" w:rsidRPr="00E862F5" w14:paraId="41F5A00A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7D7EE24" w14:textId="2E2E125F" w:rsidR="000140D4" w:rsidRPr="00E862F5" w:rsidRDefault="000140D4" w:rsidP="000140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7E193" w14:textId="2E406FDC" w:rsidR="000140D4" w:rsidRPr="000140D4" w:rsidRDefault="001D2DAB" w:rsidP="000140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D2DAB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0140D4" w:rsidRPr="00CC77F5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1 </w:t>
            </w:r>
            <w:r w:rsidR="000140D4" w:rsidRPr="00CC77F5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  <w:r w:rsidR="000140D4" w:rsidRPr="00CC77F5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 </w:t>
            </w:r>
          </w:p>
        </w:tc>
      </w:tr>
    </w:tbl>
    <w:p w14:paraId="1B35C91E" w14:textId="77777777" w:rsidR="005A1811" w:rsidRPr="00E862F5" w:rsidRDefault="005A1811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90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"/>
        <w:gridCol w:w="7499"/>
      </w:tblGrid>
      <w:tr w:rsidR="00E862F5" w:rsidRPr="00E862F5" w14:paraId="23CE9929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9714922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F87E7" w14:textId="77777777" w:rsidR="007505D4" w:rsidRPr="00E862F5" w:rsidRDefault="009C1F7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2FAD1411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7D67D68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5CB83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523EE7EE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DE7A1DA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8DB38" w14:textId="77777777" w:rsidR="007505D4" w:rsidRPr="00E862F5" w:rsidRDefault="007505D4" w:rsidP="007505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ไม้ตายในปีฐาน </w:t>
            </w:r>
          </w:p>
        </w:tc>
      </w:tr>
      <w:tr w:rsidR="00BD65E4" w:rsidRPr="00E862F5" w14:paraId="3865A440" w14:textId="77777777" w:rsidTr="000140D4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28AA50E" w14:textId="7F78E40C" w:rsidR="00BD65E4" w:rsidRPr="00E862F5" w:rsidRDefault="00BD65E4" w:rsidP="00BD65E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AC3C8" w14:textId="5BD1977C" w:rsidR="00BD65E4" w:rsidRPr="00E862F5" w:rsidRDefault="00BD65E4" w:rsidP="00BD65E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6CDCCDE7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2548793" w14:textId="24263213" w:rsidR="007505D4" w:rsidRPr="00E862F5" w:rsidRDefault="00BD65E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204BF" w14:textId="7AD524B7" w:rsidR="007505D4" w:rsidRPr="00E862F5" w:rsidRDefault="001D2DAB" w:rsidP="007505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D2DAB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BD65E4" w:rsidRPr="00CC77F5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3 </w:t>
            </w:r>
            <w:r w:rsidR="00BD65E4" w:rsidRPr="00CC77F5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</w:tbl>
    <w:p w14:paraId="6DD411CC" w14:textId="77777777" w:rsidR="005A1811" w:rsidRPr="00E862F5" w:rsidRDefault="005A1811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90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"/>
        <w:gridCol w:w="7499"/>
      </w:tblGrid>
      <w:tr w:rsidR="00E862F5" w:rsidRPr="00E862F5" w14:paraId="0ECA9981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BBBBB1D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390D" w14:textId="77777777" w:rsidR="007505D4" w:rsidRPr="00E862F5" w:rsidRDefault="009C1F7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5C3F14A0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D6FAB6E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04BF8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7877A508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B072C6B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FED18" w14:textId="77777777" w:rsidR="007505D4" w:rsidRPr="00E862F5" w:rsidRDefault="007505D4" w:rsidP="007505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ซากพืชใ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นปีฐาน </w:t>
            </w:r>
          </w:p>
        </w:tc>
      </w:tr>
      <w:tr w:rsidR="00BD65E4" w:rsidRPr="00E862F5" w14:paraId="635497DE" w14:textId="77777777" w:rsidTr="000140D4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D63D4E4" w14:textId="0B9A5041" w:rsidR="00BD65E4" w:rsidRPr="00E862F5" w:rsidRDefault="00BD65E4" w:rsidP="00BD65E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E4B4" w14:textId="3A057853" w:rsidR="00BD65E4" w:rsidRPr="00E862F5" w:rsidRDefault="00BD65E4" w:rsidP="00BD65E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31C7F214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0312A7" w14:textId="29B5DF44" w:rsidR="007505D4" w:rsidRPr="00E862F5" w:rsidRDefault="00BD65E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F5621" w14:textId="22A6017F" w:rsidR="007505D4" w:rsidRPr="00E862F5" w:rsidRDefault="001D2DAB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D2DAB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BD65E4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3 </w:t>
            </w:r>
            <w:r w:rsidR="00BD65E4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</w:tbl>
    <w:p w14:paraId="5E9EA4AF" w14:textId="3DD417D9" w:rsidR="007505D4" w:rsidRDefault="007505D4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CA3AD89" w14:textId="77777777" w:rsidR="00AB7D4B" w:rsidRPr="00E862F5" w:rsidRDefault="00AB7D4B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90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"/>
        <w:gridCol w:w="7499"/>
      </w:tblGrid>
      <w:tr w:rsidR="00E862F5" w:rsidRPr="00E862F5" w14:paraId="70CF44D7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720A8FE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FBC78" w14:textId="77777777" w:rsidR="007505D4" w:rsidRPr="00E862F5" w:rsidRDefault="009C1F7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</w:tr>
      <w:tr w:rsidR="00E862F5" w:rsidRPr="00E862F5" w14:paraId="588FA949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A90CE7C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E57EC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498F77EB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A5E4A56" w14:textId="77777777" w:rsidR="007505D4" w:rsidRPr="00E862F5" w:rsidRDefault="007505D4" w:rsidP="007505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68DED" w14:textId="77777777" w:rsidR="007505D4" w:rsidRPr="00E862F5" w:rsidRDefault="007505D4" w:rsidP="007505D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</w:t>
            </w:r>
            <w:r w:rsidR="0011664F"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ิมาณการกักเก็บคาร์บอนของอินทรีย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วัตถุในดิน</w:t>
            </w:r>
          </w:p>
        </w:tc>
      </w:tr>
      <w:tr w:rsidR="00BD65E4" w:rsidRPr="00E862F5" w14:paraId="53F2F2F6" w14:textId="77777777" w:rsidTr="00BD65E4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4FD0B73" w14:textId="2D8E3E39" w:rsidR="00BD65E4" w:rsidRPr="00E862F5" w:rsidRDefault="00BD65E4" w:rsidP="00BD65E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D4313" w14:textId="44F5DCCC" w:rsidR="00BD65E4" w:rsidRPr="00E862F5" w:rsidRDefault="00BD65E4" w:rsidP="00BD65E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464CFA58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FF83C67" w14:textId="77777777" w:rsidR="007505D4" w:rsidRPr="00E862F5" w:rsidRDefault="007505D4" w:rsidP="007505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20094" w14:textId="2D89B052" w:rsidR="007505D4" w:rsidRPr="00E862F5" w:rsidRDefault="001D2DAB" w:rsidP="007505D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D2DAB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BD65E4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2 </w:t>
            </w:r>
            <w:r w:rsidR="00BD65E4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 xml:space="preserve">การคำนวณการสะสมคาร์บอนในดิน </w:t>
            </w:r>
          </w:p>
        </w:tc>
      </w:tr>
    </w:tbl>
    <w:p w14:paraId="122CCDE0" w14:textId="77777777" w:rsidR="007505D4" w:rsidRPr="00E862F5" w:rsidRDefault="007505D4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90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"/>
        <w:gridCol w:w="7499"/>
      </w:tblGrid>
      <w:tr w:rsidR="00E862F5" w:rsidRPr="00E862F5" w14:paraId="36F1F8EE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BE2BDED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D05BD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>ARC</w:t>
            </w:r>
          </w:p>
        </w:tc>
      </w:tr>
      <w:tr w:rsidR="00E862F5" w:rsidRPr="00E862F5" w14:paraId="1E4412BC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BE7910F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4DB0A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ร้อยละต่อปี</w:t>
            </w:r>
          </w:p>
        </w:tc>
      </w:tr>
      <w:tr w:rsidR="00E862F5" w:rsidRPr="00E862F5" w14:paraId="75416A36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48F72C4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29314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ตราการเปลี่ยนแปลงรายปีของพื้นที่ป่า</w:t>
            </w:r>
          </w:p>
        </w:tc>
      </w:tr>
      <w:tr w:rsidR="00BD65E4" w:rsidRPr="00E862F5" w14:paraId="74380E58" w14:textId="77777777" w:rsidTr="00BD65E4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E839EAB" w14:textId="20C61B63" w:rsidR="00BD65E4" w:rsidRPr="00E862F5" w:rsidRDefault="00BD65E4" w:rsidP="00BD65E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AF4A3" w14:textId="6B155F42" w:rsidR="00BD65E4" w:rsidRPr="00E862F5" w:rsidRDefault="00BD65E4" w:rsidP="00BD65E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B499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609AEFD8" w14:textId="77777777" w:rsidTr="00CC77F5"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99494DF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02793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เปลี่ยนแปลงพื้นที่ป่าที่ลดลงต่อระยะเวลา โดยข้อมูลการเปลี่ยนแปลงพื้นที่ป่าที่นำมาพิจารณา ไม่น้อยกว่า 5 ปี</w:t>
            </w:r>
          </w:p>
        </w:tc>
      </w:tr>
    </w:tbl>
    <w:p w14:paraId="32F00936" w14:textId="595AB607" w:rsidR="007505D4" w:rsidRDefault="007505D4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559"/>
        <w:gridCol w:w="7230"/>
      </w:tblGrid>
      <w:tr w:rsidR="00D07785" w:rsidRPr="007C7CF5" w14:paraId="05EF8FBF" w14:textId="77777777" w:rsidTr="004D13ED">
        <w:trPr>
          <w:trHeight w:val="475"/>
        </w:trPr>
        <w:tc>
          <w:tcPr>
            <w:tcW w:w="1559" w:type="dxa"/>
            <w:shd w:val="clear" w:color="auto" w:fill="B8CCE4" w:themeFill="accent1" w:themeFillTint="66"/>
          </w:tcPr>
          <w:p w14:paraId="3D586755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30" w:type="dxa"/>
          </w:tcPr>
          <w:p w14:paraId="0380F97B" w14:textId="77777777" w:rsidR="00D07785" w:rsidRPr="006E536D" w:rsidRDefault="009C1F74" w:rsidP="004D13ED">
            <w:pPr>
              <w:spacing w:before="0" w:after="0" w:line="240" w:lineRule="auto"/>
              <w:ind w:left="0"/>
              <w:rPr>
                <w:rFonts w:ascii="TH SarabunPSK" w:hAnsi="TH SarabunPSK" w:cs="TH SarabunPSK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2"/>
                        <w:szCs w:val="22"/>
                      </w:rPr>
                      <m:t>COMF</m:t>
                    </m:r>
                  </m:e>
                  <m:sub>
                    <m:r>
                      <w:rPr>
                        <w:rFonts w:ascii="Cambria Math" w:hAnsi="Cambria Math" w:cs="TH SarabunPSK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</w:tr>
      <w:tr w:rsidR="00D07785" w:rsidRPr="007C7CF5" w14:paraId="5E3B3353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526A3E5E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30" w:type="dxa"/>
          </w:tcPr>
          <w:p w14:paraId="50E78DE4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ไม่มีหน่วย</w:t>
            </w:r>
          </w:p>
        </w:tc>
      </w:tr>
      <w:tr w:rsidR="00D07785" w:rsidRPr="007C7CF5" w14:paraId="0650CBF6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202CECA4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30" w:type="dxa"/>
          </w:tcPr>
          <w:p w14:paraId="767F2239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ค่าสัมประสิทธิ์การเผาในชั้นภูมิที่</w:t>
            </w:r>
            <w:r w:rsidRPr="00FC3D9D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ตามชนิดพืชพรรณ)</w:t>
            </w:r>
          </w:p>
        </w:tc>
      </w:tr>
      <w:tr w:rsidR="00D07785" w:rsidRPr="007C7CF5" w14:paraId="283922E4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64AD5B88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องข้อมูล</w:t>
            </w:r>
          </w:p>
        </w:tc>
        <w:tc>
          <w:tcPr>
            <w:tcW w:w="7230" w:type="dxa"/>
          </w:tcPr>
          <w:tbl>
            <w:tblPr>
              <w:tblStyle w:val="TableGrid"/>
              <w:tblW w:w="0" w:type="auto"/>
              <w:tblInd w:w="1200" w:type="dxa"/>
              <w:tblLook w:val="04A0" w:firstRow="1" w:lastRow="0" w:firstColumn="1" w:lastColumn="0" w:noHBand="0" w:noVBand="1"/>
            </w:tblPr>
            <w:tblGrid>
              <w:gridCol w:w="1934"/>
              <w:gridCol w:w="1935"/>
              <w:gridCol w:w="1935"/>
            </w:tblGrid>
            <w:tr w:rsidR="00D07785" w:rsidRPr="00FC3D9D" w14:paraId="3DF5A39B" w14:textId="77777777" w:rsidTr="004D13ED">
              <w:tc>
                <w:tcPr>
                  <w:tcW w:w="1934" w:type="dxa"/>
                </w:tcPr>
                <w:p w14:paraId="699D4EF7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ชนิดป่า</w:t>
                  </w:r>
                </w:p>
              </w:tc>
              <w:tc>
                <w:tcPr>
                  <w:tcW w:w="1935" w:type="dxa"/>
                </w:tcPr>
                <w:p w14:paraId="52EB3C69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อายุเฉลี่ย (ปี)</w:t>
                  </w:r>
                </w:p>
              </w:tc>
              <w:tc>
                <w:tcPr>
                  <w:tcW w:w="1935" w:type="dxa"/>
                </w:tcPr>
                <w:p w14:paraId="25796A74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ค่าแนะนำ</w:t>
                  </w:r>
                </w:p>
              </w:tc>
            </w:tr>
            <w:tr w:rsidR="00D07785" w:rsidRPr="00FC3D9D" w14:paraId="3D1C43BB" w14:textId="77777777" w:rsidTr="004D13ED">
              <w:tc>
                <w:tcPr>
                  <w:tcW w:w="1934" w:type="dxa"/>
                </w:tcPr>
                <w:p w14:paraId="13924562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เขตร้อนชื้น (</w:t>
                  </w: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</w:rPr>
                    <w:t>Tropical forest</w:t>
                  </w: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  <w:tc>
                <w:tcPr>
                  <w:tcW w:w="1935" w:type="dxa"/>
                </w:tcPr>
                <w:p w14:paraId="6D7C6C6F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</w:rPr>
                    <w:t>3-5</w:t>
                  </w:r>
                </w:p>
              </w:tc>
              <w:tc>
                <w:tcPr>
                  <w:tcW w:w="1935" w:type="dxa"/>
                </w:tcPr>
                <w:p w14:paraId="5958C221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</w:rPr>
                    <w:t>0.46</w:t>
                  </w:r>
                </w:p>
              </w:tc>
            </w:tr>
            <w:tr w:rsidR="00D07785" w:rsidRPr="00FC3D9D" w14:paraId="2F6A1CD5" w14:textId="77777777" w:rsidTr="004D13ED">
              <w:tc>
                <w:tcPr>
                  <w:tcW w:w="1934" w:type="dxa"/>
                </w:tcPr>
                <w:p w14:paraId="005F2B50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1935" w:type="dxa"/>
                </w:tcPr>
                <w:p w14:paraId="5E0D4F63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</w:rPr>
                    <w:t>6-10</w:t>
                  </w:r>
                </w:p>
              </w:tc>
              <w:tc>
                <w:tcPr>
                  <w:tcW w:w="1935" w:type="dxa"/>
                </w:tcPr>
                <w:p w14:paraId="3FAB7311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</w:rPr>
                    <w:t>0.67</w:t>
                  </w:r>
                </w:p>
              </w:tc>
            </w:tr>
            <w:tr w:rsidR="00D07785" w:rsidRPr="00FC3D9D" w14:paraId="78E9F342" w14:textId="77777777" w:rsidTr="004D13ED">
              <w:tc>
                <w:tcPr>
                  <w:tcW w:w="1934" w:type="dxa"/>
                </w:tcPr>
                <w:p w14:paraId="14E0E010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1935" w:type="dxa"/>
                </w:tcPr>
                <w:p w14:paraId="120080A2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</w:rPr>
                    <w:t>11-17</w:t>
                  </w:r>
                </w:p>
              </w:tc>
              <w:tc>
                <w:tcPr>
                  <w:tcW w:w="1935" w:type="dxa"/>
                </w:tcPr>
                <w:p w14:paraId="385390E2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</w:rPr>
                    <w:t>0.50</w:t>
                  </w:r>
                </w:p>
              </w:tc>
            </w:tr>
            <w:tr w:rsidR="00D07785" w:rsidRPr="00FC3D9D" w14:paraId="465B6364" w14:textId="77777777" w:rsidTr="004D13ED">
              <w:tc>
                <w:tcPr>
                  <w:tcW w:w="1934" w:type="dxa"/>
                </w:tcPr>
                <w:p w14:paraId="42261DEB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1935" w:type="dxa"/>
                </w:tcPr>
                <w:p w14:paraId="4B568C6C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</w:rPr>
                    <w:t>18</w:t>
                  </w: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ปีขึ้นไป</w:t>
                  </w:r>
                </w:p>
              </w:tc>
              <w:tc>
                <w:tcPr>
                  <w:tcW w:w="1935" w:type="dxa"/>
                </w:tcPr>
                <w:p w14:paraId="5255F316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</w:rPr>
                    <w:t>0.32</w:t>
                  </w:r>
                </w:p>
              </w:tc>
            </w:tr>
          </w:tbl>
          <w:p w14:paraId="3B00C959" w14:textId="77777777" w:rsidR="00D07785" w:rsidRPr="00FC3D9D" w:rsidRDefault="00D07785" w:rsidP="004D13ED">
            <w:pPr>
              <w:spacing w:before="0" w:after="0" w:line="240" w:lineRule="auto"/>
              <w:ind w:left="1200" w:hanging="120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D07785" w:rsidRPr="007C7CF5" w14:paraId="0F5D33FD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32FC4A36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30" w:type="dxa"/>
          </w:tcPr>
          <w:p w14:paraId="13B7DB1A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i/>
                <w:iCs/>
                <w:sz w:val="28"/>
                <w:szCs w:val="28"/>
              </w:rPr>
              <w:t>A/R Methodological Tool: Estimation of non-CO</w:t>
            </w:r>
            <w:r w:rsidRPr="00FC3D9D">
              <w:rPr>
                <w:rFonts w:ascii="Browallia New" w:hAnsi="Browallia New" w:cs="Browallia New"/>
                <w:i/>
                <w:iCs/>
                <w:sz w:val="28"/>
                <w:szCs w:val="28"/>
                <w:vertAlign w:val="subscript"/>
                <w:cs/>
              </w:rPr>
              <w:t>2</w:t>
            </w:r>
            <w:r w:rsidRPr="00FC3D9D">
              <w:rPr>
                <w:rFonts w:ascii="Browallia New" w:hAnsi="Browallia New" w:cs="Browallia New"/>
                <w:i/>
                <w:iCs/>
                <w:sz w:val="28"/>
                <w:szCs w:val="28"/>
              </w:rPr>
              <w:t xml:space="preserve">GHG emissions resulting from burning of biomass attributable to an A/R CDM project activity (Version </w:t>
            </w:r>
            <w:r w:rsidRPr="00FC3D9D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</w:rPr>
              <w:t>04.0.0)</w:t>
            </w:r>
          </w:p>
        </w:tc>
      </w:tr>
    </w:tbl>
    <w:p w14:paraId="05A02597" w14:textId="77777777" w:rsidR="00D07785" w:rsidRPr="006C03EA" w:rsidRDefault="00D07785" w:rsidP="00D07785">
      <w:pPr>
        <w:rPr>
          <w:sz w:val="24"/>
          <w:szCs w:val="24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559"/>
        <w:gridCol w:w="7230"/>
      </w:tblGrid>
      <w:tr w:rsidR="00D07785" w:rsidRPr="00FC3D9D" w14:paraId="65194CDA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6BCEB991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30" w:type="dxa"/>
          </w:tcPr>
          <w:p w14:paraId="74B1D3DA" w14:textId="77777777" w:rsidR="00D07785" w:rsidRPr="00FC3D9D" w:rsidRDefault="009C1F74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CH4</m:t>
                    </m:r>
                  </m:sub>
                </m:sSub>
              </m:oMath>
            </m:oMathPara>
          </w:p>
        </w:tc>
      </w:tr>
      <w:tr w:rsidR="00D07785" w:rsidRPr="00FC3D9D" w14:paraId="4454C27A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16A62E60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30" w:type="dxa"/>
          </w:tcPr>
          <w:p w14:paraId="004DD0ED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กรัมของก๊าซมีเทนต่อกิโลกรัมน้ำหนักแห้งที่ถูกเผา</w:t>
            </w:r>
          </w:p>
        </w:tc>
      </w:tr>
      <w:tr w:rsidR="00D07785" w:rsidRPr="00FC3D9D" w14:paraId="6BCB92DA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02B5ACE0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30" w:type="dxa"/>
          </w:tcPr>
          <w:p w14:paraId="0EB5B41E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ค่าสัมประสิทธิ์การปล่อยก๊าซมีเทนในชั้นภูมิที่</w:t>
            </w:r>
            <w:r w:rsidRPr="00FC3D9D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</w:p>
        </w:tc>
      </w:tr>
      <w:tr w:rsidR="00D07785" w:rsidRPr="00FC3D9D" w14:paraId="296977EF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7BCDAFA0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องข้อมูล</w:t>
            </w:r>
          </w:p>
        </w:tc>
        <w:tc>
          <w:tcPr>
            <w:tcW w:w="7230" w:type="dxa"/>
          </w:tcPr>
          <w:tbl>
            <w:tblPr>
              <w:tblStyle w:val="TableGrid"/>
              <w:tblW w:w="0" w:type="auto"/>
              <w:tblInd w:w="1200" w:type="dxa"/>
              <w:tblLook w:val="04A0" w:firstRow="1" w:lastRow="0" w:firstColumn="1" w:lastColumn="0" w:noHBand="0" w:noVBand="1"/>
            </w:tblPr>
            <w:tblGrid>
              <w:gridCol w:w="2655"/>
              <w:gridCol w:w="1935"/>
            </w:tblGrid>
            <w:tr w:rsidR="00D07785" w:rsidRPr="00FC3D9D" w14:paraId="20970AA2" w14:textId="77777777" w:rsidTr="004D13ED">
              <w:tc>
                <w:tcPr>
                  <w:tcW w:w="2655" w:type="dxa"/>
                </w:tcPr>
                <w:p w14:paraId="1CD785D6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ะเภท</w:t>
                  </w:r>
                </w:p>
              </w:tc>
              <w:tc>
                <w:tcPr>
                  <w:tcW w:w="1935" w:type="dxa"/>
                </w:tcPr>
                <w:p w14:paraId="13362E33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แนะนำ</w:t>
                  </w:r>
                </w:p>
              </w:tc>
            </w:tr>
            <w:tr w:rsidR="00D07785" w:rsidRPr="00FC3D9D" w14:paraId="7E7A307E" w14:textId="77777777" w:rsidTr="004D13ED">
              <w:tc>
                <w:tcPr>
                  <w:tcW w:w="2655" w:type="dxa"/>
                </w:tcPr>
                <w:p w14:paraId="5D7FB3DA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วัสดุเหลือทิ้งทางการเกษตร</w:t>
                  </w:r>
                </w:p>
              </w:tc>
              <w:tc>
                <w:tcPr>
                  <w:tcW w:w="1935" w:type="dxa"/>
                </w:tcPr>
                <w:p w14:paraId="0723AB95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.7</w:t>
                  </w:r>
                </w:p>
              </w:tc>
            </w:tr>
            <w:tr w:rsidR="00D07785" w:rsidRPr="00FC3D9D" w14:paraId="05D92F23" w14:textId="77777777" w:rsidTr="004D13ED">
              <w:tc>
                <w:tcPr>
                  <w:tcW w:w="2655" w:type="dxa"/>
                </w:tcPr>
                <w:p w14:paraId="30A348E9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เขตร้อน</w:t>
                  </w:r>
                </w:p>
              </w:tc>
              <w:tc>
                <w:tcPr>
                  <w:tcW w:w="1935" w:type="dxa"/>
                </w:tcPr>
                <w:p w14:paraId="0330E54B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6.8</w:t>
                  </w:r>
                </w:p>
              </w:tc>
            </w:tr>
            <w:tr w:rsidR="00D07785" w:rsidRPr="00FC3D9D" w14:paraId="5F0C9CDE" w14:textId="77777777" w:rsidTr="004D13ED">
              <w:tc>
                <w:tcPr>
                  <w:tcW w:w="2655" w:type="dxa"/>
                </w:tcPr>
                <w:p w14:paraId="77F210BB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ชนิดอื่น</w:t>
                  </w:r>
                </w:p>
              </w:tc>
              <w:tc>
                <w:tcPr>
                  <w:tcW w:w="1935" w:type="dxa"/>
                </w:tcPr>
                <w:p w14:paraId="1C78BD8D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4.7</w:t>
                  </w:r>
                </w:p>
              </w:tc>
            </w:tr>
          </w:tbl>
          <w:p w14:paraId="01EAD7E7" w14:textId="77777777" w:rsidR="00D07785" w:rsidRPr="00FC3D9D" w:rsidRDefault="00D07785" w:rsidP="004D13ED">
            <w:pPr>
              <w:spacing w:before="0" w:after="0" w:line="240" w:lineRule="auto"/>
              <w:ind w:left="33" w:firstLine="1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D07785" w:rsidRPr="00FC3D9D" w14:paraId="1484F919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4E2ADC73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30" w:type="dxa"/>
          </w:tcPr>
          <w:p w14:paraId="5D580357" w14:textId="27CE9259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.5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2006 IPCC Guidelines</w:t>
            </w:r>
            <w:r w:rsidR="00CC77F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 National GHG Inventories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Pr="000A615D">
              <w:rPr>
                <w:rFonts w:ascii="Browallia New" w:hAnsi="Browallia New" w:cs="Browallia New"/>
                <w:sz w:val="28"/>
                <w:szCs w:val="28"/>
              </w:rPr>
              <w:t>Volume 4: Agriculture, Forestry and Other Land Use</w:t>
            </w:r>
          </w:p>
        </w:tc>
      </w:tr>
    </w:tbl>
    <w:p w14:paraId="4C54FB6A" w14:textId="77777777" w:rsidR="00D07785" w:rsidRPr="00443147" w:rsidRDefault="00D07785" w:rsidP="00D07785">
      <w:pPr>
        <w:rPr>
          <w:sz w:val="16"/>
          <w:szCs w:val="16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559"/>
        <w:gridCol w:w="7230"/>
      </w:tblGrid>
      <w:tr w:rsidR="00D07785" w:rsidRPr="007C7CF5" w14:paraId="21997F47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733DE859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230" w:type="dxa"/>
          </w:tcPr>
          <w:p w14:paraId="29078C2E" w14:textId="77777777" w:rsidR="00D07785" w:rsidRPr="00FC3D9D" w:rsidRDefault="009C1F74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N2O</m:t>
                    </m:r>
                  </m:sub>
                </m:sSub>
              </m:oMath>
            </m:oMathPara>
          </w:p>
        </w:tc>
      </w:tr>
      <w:tr w:rsidR="00D07785" w:rsidRPr="00C31DB4" w14:paraId="4CA05E8C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18B493F9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30" w:type="dxa"/>
          </w:tcPr>
          <w:p w14:paraId="629D6E61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กรัมของก๊าซไนตรัสออกไซด์ต่อกิโลกรัมน้ำหนักแห้งที่ถูกเผา</w:t>
            </w:r>
          </w:p>
        </w:tc>
      </w:tr>
      <w:tr w:rsidR="00D07785" w:rsidRPr="007C7CF5" w14:paraId="672577CA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3F57FC7F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30" w:type="dxa"/>
          </w:tcPr>
          <w:p w14:paraId="2D7E7399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ค่าสัมประสิทธิ์การปล่อยก๊าซไนตรัสออกไซด์ในชั้นภูมิที่</w:t>
            </w:r>
            <w:r w:rsidRPr="00FC3D9D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</w:p>
        </w:tc>
      </w:tr>
      <w:tr w:rsidR="00D07785" w:rsidRPr="007C7CF5" w14:paraId="380D725C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23717DF7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องข้อมูล</w:t>
            </w:r>
          </w:p>
        </w:tc>
        <w:tc>
          <w:tcPr>
            <w:tcW w:w="7230" w:type="dxa"/>
          </w:tcPr>
          <w:p w14:paraId="53FA30B1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  <w:tbl>
            <w:tblPr>
              <w:tblStyle w:val="TableGrid"/>
              <w:tblW w:w="0" w:type="auto"/>
              <w:tblInd w:w="1200" w:type="dxa"/>
              <w:tblLook w:val="04A0" w:firstRow="1" w:lastRow="0" w:firstColumn="1" w:lastColumn="0" w:noHBand="0" w:noVBand="1"/>
            </w:tblPr>
            <w:tblGrid>
              <w:gridCol w:w="2655"/>
              <w:gridCol w:w="1935"/>
            </w:tblGrid>
            <w:tr w:rsidR="00D07785" w:rsidRPr="00FC3D9D" w14:paraId="407D313F" w14:textId="77777777" w:rsidTr="004D13ED">
              <w:tc>
                <w:tcPr>
                  <w:tcW w:w="2655" w:type="dxa"/>
                </w:tcPr>
                <w:p w14:paraId="402AC679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ะเภท</w:t>
                  </w:r>
                </w:p>
              </w:tc>
              <w:tc>
                <w:tcPr>
                  <w:tcW w:w="1935" w:type="dxa"/>
                </w:tcPr>
                <w:p w14:paraId="440CF76F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แนะนำ</w:t>
                  </w:r>
                </w:p>
              </w:tc>
            </w:tr>
            <w:tr w:rsidR="00D07785" w:rsidRPr="00FC3D9D" w14:paraId="56C95F67" w14:textId="77777777" w:rsidTr="004D13ED">
              <w:tc>
                <w:tcPr>
                  <w:tcW w:w="2655" w:type="dxa"/>
                </w:tcPr>
                <w:p w14:paraId="1DD70226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วัสดุเหลือทิ้งทางการเกษตร</w:t>
                  </w:r>
                </w:p>
              </w:tc>
              <w:tc>
                <w:tcPr>
                  <w:tcW w:w="1935" w:type="dxa"/>
                </w:tcPr>
                <w:p w14:paraId="5C7A317D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.07</w:t>
                  </w:r>
                </w:p>
              </w:tc>
            </w:tr>
            <w:tr w:rsidR="00D07785" w:rsidRPr="00FC3D9D" w14:paraId="5A4A3F25" w14:textId="77777777" w:rsidTr="004D13ED">
              <w:tc>
                <w:tcPr>
                  <w:tcW w:w="2655" w:type="dxa"/>
                </w:tcPr>
                <w:p w14:paraId="065DC7D7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เขตร้อน</w:t>
                  </w:r>
                </w:p>
              </w:tc>
              <w:tc>
                <w:tcPr>
                  <w:tcW w:w="1935" w:type="dxa"/>
                </w:tcPr>
                <w:p w14:paraId="56C83947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.20</w:t>
                  </w:r>
                </w:p>
              </w:tc>
            </w:tr>
            <w:tr w:rsidR="00D07785" w:rsidRPr="00FC3D9D" w14:paraId="0B7D1AA1" w14:textId="77777777" w:rsidTr="004D13ED">
              <w:tc>
                <w:tcPr>
                  <w:tcW w:w="2655" w:type="dxa"/>
                </w:tcPr>
                <w:p w14:paraId="6D654CEC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ชนิดอื่น</w:t>
                  </w:r>
                </w:p>
              </w:tc>
              <w:tc>
                <w:tcPr>
                  <w:tcW w:w="1935" w:type="dxa"/>
                </w:tcPr>
                <w:p w14:paraId="6244FBCF" w14:textId="77777777" w:rsidR="00D07785" w:rsidRPr="00FC3D9D" w:rsidRDefault="00D07785" w:rsidP="004D13E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.26</w:t>
                  </w:r>
                </w:p>
              </w:tc>
            </w:tr>
          </w:tbl>
          <w:p w14:paraId="59735194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D07785" w:rsidRPr="007C7CF5" w14:paraId="6E59349E" w14:textId="77777777" w:rsidTr="004D13ED">
        <w:tc>
          <w:tcPr>
            <w:tcW w:w="1559" w:type="dxa"/>
            <w:shd w:val="clear" w:color="auto" w:fill="B8CCE4" w:themeFill="accent1" w:themeFillTint="66"/>
          </w:tcPr>
          <w:p w14:paraId="76E8F3DB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30" w:type="dxa"/>
          </w:tcPr>
          <w:p w14:paraId="61E020DA" w14:textId="3AD12A10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.5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2006 IPCC Guidelines</w:t>
            </w:r>
            <w:r w:rsidR="00CC77F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 National GHG Inventories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Pr="000A615D">
              <w:rPr>
                <w:rFonts w:ascii="Browallia New" w:hAnsi="Browallia New" w:cs="Browallia New"/>
                <w:sz w:val="28"/>
                <w:szCs w:val="28"/>
              </w:rPr>
              <w:t>Volume 4: Agriculture, Forestry and Other Land Use</w:t>
            </w:r>
          </w:p>
        </w:tc>
      </w:tr>
    </w:tbl>
    <w:p w14:paraId="420E9A7A" w14:textId="77777777" w:rsidR="00F53B34" w:rsidRPr="00BF5611" w:rsidRDefault="00F53B34" w:rsidP="00F53B34">
      <w:pPr>
        <w:spacing w:before="100" w:beforeAutospacing="1" w:after="0" w:line="240" w:lineRule="auto"/>
        <w:ind w:left="1338" w:hanging="1338"/>
        <w:rPr>
          <w:rFonts w:ascii="Browallia New" w:hAnsi="Browallia New" w:cs="Browallia New"/>
        </w:rPr>
      </w:pPr>
      <w:bookmarkStart w:id="1" w:name="_Hlk102038400"/>
      <w:r w:rsidRPr="00BF5611">
        <w:rPr>
          <w:rFonts w:ascii="Browallia New" w:hAnsi="Browallia New" w:cs="Browallia New"/>
          <w:cs/>
        </w:rPr>
        <w:t>สำหรับพารามิเตอร์อื่น ๆ ที่ไม่ต้องติดตามผล ปรากฎในเครื่องมือการคำนวณที่เกี่ยวข้อง</w:t>
      </w:r>
    </w:p>
    <w:bookmarkEnd w:id="1"/>
    <w:p w14:paraId="76D32067" w14:textId="77777777" w:rsidR="00D07785" w:rsidRPr="00E862F5" w:rsidRDefault="00D07785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D9E2AFE" w14:textId="1877FC3B" w:rsidR="00354281" w:rsidRPr="00E862F5" w:rsidRDefault="00AA53A3" w:rsidP="00AB7D4B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</w:rPr>
        <w:t>10</w:t>
      </w:r>
      <w:r w:rsidR="00AB7D4B">
        <w:rPr>
          <w:rFonts w:ascii="Browallia New" w:hAnsi="Browallia New" w:cs="Browallia New"/>
          <w:b/>
          <w:bCs/>
        </w:rPr>
        <w:t>.2</w:t>
      </w:r>
      <w:r w:rsidR="00354281" w:rsidRPr="00E862F5">
        <w:rPr>
          <w:rFonts w:ascii="Browallia New" w:hAnsi="Browallia New" w:cs="Browallia New" w:hint="cs"/>
          <w:b/>
          <w:bCs/>
          <w:cs/>
        </w:rPr>
        <w:t xml:space="preserve"> </w:t>
      </w:r>
      <w:r w:rsidR="00354281" w:rsidRPr="00E862F5">
        <w:rPr>
          <w:rFonts w:ascii="Browallia New" w:hAnsi="Browallia New" w:cs="Browallia New"/>
          <w:b/>
          <w:bCs/>
          <w:cs/>
        </w:rPr>
        <w:t>พารามิเตอร์ที่ต้องต</w:t>
      </w:r>
      <w:r w:rsidR="00354281" w:rsidRPr="00E862F5">
        <w:rPr>
          <w:rFonts w:ascii="Browallia New" w:hAnsi="Browallia New" w:cs="Browallia New" w:hint="cs"/>
          <w:b/>
          <w:bCs/>
          <w:cs/>
        </w:rPr>
        <w:t>ิดตามผล</w:t>
      </w:r>
    </w:p>
    <w:p w14:paraId="77E42BF6" w14:textId="77777777" w:rsidR="00BB3B25" w:rsidRPr="00E862F5" w:rsidRDefault="00BB3B25" w:rsidP="00BB3B25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E862F5" w:rsidRPr="00E862F5" w14:paraId="21671FC3" w14:textId="77777777" w:rsidTr="00F65A91">
        <w:tc>
          <w:tcPr>
            <w:tcW w:w="1838" w:type="dxa"/>
            <w:shd w:val="clear" w:color="auto" w:fill="D9D9D9"/>
          </w:tcPr>
          <w:p w14:paraId="07776678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0AA2C4DE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ที่ตั้งโครงการ</w:t>
            </w:r>
          </w:p>
        </w:tc>
      </w:tr>
      <w:tr w:rsidR="00E862F5" w:rsidRPr="00E862F5" w14:paraId="55DA66C5" w14:textId="77777777" w:rsidTr="00F65A91">
        <w:tc>
          <w:tcPr>
            <w:tcW w:w="1838" w:type="dxa"/>
            <w:shd w:val="clear" w:color="auto" w:fill="D9D9D9"/>
          </w:tcPr>
          <w:p w14:paraId="0C3A4EA4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33E7920A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UTM 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รือ 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Latitude, Longitude </w:t>
            </w:r>
          </w:p>
        </w:tc>
      </w:tr>
      <w:tr w:rsidR="00E862F5" w:rsidRPr="00E862F5" w14:paraId="5B007DE2" w14:textId="77777777" w:rsidTr="00F65A91">
        <w:tc>
          <w:tcPr>
            <w:tcW w:w="1838" w:type="dxa"/>
            <w:shd w:val="clear" w:color="auto" w:fill="D9D9D9"/>
          </w:tcPr>
          <w:p w14:paraId="36A564F0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021E2F12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E862F5" w:rsidRPr="00E862F5" w14:paraId="43D98E28" w14:textId="77777777" w:rsidTr="00F65A91">
        <w:tc>
          <w:tcPr>
            <w:tcW w:w="1838" w:type="dxa"/>
            <w:shd w:val="clear" w:color="auto" w:fill="D9D9D9"/>
          </w:tcPr>
          <w:p w14:paraId="3CEA37B9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00687EEA" w14:textId="77777777" w:rsidR="00BB3B25" w:rsidRPr="00E862F5" w:rsidRDefault="00BB3B25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608B2F26" w14:textId="77777777" w:rsidTr="00F65A91">
        <w:tc>
          <w:tcPr>
            <w:tcW w:w="1838" w:type="dxa"/>
            <w:shd w:val="clear" w:color="auto" w:fill="D9D9D9"/>
          </w:tcPr>
          <w:p w14:paraId="0C2F6263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10DE2744" w14:textId="77777777" w:rsidR="00BB3B25" w:rsidRPr="00E862F5" w:rsidRDefault="00BB3B25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32BEE605" w14:textId="77A80D4F" w:rsidR="00BB3B25" w:rsidRPr="00E862F5" w:rsidRDefault="00BB3B2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่าจากแผนที่ของหน่วยงานรัฐ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อย่างน้อยจำนวน  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</w:tc>
      </w:tr>
      <w:tr w:rsidR="008378B6" w:rsidRPr="00E862F5" w14:paraId="10DAD4ED" w14:textId="77777777" w:rsidTr="00F65A91">
        <w:tc>
          <w:tcPr>
            <w:tcW w:w="1838" w:type="dxa"/>
            <w:shd w:val="clear" w:color="auto" w:fill="D9D9D9"/>
          </w:tcPr>
          <w:p w14:paraId="518C215E" w14:textId="1B1375B5" w:rsidR="008378B6" w:rsidRPr="00E862F5" w:rsidRDefault="008378B6" w:rsidP="00CC77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2C99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157" w:type="dxa"/>
          </w:tcPr>
          <w:p w14:paraId="07E90112" w14:textId="549773D9" w:rsidR="008378B6" w:rsidRPr="00E862F5" w:rsidRDefault="008378B6" w:rsidP="008378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2C99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569C9CC5" w14:textId="77777777" w:rsidR="00BB3B25" w:rsidRPr="00E862F5" w:rsidRDefault="00BB3B25" w:rsidP="00BB25D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E862F5" w:rsidRPr="00E862F5" w14:paraId="55107F44" w14:textId="77777777" w:rsidTr="00F65A91">
        <w:tc>
          <w:tcPr>
            <w:tcW w:w="1838" w:type="dxa"/>
            <w:shd w:val="clear" w:color="auto" w:fill="D9D9D9"/>
          </w:tcPr>
          <w:p w14:paraId="513714D8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49279628" w14:textId="77777777" w:rsidR="00EB6020" w:rsidRPr="00E862F5" w:rsidRDefault="009C1F74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0ECB88C6" w14:textId="77777777" w:rsidTr="00F65A91">
        <w:tc>
          <w:tcPr>
            <w:tcW w:w="1838" w:type="dxa"/>
            <w:shd w:val="clear" w:color="auto" w:fill="D9D9D9"/>
          </w:tcPr>
          <w:p w14:paraId="74EF45BE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1A537566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6007EDAB" w14:textId="77777777" w:rsidTr="00F65A91">
        <w:tc>
          <w:tcPr>
            <w:tcW w:w="1838" w:type="dxa"/>
            <w:shd w:val="clear" w:color="auto" w:fill="D9D9D9"/>
          </w:tcPr>
          <w:p w14:paraId="314AC8AE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D019042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ต้นไม้ ในปีที่ </w:t>
            </w:r>
            <w:r w:rsidRPr="00E862F5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t </w:t>
            </w:r>
          </w:p>
        </w:tc>
      </w:tr>
      <w:tr w:rsidR="00E862F5" w:rsidRPr="00E862F5" w14:paraId="298161B2" w14:textId="77777777" w:rsidTr="00F65A91">
        <w:tc>
          <w:tcPr>
            <w:tcW w:w="1838" w:type="dxa"/>
            <w:shd w:val="clear" w:color="auto" w:fill="D9D9D9"/>
          </w:tcPr>
          <w:p w14:paraId="2B35B414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464A3FE0" w14:textId="77777777" w:rsidR="00EB6020" w:rsidRPr="00E862F5" w:rsidRDefault="00EB6020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4F18068A" w14:textId="77777777" w:rsidTr="00F65A91">
        <w:tc>
          <w:tcPr>
            <w:tcW w:w="1838" w:type="dxa"/>
            <w:shd w:val="clear" w:color="auto" w:fill="D9D9D9"/>
          </w:tcPr>
          <w:p w14:paraId="638DC407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0FA52F66" w14:textId="64984F46" w:rsidR="00EB6020" w:rsidRPr="00E862F5" w:rsidRDefault="001D2DAB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D2DAB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8378B6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1 </w:t>
            </w:r>
            <w:r w:rsidR="008378B6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</w:p>
        </w:tc>
      </w:tr>
      <w:tr w:rsidR="008378B6" w:rsidRPr="00E862F5" w14:paraId="62FC8E24" w14:textId="77777777" w:rsidTr="00F65A91">
        <w:tc>
          <w:tcPr>
            <w:tcW w:w="1838" w:type="dxa"/>
            <w:shd w:val="clear" w:color="auto" w:fill="D9D9D9"/>
          </w:tcPr>
          <w:p w14:paraId="575D2E52" w14:textId="07FC12D7" w:rsidR="008378B6" w:rsidRPr="00E862F5" w:rsidRDefault="008378B6" w:rsidP="00CC77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2C99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157" w:type="dxa"/>
          </w:tcPr>
          <w:p w14:paraId="2CC6D595" w14:textId="6C6B8012" w:rsidR="008378B6" w:rsidRPr="00E862F5" w:rsidRDefault="008378B6" w:rsidP="008378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82C99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67BFB598" w14:textId="77777777" w:rsidR="00BB3B25" w:rsidRPr="00E862F5" w:rsidRDefault="00BB3B25" w:rsidP="00BB25D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E862F5" w:rsidRPr="00E862F5" w14:paraId="06AD088A" w14:textId="77777777" w:rsidTr="00F65A91">
        <w:tc>
          <w:tcPr>
            <w:tcW w:w="1838" w:type="dxa"/>
            <w:shd w:val="clear" w:color="auto" w:fill="D9D9D9"/>
          </w:tcPr>
          <w:p w14:paraId="40A683C7" w14:textId="77777777" w:rsidR="001D39B6" w:rsidRPr="00E862F5" w:rsidRDefault="001D39B6" w:rsidP="001D39B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4F1A30EC" w14:textId="77777777" w:rsidR="001D39B6" w:rsidRPr="00E862F5" w:rsidRDefault="009C1F74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1163BFBF" w14:textId="77777777" w:rsidTr="00F65A91">
        <w:tc>
          <w:tcPr>
            <w:tcW w:w="1838" w:type="dxa"/>
            <w:shd w:val="clear" w:color="auto" w:fill="D9D9D9"/>
          </w:tcPr>
          <w:p w14:paraId="372D3DB2" w14:textId="77777777" w:rsidR="001D39B6" w:rsidRPr="00E862F5" w:rsidRDefault="001D39B6" w:rsidP="001D39B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5DA4ABE8" w14:textId="77777777" w:rsidR="001D39B6" w:rsidRPr="00E862F5" w:rsidRDefault="001D39B6" w:rsidP="001D39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60DC1C4D" w14:textId="77777777" w:rsidTr="00F65A91">
        <w:tc>
          <w:tcPr>
            <w:tcW w:w="1838" w:type="dxa"/>
            <w:shd w:val="clear" w:color="auto" w:fill="D9D9D9"/>
          </w:tcPr>
          <w:p w14:paraId="3ABFBB68" w14:textId="77777777" w:rsidR="001D39B6" w:rsidRPr="00E862F5" w:rsidRDefault="001D39B6" w:rsidP="001D39B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68856762" w14:textId="77777777" w:rsidR="001D39B6" w:rsidRPr="00E862F5" w:rsidRDefault="001D39B6" w:rsidP="001D39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ไม้ตาย</w:t>
            </w:r>
            <w:r w:rsidR="009839E3"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ที่ </w:t>
            </w:r>
            <w:r w:rsidR="009839E3" w:rsidRPr="00E862F5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E862F5" w:rsidRPr="00E862F5" w14:paraId="312AF5C1" w14:textId="77777777" w:rsidTr="00F65A91">
        <w:tc>
          <w:tcPr>
            <w:tcW w:w="1838" w:type="dxa"/>
            <w:shd w:val="clear" w:color="auto" w:fill="D9D9D9"/>
          </w:tcPr>
          <w:p w14:paraId="77369FEB" w14:textId="77777777" w:rsidR="001D39B6" w:rsidRPr="00E862F5" w:rsidRDefault="001D39B6" w:rsidP="001D39B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05A1F46F" w14:textId="77777777" w:rsidR="001D39B6" w:rsidRPr="00E862F5" w:rsidRDefault="009839E3" w:rsidP="001D39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2D0A59A8" w14:textId="77777777" w:rsidTr="00F65A91">
        <w:tc>
          <w:tcPr>
            <w:tcW w:w="1838" w:type="dxa"/>
            <w:shd w:val="clear" w:color="auto" w:fill="D9D9D9"/>
          </w:tcPr>
          <w:p w14:paraId="5822C620" w14:textId="77777777" w:rsidR="001D39B6" w:rsidRPr="00E862F5" w:rsidRDefault="001D39B6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4917B1BC" w14:textId="4A72D312" w:rsidR="001D39B6" w:rsidRPr="00E862F5" w:rsidRDefault="001D2DAB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D2DAB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8378B6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3 </w:t>
            </w:r>
            <w:r w:rsidR="008378B6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  <w:tr w:rsidR="008378B6" w:rsidRPr="00E862F5" w14:paraId="55D774C7" w14:textId="77777777" w:rsidTr="00F65A91">
        <w:tc>
          <w:tcPr>
            <w:tcW w:w="1838" w:type="dxa"/>
            <w:shd w:val="clear" w:color="auto" w:fill="D9D9D9"/>
          </w:tcPr>
          <w:p w14:paraId="116566AD" w14:textId="53DB7123" w:rsidR="008378B6" w:rsidRPr="00E862F5" w:rsidRDefault="008378B6" w:rsidP="00CC77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2C99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ถี่ในการติดตามผล</w:t>
            </w:r>
          </w:p>
        </w:tc>
        <w:tc>
          <w:tcPr>
            <w:tcW w:w="7157" w:type="dxa"/>
          </w:tcPr>
          <w:p w14:paraId="7A20C2A0" w14:textId="24902C86" w:rsidR="008378B6" w:rsidRPr="00E862F5" w:rsidRDefault="008378B6" w:rsidP="008378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82C99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011E4C24" w14:textId="77777777" w:rsidR="001D39B6" w:rsidRPr="00E862F5" w:rsidRDefault="001D39B6" w:rsidP="00BB25D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E862F5" w:rsidRPr="00E862F5" w14:paraId="2C765937" w14:textId="77777777" w:rsidTr="00F65A91">
        <w:tc>
          <w:tcPr>
            <w:tcW w:w="1838" w:type="dxa"/>
            <w:shd w:val="clear" w:color="auto" w:fill="D9D9D9"/>
          </w:tcPr>
          <w:p w14:paraId="025BA6D9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111C74EE" w14:textId="77777777" w:rsidR="009839E3" w:rsidRPr="00E862F5" w:rsidRDefault="009C1F74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0F906865" w14:textId="77777777" w:rsidTr="00F65A91">
        <w:tc>
          <w:tcPr>
            <w:tcW w:w="1838" w:type="dxa"/>
            <w:shd w:val="clear" w:color="auto" w:fill="D9D9D9"/>
          </w:tcPr>
          <w:p w14:paraId="53495D4F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408D80BB" w14:textId="77777777" w:rsidR="009839E3" w:rsidRPr="00E862F5" w:rsidRDefault="009839E3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224BD1CA" w14:textId="77777777" w:rsidTr="00F65A91">
        <w:tc>
          <w:tcPr>
            <w:tcW w:w="1838" w:type="dxa"/>
            <w:shd w:val="clear" w:color="auto" w:fill="D9D9D9"/>
          </w:tcPr>
          <w:p w14:paraId="320191BB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01407EC4" w14:textId="77777777" w:rsidR="009839E3" w:rsidRPr="00E862F5" w:rsidRDefault="009839E3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ซากพืช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ที่ </w:t>
            </w:r>
            <w:r w:rsidRPr="00E862F5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E862F5" w:rsidRPr="00E862F5" w14:paraId="54A6D087" w14:textId="77777777" w:rsidTr="00F65A91">
        <w:tc>
          <w:tcPr>
            <w:tcW w:w="1838" w:type="dxa"/>
            <w:shd w:val="clear" w:color="auto" w:fill="D9D9D9"/>
          </w:tcPr>
          <w:p w14:paraId="51BBE8C8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30DE210E" w14:textId="77777777" w:rsidR="009839E3" w:rsidRPr="00E862F5" w:rsidRDefault="009839E3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5F50CE45" w14:textId="77777777" w:rsidTr="00F65A91">
        <w:tc>
          <w:tcPr>
            <w:tcW w:w="1838" w:type="dxa"/>
            <w:shd w:val="clear" w:color="auto" w:fill="D9D9D9"/>
          </w:tcPr>
          <w:p w14:paraId="1E9ABEF6" w14:textId="77777777" w:rsidR="009839E3" w:rsidRPr="00E862F5" w:rsidRDefault="009839E3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319C96C5" w14:textId="675DAC0D" w:rsidR="009839E3" w:rsidRPr="00E862F5" w:rsidRDefault="001D2DAB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D2DAB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8378B6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3 </w:t>
            </w:r>
            <w:r w:rsidR="008378B6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  <w:tr w:rsidR="008378B6" w:rsidRPr="00E862F5" w14:paraId="52C34F18" w14:textId="77777777" w:rsidTr="00F65A91">
        <w:tc>
          <w:tcPr>
            <w:tcW w:w="1838" w:type="dxa"/>
            <w:shd w:val="clear" w:color="auto" w:fill="D9D9D9"/>
          </w:tcPr>
          <w:p w14:paraId="52317F33" w14:textId="740D4FC3" w:rsidR="008378B6" w:rsidRPr="00E862F5" w:rsidRDefault="008378B6" w:rsidP="00CC77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2C99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157" w:type="dxa"/>
          </w:tcPr>
          <w:p w14:paraId="4FE9ADF4" w14:textId="3DB9E17A" w:rsidR="008378B6" w:rsidRPr="00182C99" w:rsidRDefault="008378B6" w:rsidP="008378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</w:pPr>
            <w:r w:rsidRPr="00182C99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3A060A94" w14:textId="77777777" w:rsidR="00EB6020" w:rsidRPr="00E862F5" w:rsidRDefault="00EB6020" w:rsidP="00BB25D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E862F5" w:rsidRPr="00E862F5" w14:paraId="72906FD1" w14:textId="77777777" w:rsidTr="00F65A91">
        <w:tc>
          <w:tcPr>
            <w:tcW w:w="1838" w:type="dxa"/>
            <w:shd w:val="clear" w:color="auto" w:fill="D9D9D9"/>
          </w:tcPr>
          <w:p w14:paraId="14D09D9E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223B85AD" w14:textId="77777777" w:rsidR="009839E3" w:rsidRPr="00E862F5" w:rsidRDefault="009C1F74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t</m:t>
                    </m:r>
                  </m:sub>
                </m:sSub>
              </m:oMath>
            </m:oMathPara>
          </w:p>
        </w:tc>
      </w:tr>
      <w:tr w:rsidR="00E862F5" w:rsidRPr="00E862F5" w14:paraId="5ADCC170" w14:textId="77777777" w:rsidTr="00F65A91">
        <w:tc>
          <w:tcPr>
            <w:tcW w:w="1838" w:type="dxa"/>
            <w:shd w:val="clear" w:color="auto" w:fill="D9D9D9"/>
          </w:tcPr>
          <w:p w14:paraId="2A1E982B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72C06B2E" w14:textId="77777777" w:rsidR="009839E3" w:rsidRPr="00E862F5" w:rsidRDefault="009839E3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77205C42" w14:textId="77777777" w:rsidTr="00F65A91">
        <w:tc>
          <w:tcPr>
            <w:tcW w:w="1838" w:type="dxa"/>
            <w:shd w:val="clear" w:color="auto" w:fill="D9D9D9"/>
          </w:tcPr>
          <w:p w14:paraId="61F5DE18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30563AF3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</w:t>
            </w:r>
            <w:r w:rsidR="0011664F"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ิมาณการกักเก็บคาร์บอนของอินทรีย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วัตถุในดิน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ที่ </w:t>
            </w:r>
            <w:r w:rsidRPr="00E862F5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E862F5" w:rsidRPr="00E862F5" w14:paraId="5E420AD0" w14:textId="77777777" w:rsidTr="00F65A91">
        <w:tc>
          <w:tcPr>
            <w:tcW w:w="1838" w:type="dxa"/>
            <w:shd w:val="clear" w:color="auto" w:fill="D9D9D9"/>
          </w:tcPr>
          <w:p w14:paraId="2F8043F8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66BC3B76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022FE391" w14:textId="77777777" w:rsidTr="00F65A91">
        <w:tc>
          <w:tcPr>
            <w:tcW w:w="1838" w:type="dxa"/>
            <w:shd w:val="clear" w:color="auto" w:fill="D9D9D9"/>
          </w:tcPr>
          <w:p w14:paraId="26A5AB73" w14:textId="77777777" w:rsidR="009839E3" w:rsidRPr="00E862F5" w:rsidRDefault="009839E3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262F5DD8" w14:textId="4B1DF6C3" w:rsidR="009839E3" w:rsidRPr="00E862F5" w:rsidRDefault="001D2DAB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D2DAB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8378B6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2 </w:t>
            </w:r>
            <w:r w:rsidR="008378B6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สะสมคาร์บอนในดิน</w:t>
            </w:r>
          </w:p>
        </w:tc>
      </w:tr>
      <w:tr w:rsidR="008378B6" w:rsidRPr="00E862F5" w14:paraId="5037243E" w14:textId="77777777" w:rsidTr="00F65A91">
        <w:tc>
          <w:tcPr>
            <w:tcW w:w="1838" w:type="dxa"/>
            <w:shd w:val="clear" w:color="auto" w:fill="D9D9D9"/>
          </w:tcPr>
          <w:p w14:paraId="624B346E" w14:textId="733C641E" w:rsidR="008378B6" w:rsidRPr="00E862F5" w:rsidRDefault="008378B6" w:rsidP="00CC77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2C99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157" w:type="dxa"/>
          </w:tcPr>
          <w:p w14:paraId="7A274962" w14:textId="6ED9B55A" w:rsidR="008378B6" w:rsidRPr="00182C99" w:rsidRDefault="008378B6" w:rsidP="008378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</w:pPr>
            <w:r w:rsidRPr="00182C99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0239D8B8" w14:textId="60D05764" w:rsidR="00D07785" w:rsidRDefault="00D07785" w:rsidP="00BB25D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D07785" w:rsidRPr="00243936" w14:paraId="7C7F8DD8" w14:textId="77777777" w:rsidTr="004D13ED">
        <w:tc>
          <w:tcPr>
            <w:tcW w:w="1838" w:type="dxa"/>
            <w:shd w:val="clear" w:color="auto" w:fill="D9D9D9"/>
          </w:tcPr>
          <w:p w14:paraId="76BCB2BF" w14:textId="77777777" w:rsidR="00D07785" w:rsidRPr="00243936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0223CB4" w14:textId="77777777" w:rsidR="00D07785" w:rsidRPr="00243936" w:rsidRDefault="009C1F74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BURN,i,t</m:t>
                    </m:r>
                  </m:sub>
                </m:sSub>
              </m:oMath>
            </m:oMathPara>
          </w:p>
        </w:tc>
      </w:tr>
      <w:tr w:rsidR="00D07785" w:rsidRPr="00243936" w14:paraId="7D8F8073" w14:textId="77777777" w:rsidTr="004D13ED">
        <w:tc>
          <w:tcPr>
            <w:tcW w:w="1838" w:type="dxa"/>
            <w:shd w:val="clear" w:color="auto" w:fill="D9D9D9"/>
          </w:tcPr>
          <w:p w14:paraId="44718A1C" w14:textId="77777777" w:rsidR="00D07785" w:rsidRPr="00243936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2CC2AB7" w14:textId="77777777" w:rsidR="00D07785" w:rsidRPr="00243936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ไร่</w:t>
            </w:r>
          </w:p>
        </w:tc>
      </w:tr>
      <w:tr w:rsidR="00D07785" w:rsidRPr="00243936" w14:paraId="45C6EFC8" w14:textId="77777777" w:rsidTr="004D13ED">
        <w:tc>
          <w:tcPr>
            <w:tcW w:w="1838" w:type="dxa"/>
            <w:shd w:val="clear" w:color="auto" w:fill="D9D9D9"/>
          </w:tcPr>
          <w:p w14:paraId="053FB10B" w14:textId="77777777" w:rsidR="00D07785" w:rsidRPr="00243936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777B0CF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พื้นที่ที่</w:t>
            </w:r>
            <w:r w:rsidRPr="00FC3D9D">
              <w:rPr>
                <w:rFonts w:ascii="Browallia New" w:hAnsi="Browallia New" w:cs="Browallia New" w:hint="cs"/>
                <w:sz w:val="28"/>
                <w:szCs w:val="28"/>
                <w:cs/>
              </w:rPr>
              <w:t>ถูกเผาชีวมวล</w:t>
            </w: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ชั้นภูมิที่ </w:t>
            </w:r>
            <w:r w:rsidRPr="00FC3D9D">
              <w:rPr>
                <w:rFonts w:ascii="Browallia New" w:hAnsi="Browallia New" w:cs="Browallia New"/>
                <w:sz w:val="28"/>
                <w:szCs w:val="28"/>
              </w:rPr>
              <w:t>i</w:t>
            </w:r>
            <w:r w:rsidRPr="00FC3D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ปีที่ </w:t>
            </w:r>
            <w:r w:rsidRPr="00FC3D9D">
              <w:rPr>
                <w:rFonts w:ascii="Browallia New" w:hAnsi="Browallia New" w:cs="Browallia New"/>
                <w:sz w:val="28"/>
                <w:szCs w:val="28"/>
              </w:rPr>
              <w:t xml:space="preserve">t </w:t>
            </w:r>
          </w:p>
        </w:tc>
      </w:tr>
      <w:tr w:rsidR="00D07785" w:rsidRPr="00243936" w14:paraId="4351FF8E" w14:textId="77777777" w:rsidTr="004D13ED">
        <w:tc>
          <w:tcPr>
            <w:tcW w:w="1838" w:type="dxa"/>
            <w:shd w:val="clear" w:color="auto" w:fill="D9D9D9"/>
          </w:tcPr>
          <w:p w14:paraId="7BE9ABC9" w14:textId="77777777" w:rsidR="00D07785" w:rsidRPr="00243936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4E703FF2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D07785" w:rsidRPr="00243936" w14:paraId="3B271D5C" w14:textId="77777777" w:rsidTr="004D13ED">
        <w:tc>
          <w:tcPr>
            <w:tcW w:w="1838" w:type="dxa"/>
            <w:shd w:val="clear" w:color="auto" w:fill="D9D9D9"/>
          </w:tcPr>
          <w:p w14:paraId="3BC5BFDB" w14:textId="77777777" w:rsidR="00D07785" w:rsidRPr="00243936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2C5E0329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- สำรวจในพื้นที่</w:t>
            </w:r>
          </w:p>
          <w:p w14:paraId="2DAC0420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- ใช้ภาพถ่ายดาวเทียม/ภาพถ่ายทางอากาศ</w:t>
            </w:r>
          </w:p>
        </w:tc>
      </w:tr>
      <w:tr w:rsidR="00D07785" w:rsidRPr="00243936" w14:paraId="466AFD78" w14:textId="77777777" w:rsidTr="004D13ED">
        <w:tc>
          <w:tcPr>
            <w:tcW w:w="1838" w:type="dxa"/>
            <w:shd w:val="clear" w:color="auto" w:fill="D9D9D9"/>
          </w:tcPr>
          <w:p w14:paraId="669E352D" w14:textId="77777777" w:rsidR="00D07785" w:rsidRPr="00243936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E6AE89F" w14:textId="77777777" w:rsidR="00D07785" w:rsidRPr="00FC3D9D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C3D9D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118AB90B" w14:textId="77777777" w:rsidR="00D07785" w:rsidRPr="00243936" w:rsidRDefault="00D07785" w:rsidP="00D07785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D07785" w:rsidRPr="00243936" w14:paraId="4EB01D2B" w14:textId="77777777" w:rsidTr="004D13ED">
        <w:tc>
          <w:tcPr>
            <w:tcW w:w="1838" w:type="dxa"/>
            <w:shd w:val="clear" w:color="auto" w:fill="D9D9D9"/>
          </w:tcPr>
          <w:p w14:paraId="11E98350" w14:textId="77777777" w:rsidR="00D07785" w:rsidRPr="00243936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65F3CE6" w14:textId="77777777" w:rsidR="00D07785" w:rsidRPr="00243936" w:rsidRDefault="009C1F74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burning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 xml:space="preserve">,i,t </m:t>
                    </m:r>
                  </m:sub>
                </m:sSub>
              </m:oMath>
            </m:oMathPara>
          </w:p>
        </w:tc>
      </w:tr>
      <w:tr w:rsidR="00D07785" w:rsidRPr="00243936" w14:paraId="62EEC5F6" w14:textId="77777777" w:rsidTr="004D13ED">
        <w:tc>
          <w:tcPr>
            <w:tcW w:w="1838" w:type="dxa"/>
            <w:shd w:val="clear" w:color="auto" w:fill="D9D9D9"/>
          </w:tcPr>
          <w:p w14:paraId="555BDDC0" w14:textId="77777777" w:rsidR="00D07785" w:rsidRPr="00243936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4056F481" w14:textId="77777777" w:rsidR="00D07785" w:rsidRPr="00243936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ตันน้ำหนักแห้งต่อไร่</w:t>
            </w:r>
          </w:p>
        </w:tc>
      </w:tr>
      <w:tr w:rsidR="00D07785" w:rsidRPr="00243936" w14:paraId="4322B6B8" w14:textId="77777777" w:rsidTr="004D13ED">
        <w:tc>
          <w:tcPr>
            <w:tcW w:w="1838" w:type="dxa"/>
            <w:shd w:val="clear" w:color="auto" w:fill="D9D9D9"/>
          </w:tcPr>
          <w:p w14:paraId="7D2D6B0B" w14:textId="77777777" w:rsidR="00D07785" w:rsidRPr="00243936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52708ECA" w14:textId="77777777" w:rsidR="00D07785" w:rsidRPr="00FA5468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C77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เฉลี่ยมวลชีวภาพเหนือพื้นดิน ในชั้นภูมิที่ </w:t>
            </w:r>
            <m:oMath>
              <m:r>
                <w:rPr>
                  <w:rFonts w:ascii="Cambria Math" w:hAnsi="Cambria Math"/>
                  <w:sz w:val="28"/>
                  <w:szCs w:val="28"/>
                  <w:cs/>
                </w:rPr>
                <m:t>i</m:t>
              </m:r>
            </m:oMath>
            <w:r w:rsidRPr="00CC77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ที่  </w:t>
            </w:r>
            <w:r w:rsidRPr="00CC77F5">
              <w:rPr>
                <w:rFonts w:ascii="Browallia New" w:hAnsi="Browallia New" w:cs="Browallia New"/>
                <w:sz w:val="28"/>
                <w:szCs w:val="28"/>
              </w:rPr>
              <w:t xml:space="preserve">t </w:t>
            </w:r>
            <w:r w:rsidRPr="00CC77F5">
              <w:rPr>
                <w:rFonts w:ascii="Browallia New" w:hAnsi="Browallia New" w:cs="Browallia New"/>
                <w:sz w:val="28"/>
                <w:szCs w:val="28"/>
                <w:cs/>
              </w:rPr>
              <w:t>ที่มีการทวนสอบล่าสุด</w:t>
            </w:r>
          </w:p>
        </w:tc>
      </w:tr>
      <w:tr w:rsidR="00D07785" w:rsidRPr="00243936" w14:paraId="0F6091C6" w14:textId="77777777" w:rsidTr="004D13ED">
        <w:tc>
          <w:tcPr>
            <w:tcW w:w="1838" w:type="dxa"/>
            <w:shd w:val="clear" w:color="auto" w:fill="D9D9D9"/>
          </w:tcPr>
          <w:p w14:paraId="25C89ACB" w14:textId="77777777" w:rsidR="00D07785" w:rsidRPr="00243936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1BE73172" w14:textId="77777777" w:rsidR="00D07785" w:rsidRPr="00FA5468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A5468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D07785" w:rsidRPr="00243936" w14:paraId="1DB10DE7" w14:textId="77777777" w:rsidTr="004D13ED">
        <w:tc>
          <w:tcPr>
            <w:tcW w:w="1838" w:type="dxa"/>
            <w:shd w:val="clear" w:color="auto" w:fill="D9D9D9"/>
          </w:tcPr>
          <w:p w14:paraId="06C5049E" w14:textId="77777777" w:rsidR="00D07785" w:rsidRPr="00243936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4F4ED0E7" w14:textId="5BEEECFE" w:rsidR="00D07785" w:rsidRPr="00243936" w:rsidRDefault="001D2DAB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D2DAB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>T-VER-S-TOOL-01</w:t>
            </w:r>
            <w:r w:rsidR="00D07785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</w:rPr>
              <w:t xml:space="preserve">-01 </w:t>
            </w:r>
            <w:r w:rsidR="00D07785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</w:p>
        </w:tc>
      </w:tr>
      <w:tr w:rsidR="00D07785" w:rsidRPr="00243936" w14:paraId="4409A304" w14:textId="77777777" w:rsidTr="004D13ED">
        <w:tc>
          <w:tcPr>
            <w:tcW w:w="1838" w:type="dxa"/>
            <w:shd w:val="clear" w:color="auto" w:fill="D9D9D9"/>
          </w:tcPr>
          <w:p w14:paraId="2C6F248C" w14:textId="77777777" w:rsidR="00D07785" w:rsidRPr="00243936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3ED9C93B" w14:textId="77777777" w:rsidR="00D07785" w:rsidRPr="00243936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02403">
              <w:rPr>
                <w:rFonts w:ascii="Browallia New" w:hAnsi="Browallia New" w:cs="Browallia New"/>
                <w:sz w:val="28"/>
                <w:szCs w:val="28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40BFAE57" w14:textId="77777777" w:rsidR="00D07785" w:rsidRPr="00243936" w:rsidRDefault="00D07785" w:rsidP="00D07785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76674547" w14:textId="05477777" w:rsidR="00D07785" w:rsidRDefault="00D07785" w:rsidP="00D07785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21BEC6EE" w14:textId="77777777" w:rsidR="00CC77F5" w:rsidRPr="00243936" w:rsidRDefault="00CC77F5" w:rsidP="00D07785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088"/>
      </w:tblGrid>
      <w:tr w:rsidR="00D07785" w:rsidRPr="00882134" w14:paraId="21A7C7FC" w14:textId="77777777" w:rsidTr="00CC77F5">
        <w:tc>
          <w:tcPr>
            <w:tcW w:w="1843" w:type="dxa"/>
            <w:shd w:val="clear" w:color="auto" w:fill="D9D9D9" w:themeFill="background1" w:themeFillShade="D9"/>
          </w:tcPr>
          <w:p w14:paraId="181EF10A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88" w:type="dxa"/>
          </w:tcPr>
          <w:p w14:paraId="7611BDB5" w14:textId="77777777" w:rsidR="00D07785" w:rsidRPr="00CC77F5" w:rsidRDefault="009C1F74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color w:val="000000" w:themeColor="text1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color w:val="000000" w:themeColor="text1"/>
                        <w:sz w:val="22"/>
                        <w:szCs w:val="22"/>
                      </w:rPr>
                      <m:t>GWP</m:t>
                    </m:r>
                  </m:e>
                  <m:sub>
                    <m:r>
                      <w:rPr>
                        <w:rFonts w:ascii="Cambria Math" w:eastAsia="Cambria Math" w:hAnsi="Cambria Math" w:cs="Browallia New"/>
                        <w:color w:val="000000" w:themeColor="text1"/>
                        <w:sz w:val="22"/>
                        <w:szCs w:val="22"/>
                      </w:rPr>
                      <m:t>CH4</m:t>
                    </m:r>
                  </m:sub>
                </m:sSub>
              </m:oMath>
            </m:oMathPara>
          </w:p>
        </w:tc>
      </w:tr>
      <w:tr w:rsidR="00D07785" w:rsidRPr="00882134" w14:paraId="630F5187" w14:textId="77777777" w:rsidTr="00CC77F5">
        <w:tc>
          <w:tcPr>
            <w:tcW w:w="1843" w:type="dxa"/>
            <w:shd w:val="clear" w:color="auto" w:fill="D9D9D9" w:themeFill="background1" w:themeFillShade="D9"/>
          </w:tcPr>
          <w:p w14:paraId="3CAFD282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088" w:type="dxa"/>
          </w:tcPr>
          <w:p w14:paraId="402B9566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tCO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  <w:cs/>
              </w:rPr>
              <w:t>2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e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/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tCH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</w:tr>
      <w:tr w:rsidR="00D07785" w:rsidRPr="00882134" w14:paraId="3C847BFA" w14:textId="77777777" w:rsidTr="00CC77F5">
        <w:tc>
          <w:tcPr>
            <w:tcW w:w="1843" w:type="dxa"/>
            <w:shd w:val="clear" w:color="auto" w:fill="D9D9D9" w:themeFill="background1" w:themeFillShade="D9"/>
          </w:tcPr>
          <w:p w14:paraId="5DB7A253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88" w:type="dxa"/>
            <w:vAlign w:val="center"/>
          </w:tcPr>
          <w:p w14:paraId="68DB34C6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D07785" w:rsidRPr="00882134" w14:paraId="023455B9" w14:textId="77777777" w:rsidTr="00CC77F5">
        <w:tc>
          <w:tcPr>
            <w:tcW w:w="1843" w:type="dxa"/>
            <w:shd w:val="clear" w:color="auto" w:fill="D9D9D9" w:themeFill="background1" w:themeFillShade="D9"/>
          </w:tcPr>
          <w:p w14:paraId="4194FCD0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88" w:type="dxa"/>
            <w:vAlign w:val="center"/>
          </w:tcPr>
          <w:p w14:paraId="0BB38CFC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 xml:space="preserve">(Intergovernmental Panel on Climate Change 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หรือ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 xml:space="preserve"> IPCC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D07785" w:rsidRPr="00882134" w14:paraId="13F6F763" w14:textId="77777777" w:rsidTr="00CC77F5">
        <w:tc>
          <w:tcPr>
            <w:tcW w:w="1843" w:type="dxa"/>
            <w:shd w:val="clear" w:color="auto" w:fill="D9D9D9" w:themeFill="background1" w:themeFillShade="D9"/>
          </w:tcPr>
          <w:p w14:paraId="2CC95A33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88" w:type="dxa"/>
            <w:vAlign w:val="center"/>
          </w:tcPr>
          <w:p w14:paraId="43960EA7" w14:textId="77777777" w:rsidR="00D07785" w:rsidRPr="00CC77F5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CC77F5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6EBCE904" w14:textId="77777777" w:rsidR="00D07785" w:rsidRPr="00CC77F5" w:rsidRDefault="00D07785" w:rsidP="00D07785">
            <w:pPr>
              <w:numPr>
                <w:ilvl w:val="0"/>
                <w:numId w:val="1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ช้ค่า 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GWP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CH4</w:t>
            </w: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ล่าสุดที่ อบก. ประกาศ</w:t>
            </w:r>
          </w:p>
          <w:p w14:paraId="6044422D" w14:textId="77777777" w:rsidR="00D07785" w:rsidRPr="00CC77F5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5AB9EC7" w14:textId="77777777" w:rsidR="00D07785" w:rsidRPr="00CC77F5" w:rsidRDefault="00D07785" w:rsidP="00D07785">
            <w:pPr>
              <w:numPr>
                <w:ilvl w:val="0"/>
                <w:numId w:val="1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GWP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N2O</w:t>
            </w: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(Crediting Period) </w:t>
            </w: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ี่ขอรับรองปริมาณก๊าซเรือนกระจก</w:t>
            </w:r>
          </w:p>
        </w:tc>
      </w:tr>
    </w:tbl>
    <w:p w14:paraId="047D4232" w14:textId="77777777" w:rsidR="00D07785" w:rsidRPr="00CC77F5" w:rsidRDefault="00D07785" w:rsidP="00D07785">
      <w:pPr>
        <w:spacing w:after="0"/>
        <w:rPr>
          <w:sz w:val="20"/>
          <w:szCs w:val="20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088"/>
      </w:tblGrid>
      <w:tr w:rsidR="00D07785" w:rsidRPr="00FA5468" w14:paraId="1C4973BA" w14:textId="77777777" w:rsidTr="00CC77F5">
        <w:tc>
          <w:tcPr>
            <w:tcW w:w="1843" w:type="dxa"/>
            <w:shd w:val="clear" w:color="auto" w:fill="D9D9D9" w:themeFill="background1" w:themeFillShade="D9"/>
          </w:tcPr>
          <w:p w14:paraId="5461389A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88" w:type="dxa"/>
          </w:tcPr>
          <w:p w14:paraId="30C54DE1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GWP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N2O</w:t>
            </w:r>
          </w:p>
        </w:tc>
      </w:tr>
      <w:tr w:rsidR="00D07785" w:rsidRPr="00FA5468" w14:paraId="11F102A6" w14:textId="77777777" w:rsidTr="00CC77F5">
        <w:tc>
          <w:tcPr>
            <w:tcW w:w="1843" w:type="dxa"/>
            <w:shd w:val="clear" w:color="auto" w:fill="D9D9D9" w:themeFill="background1" w:themeFillShade="D9"/>
          </w:tcPr>
          <w:p w14:paraId="48E968E2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088" w:type="dxa"/>
          </w:tcPr>
          <w:p w14:paraId="3D69766D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tCO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  <w:cs/>
              </w:rPr>
              <w:t>2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e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/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tN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O</w:t>
            </w:r>
          </w:p>
        </w:tc>
      </w:tr>
      <w:tr w:rsidR="00D07785" w:rsidRPr="00FA5468" w14:paraId="7AC4E196" w14:textId="77777777" w:rsidTr="00CC77F5">
        <w:tc>
          <w:tcPr>
            <w:tcW w:w="1843" w:type="dxa"/>
            <w:shd w:val="clear" w:color="auto" w:fill="D9D9D9" w:themeFill="background1" w:themeFillShade="D9"/>
          </w:tcPr>
          <w:p w14:paraId="65FF65FB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88" w:type="dxa"/>
            <w:vAlign w:val="center"/>
          </w:tcPr>
          <w:p w14:paraId="11F8398F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ศักยภาพในการทำให้เกิดภาวะโลกร้อนของก๊าซไนตรัสออกไซด์</w:t>
            </w:r>
          </w:p>
        </w:tc>
      </w:tr>
      <w:tr w:rsidR="00D07785" w:rsidRPr="00FA5468" w14:paraId="46CF21E3" w14:textId="77777777" w:rsidTr="00CC77F5">
        <w:tc>
          <w:tcPr>
            <w:tcW w:w="1843" w:type="dxa"/>
            <w:shd w:val="clear" w:color="auto" w:fill="D9D9D9" w:themeFill="background1" w:themeFillShade="D9"/>
          </w:tcPr>
          <w:p w14:paraId="6E0F31FF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88" w:type="dxa"/>
            <w:vAlign w:val="center"/>
          </w:tcPr>
          <w:p w14:paraId="57FE033D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 xml:space="preserve">(Intergovernmental Panel on Climate Change 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>หรือ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 xml:space="preserve"> IPCC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D07785" w:rsidRPr="00FA5468" w14:paraId="720D2FCF" w14:textId="77777777" w:rsidTr="00CC77F5">
        <w:tc>
          <w:tcPr>
            <w:tcW w:w="1843" w:type="dxa"/>
            <w:shd w:val="clear" w:color="auto" w:fill="D9D9D9" w:themeFill="background1" w:themeFillShade="D9"/>
          </w:tcPr>
          <w:p w14:paraId="1353DC6E" w14:textId="77777777" w:rsidR="00D07785" w:rsidRPr="00CC77F5" w:rsidRDefault="00D07785" w:rsidP="004D13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088" w:type="dxa"/>
            <w:vAlign w:val="center"/>
          </w:tcPr>
          <w:p w14:paraId="133C2F12" w14:textId="77777777" w:rsidR="00D07785" w:rsidRPr="00CC77F5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CC77F5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06E6877B" w14:textId="7FD6191F" w:rsidR="00D07785" w:rsidRPr="00CC77F5" w:rsidRDefault="00D07785" w:rsidP="00D07785">
            <w:pPr>
              <w:numPr>
                <w:ilvl w:val="0"/>
                <w:numId w:val="1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ช้ค่า 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GWP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N2O</w:t>
            </w:r>
            <w:r w:rsidR="00FA5468">
              <w:rPr>
                <w:rFonts w:ascii="Browallia New" w:eastAsia="Times New Roman" w:hAnsi="Browallia New" w:cs="Browallia New" w:hint="cs"/>
                <w:color w:val="000000" w:themeColor="text1"/>
                <w:sz w:val="28"/>
                <w:szCs w:val="28"/>
                <w:vertAlign w:val="subscript"/>
                <w:cs/>
              </w:rPr>
              <w:t xml:space="preserve"> </w:t>
            </w: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ล่าสุดที่ อบก. ประกาศ</w:t>
            </w:r>
          </w:p>
          <w:p w14:paraId="54E8272A" w14:textId="77777777" w:rsidR="00D07785" w:rsidRPr="00CC77F5" w:rsidRDefault="00D07785" w:rsidP="004D13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693359E9" w14:textId="77777777" w:rsidR="00D07785" w:rsidRPr="00CC77F5" w:rsidRDefault="00D07785" w:rsidP="00D07785">
            <w:pPr>
              <w:numPr>
                <w:ilvl w:val="0"/>
                <w:numId w:val="1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</w:rPr>
              <w:t>GWP</w:t>
            </w:r>
            <w:r w:rsidRPr="00CC77F5">
              <w:rPr>
                <w:rFonts w:ascii="Browallia New" w:eastAsia="Times New Roman" w:hAnsi="Browallia New" w:cs="Browallia New"/>
                <w:color w:val="000000" w:themeColor="text1"/>
                <w:sz w:val="28"/>
                <w:szCs w:val="28"/>
                <w:vertAlign w:val="subscript"/>
              </w:rPr>
              <w:t>N2O</w:t>
            </w: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(Crediting Period) </w:t>
            </w:r>
            <w:r w:rsidRPr="00CC77F5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ี่ขอรับรองปริมาณก๊าซเรือนกระจก</w:t>
            </w:r>
          </w:p>
        </w:tc>
      </w:tr>
    </w:tbl>
    <w:p w14:paraId="7EF0152D" w14:textId="77777777" w:rsidR="00D07785" w:rsidRPr="00FC3D9D" w:rsidRDefault="00D07785" w:rsidP="00D07785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79F7C50A" w14:textId="77777777" w:rsidR="00F53B34" w:rsidRPr="00D21BAC" w:rsidRDefault="00F53B34" w:rsidP="00F53B34">
      <w:pPr>
        <w:spacing w:before="0" w:after="0" w:line="240" w:lineRule="auto"/>
        <w:ind w:left="1336" w:hanging="1336"/>
        <w:rPr>
          <w:rFonts w:ascii="Browallia New" w:hAnsi="Browallia New" w:cs="Browallia New"/>
        </w:rPr>
      </w:pPr>
      <w:r w:rsidRPr="00D21BAC">
        <w:rPr>
          <w:rFonts w:ascii="Browallia New" w:hAnsi="Browallia New" w:cs="Browallia New" w:hint="cs"/>
          <w:cs/>
        </w:rPr>
        <w:t>สำหรับ</w:t>
      </w:r>
      <w:r w:rsidRPr="00D21BAC">
        <w:rPr>
          <w:rFonts w:ascii="Browallia New" w:hAnsi="Browallia New" w:cs="Browallia New"/>
          <w:cs/>
        </w:rPr>
        <w:t>พารามิเตอร์</w:t>
      </w:r>
      <w:r w:rsidRPr="00D21BAC">
        <w:rPr>
          <w:rFonts w:ascii="Browallia New" w:hAnsi="Browallia New" w:cs="Browallia New" w:hint="cs"/>
          <w:cs/>
        </w:rPr>
        <w:t xml:space="preserve">อื่น ๆ </w:t>
      </w:r>
      <w:r w:rsidRPr="00D21BAC">
        <w:rPr>
          <w:rFonts w:ascii="Browallia New" w:hAnsi="Browallia New" w:cs="Browallia New"/>
          <w:cs/>
        </w:rPr>
        <w:t>ที่ต้องติดตามผล</w:t>
      </w:r>
      <w:r w:rsidRPr="00D21BAC">
        <w:rPr>
          <w:rFonts w:ascii="Browallia New" w:hAnsi="Browallia New" w:cs="Browallia New" w:hint="cs"/>
          <w:cs/>
        </w:rPr>
        <w:t xml:space="preserve"> ปรากฎในเครื่องมือการคำนวณที่เกี่ยวข้อง</w:t>
      </w:r>
    </w:p>
    <w:p w14:paraId="07DA67E4" w14:textId="4AECD016" w:rsidR="00D07785" w:rsidRDefault="00D07785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4B5BD1D6" w14:textId="77777777" w:rsidR="00354281" w:rsidRPr="00E862F5" w:rsidRDefault="00354281" w:rsidP="00BB25D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5859845B" w14:textId="77777777" w:rsidR="004A30BD" w:rsidRDefault="004A30BD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003BB051" w14:textId="147BEDF7" w:rsidR="00BB25DB" w:rsidRPr="00CC77F5" w:rsidRDefault="00A710B5" w:rsidP="00CC77F5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CC77F5">
        <w:rPr>
          <w:rFonts w:ascii="Browallia New" w:hAnsi="Browallia New" w:cs="Browallia New"/>
          <w:b/>
          <w:bCs/>
          <w:cs/>
        </w:rPr>
        <w:lastRenderedPageBreak/>
        <w:t>เอกสารอ้างอิง</w:t>
      </w:r>
    </w:p>
    <w:p w14:paraId="5BED7C1A" w14:textId="2EE262DE" w:rsidR="00C24E96" w:rsidRPr="00CC77F5" w:rsidRDefault="00C24E96" w:rsidP="00D30DC7">
      <w:pPr>
        <w:pStyle w:val="ListParagraph"/>
        <w:numPr>
          <w:ilvl w:val="0"/>
          <w:numId w:val="12"/>
        </w:numPr>
        <w:spacing w:before="0" w:after="0" w:line="240" w:lineRule="auto"/>
        <w:rPr>
          <w:rFonts w:ascii="Browallia New" w:hAnsi="Browallia New" w:cs="Browallia New"/>
          <w:szCs w:val="32"/>
        </w:rPr>
      </w:pPr>
      <w:r w:rsidRPr="00CC77F5">
        <w:rPr>
          <w:rFonts w:ascii="Browallia New" w:hAnsi="Browallia New" w:cs="Browallia New"/>
          <w:szCs w:val="32"/>
          <w:cs/>
        </w:rPr>
        <w:t xml:space="preserve">2006 </w:t>
      </w:r>
      <w:r w:rsidRPr="00CC77F5">
        <w:rPr>
          <w:rFonts w:ascii="Browallia New" w:hAnsi="Browallia New" w:cs="Browallia New"/>
          <w:szCs w:val="32"/>
        </w:rPr>
        <w:t>IPCC Guidelines</w:t>
      </w:r>
      <w:r w:rsidR="00CC77F5">
        <w:rPr>
          <w:rFonts w:ascii="Browallia New" w:hAnsi="Browallia New" w:cs="Browallia New"/>
          <w:szCs w:val="32"/>
        </w:rPr>
        <w:t xml:space="preserve"> </w:t>
      </w:r>
      <w:r w:rsidRPr="00CC77F5">
        <w:rPr>
          <w:rFonts w:ascii="Browallia New" w:hAnsi="Browallia New" w:cs="Browallia New"/>
          <w:szCs w:val="32"/>
        </w:rPr>
        <w:t xml:space="preserve">for National GHG Inventories, Volume </w:t>
      </w:r>
      <w:r w:rsidRPr="00CC77F5">
        <w:rPr>
          <w:rFonts w:ascii="Browallia New" w:hAnsi="Browallia New" w:cs="Browallia New"/>
          <w:szCs w:val="32"/>
          <w:cs/>
        </w:rPr>
        <w:t xml:space="preserve">4: </w:t>
      </w:r>
      <w:r w:rsidRPr="00CC77F5">
        <w:rPr>
          <w:rFonts w:ascii="Browallia New" w:hAnsi="Browallia New" w:cs="Browallia New"/>
          <w:szCs w:val="32"/>
        </w:rPr>
        <w:t>Agriculture, Forestry and Other Land Use</w:t>
      </w:r>
    </w:p>
    <w:p w14:paraId="0CE7B0A6" w14:textId="05B06A5F" w:rsidR="00626238" w:rsidRPr="00CC77F5" w:rsidRDefault="00A710B5" w:rsidP="00D30DC7">
      <w:pPr>
        <w:pStyle w:val="ListParagraph"/>
        <w:numPr>
          <w:ilvl w:val="0"/>
          <w:numId w:val="12"/>
        </w:numPr>
        <w:spacing w:before="0" w:after="0" w:line="240" w:lineRule="auto"/>
        <w:rPr>
          <w:rFonts w:ascii="Browallia New" w:hAnsi="Browallia New" w:cs="Browallia New"/>
        </w:rPr>
      </w:pPr>
      <w:r w:rsidRPr="00CC77F5">
        <w:rPr>
          <w:rFonts w:ascii="Browallia New" w:hAnsi="Browallia New" w:cs="Browallia New"/>
        </w:rPr>
        <w:t>Verified Carbon Standard</w:t>
      </w:r>
    </w:p>
    <w:p w14:paraId="086C117A" w14:textId="77777777" w:rsidR="00BB25DB" w:rsidRPr="00C24E96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C24E96">
        <w:rPr>
          <w:rFonts w:ascii="Browallia New" w:hAnsi="Browallia New" w:cs="Browallia New"/>
        </w:rPr>
        <w:t xml:space="preserve">Methodology for Avoided Deforestation </w:t>
      </w:r>
      <w:r w:rsidRPr="00C24E96">
        <w:rPr>
          <w:rFonts w:ascii="Browallia New" w:hAnsi="Browallia New" w:cs="Browallia New"/>
          <w:szCs w:val="32"/>
          <w:cs/>
        </w:rPr>
        <w:t>(</w:t>
      </w:r>
      <w:r w:rsidRPr="00C24E96">
        <w:rPr>
          <w:rFonts w:ascii="Browallia New" w:hAnsi="Browallia New" w:cs="Browallia New"/>
        </w:rPr>
        <w:t>version 2</w:t>
      </w:r>
      <w:r w:rsidRPr="00C24E96">
        <w:rPr>
          <w:rFonts w:ascii="Browallia New" w:hAnsi="Browallia New" w:cs="Browallia New"/>
          <w:szCs w:val="32"/>
          <w:cs/>
        </w:rPr>
        <w:t>.</w:t>
      </w:r>
      <w:r w:rsidRPr="00C24E96">
        <w:rPr>
          <w:rFonts w:ascii="Browallia New" w:hAnsi="Browallia New" w:cs="Browallia New"/>
        </w:rPr>
        <w:t>1</w:t>
      </w:r>
      <w:r w:rsidRPr="00C24E96">
        <w:rPr>
          <w:rFonts w:ascii="Browallia New" w:hAnsi="Browallia New" w:cs="Browallia New"/>
          <w:szCs w:val="32"/>
          <w:cs/>
        </w:rPr>
        <w:t>)</w:t>
      </w:r>
    </w:p>
    <w:p w14:paraId="34E7220E" w14:textId="77777777" w:rsidR="00BB25DB" w:rsidRPr="00C24E96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C24E96">
        <w:rPr>
          <w:rFonts w:ascii="Browallia New" w:hAnsi="Browallia New" w:cs="Browallia New"/>
        </w:rPr>
        <w:t xml:space="preserve">Methodology for Avoided Unplanned Deforestation </w:t>
      </w:r>
      <w:r w:rsidRPr="00C24E96">
        <w:rPr>
          <w:rFonts w:ascii="Browallia New" w:hAnsi="Browallia New" w:cs="Browallia New"/>
          <w:szCs w:val="32"/>
          <w:cs/>
        </w:rPr>
        <w:t>(</w:t>
      </w:r>
      <w:r w:rsidRPr="00C24E96">
        <w:rPr>
          <w:rFonts w:ascii="Browallia New" w:hAnsi="Browallia New" w:cs="Browallia New"/>
        </w:rPr>
        <w:t>version 1</w:t>
      </w:r>
      <w:r w:rsidRPr="00C24E96">
        <w:rPr>
          <w:rFonts w:ascii="Browallia New" w:hAnsi="Browallia New" w:cs="Browallia New"/>
          <w:szCs w:val="32"/>
          <w:cs/>
        </w:rPr>
        <w:t>.</w:t>
      </w:r>
      <w:r w:rsidRPr="00C24E96">
        <w:rPr>
          <w:rFonts w:ascii="Browallia New" w:hAnsi="Browallia New" w:cs="Browallia New"/>
        </w:rPr>
        <w:t>1</w:t>
      </w:r>
      <w:r w:rsidRPr="00C24E96">
        <w:rPr>
          <w:rFonts w:ascii="Browallia New" w:hAnsi="Browallia New" w:cs="Browallia New"/>
          <w:szCs w:val="32"/>
          <w:cs/>
        </w:rPr>
        <w:t>)</w:t>
      </w:r>
    </w:p>
    <w:p w14:paraId="2212376C" w14:textId="77777777" w:rsidR="00D30DC7" w:rsidRPr="00CC77F5" w:rsidRDefault="00A710B5" w:rsidP="00D30DC7">
      <w:pPr>
        <w:pStyle w:val="ListParagraph"/>
        <w:numPr>
          <w:ilvl w:val="0"/>
          <w:numId w:val="12"/>
        </w:numPr>
        <w:spacing w:before="0" w:after="0" w:line="240" w:lineRule="auto"/>
        <w:rPr>
          <w:rFonts w:ascii="Browallia New" w:hAnsi="Browallia New" w:cs="Browallia New"/>
        </w:rPr>
      </w:pPr>
      <w:r w:rsidRPr="00CC77F5">
        <w:rPr>
          <w:rFonts w:ascii="Browallia New" w:hAnsi="Browallia New" w:cs="Browallia New"/>
        </w:rPr>
        <w:t>Climate Action Reserve</w:t>
      </w:r>
    </w:p>
    <w:p w14:paraId="2FE4F6E3" w14:textId="77777777" w:rsidR="00BB25DB" w:rsidRPr="00C24E96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C24E96">
        <w:rPr>
          <w:rFonts w:ascii="Browallia New" w:hAnsi="Browallia New" w:cs="Browallia New"/>
        </w:rPr>
        <w:t xml:space="preserve">Forest Project Protocol </w:t>
      </w:r>
      <w:r w:rsidRPr="00C24E96">
        <w:rPr>
          <w:rFonts w:ascii="Browallia New" w:hAnsi="Browallia New" w:cs="Browallia New"/>
          <w:szCs w:val="32"/>
          <w:cs/>
        </w:rPr>
        <w:t>(</w:t>
      </w:r>
      <w:r w:rsidRPr="00C24E96">
        <w:rPr>
          <w:rFonts w:ascii="Browallia New" w:hAnsi="Browallia New" w:cs="Browallia New"/>
        </w:rPr>
        <w:t>version 3</w:t>
      </w:r>
      <w:r w:rsidRPr="00C24E96">
        <w:rPr>
          <w:rFonts w:ascii="Browallia New" w:hAnsi="Browallia New" w:cs="Browallia New"/>
          <w:szCs w:val="32"/>
          <w:cs/>
        </w:rPr>
        <w:t>.</w:t>
      </w:r>
      <w:r w:rsidRPr="00C24E96">
        <w:rPr>
          <w:rFonts w:ascii="Browallia New" w:hAnsi="Browallia New" w:cs="Browallia New"/>
        </w:rPr>
        <w:t>3</w:t>
      </w:r>
      <w:r w:rsidRPr="00C24E96">
        <w:rPr>
          <w:rFonts w:ascii="Browallia New" w:hAnsi="Browallia New" w:cs="Browallia New"/>
          <w:szCs w:val="32"/>
          <w:cs/>
        </w:rPr>
        <w:t>)</w:t>
      </w:r>
    </w:p>
    <w:p w14:paraId="7DE03555" w14:textId="77777777" w:rsidR="00BB25DB" w:rsidRPr="00CC77F5" w:rsidRDefault="00A710B5" w:rsidP="00BB25DB">
      <w:pPr>
        <w:pStyle w:val="ListParagraph"/>
        <w:numPr>
          <w:ilvl w:val="0"/>
          <w:numId w:val="12"/>
        </w:numPr>
        <w:spacing w:before="0" w:after="0" w:line="240" w:lineRule="auto"/>
        <w:rPr>
          <w:rFonts w:ascii="Browallia New" w:hAnsi="Browallia New" w:cs="Browallia New"/>
        </w:rPr>
      </w:pPr>
      <w:r w:rsidRPr="00CC77F5">
        <w:rPr>
          <w:rFonts w:ascii="Browallia New" w:hAnsi="Browallia New" w:cs="Browallia New"/>
        </w:rPr>
        <w:t xml:space="preserve">Clean Development Mechanism </w:t>
      </w:r>
    </w:p>
    <w:p w14:paraId="1D6AFA0A" w14:textId="62EBC2D8" w:rsidR="00BB25DB" w:rsidRPr="00E862F5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</w:rPr>
        <w:t>Estimation of carbon stocks and change in carbon stocks in dead wood and litter</w:t>
      </w:r>
      <w:r w:rsidR="00F173B3" w:rsidRPr="00E862F5">
        <w:rPr>
          <w:rFonts w:ascii="Browallia New" w:hAnsi="Browallia New" w:cs="Browallia New"/>
        </w:rPr>
        <w:t xml:space="preserve"> in A</w:t>
      </w:r>
      <w:r w:rsidR="00F173B3" w:rsidRPr="00E862F5">
        <w:rPr>
          <w:rFonts w:ascii="Browallia New" w:hAnsi="Browallia New" w:cs="Browallia New"/>
          <w:szCs w:val="32"/>
          <w:cs/>
        </w:rPr>
        <w:t>/</w:t>
      </w:r>
      <w:r w:rsidR="00F173B3" w:rsidRPr="00E862F5">
        <w:rPr>
          <w:rFonts w:ascii="Browallia New" w:hAnsi="Browallia New" w:cs="Browallia New"/>
        </w:rPr>
        <w:t xml:space="preserve">R CDM project activities </w:t>
      </w:r>
      <w:r w:rsidRPr="00E862F5">
        <w:rPr>
          <w:rFonts w:ascii="Browallia New" w:hAnsi="Browallia New" w:cs="Browallia New"/>
        </w:rPr>
        <w:t>AR</w:t>
      </w:r>
      <w:r w:rsidRPr="00E862F5">
        <w:rPr>
          <w:rFonts w:ascii="Browallia New" w:hAnsi="Browallia New" w:cs="Browallia New"/>
          <w:szCs w:val="32"/>
          <w:cs/>
        </w:rPr>
        <w:t>-</w:t>
      </w:r>
      <w:r w:rsidRPr="00E862F5">
        <w:rPr>
          <w:rFonts w:ascii="Browallia New" w:hAnsi="Browallia New" w:cs="Browallia New"/>
        </w:rPr>
        <w:t>TOOL12 Version 03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1</w:t>
      </w:r>
      <w:r w:rsidRPr="00E862F5">
        <w:rPr>
          <w:rFonts w:ascii="Browallia New" w:hAnsi="Browallia New" w:cs="Browallia New"/>
          <w:szCs w:val="32"/>
          <w:cs/>
        </w:rPr>
        <w:t>)</w:t>
      </w:r>
    </w:p>
    <w:p w14:paraId="2C07045C" w14:textId="77777777" w:rsidR="00BB25DB" w:rsidRPr="00E862F5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</w:rPr>
        <w:t>Estimation of carbon stocks and change in carbon stocks of trees and shrubs in A</w:t>
      </w:r>
      <w:r w:rsidRPr="00E862F5">
        <w:rPr>
          <w:rFonts w:ascii="Browallia New" w:hAnsi="Browallia New" w:cs="Browallia New"/>
          <w:szCs w:val="32"/>
          <w:cs/>
        </w:rPr>
        <w:t>/</w:t>
      </w:r>
      <w:r w:rsidRPr="00E862F5">
        <w:rPr>
          <w:rFonts w:ascii="Browallia New" w:hAnsi="Browallia New" w:cs="Browallia New"/>
        </w:rPr>
        <w:t xml:space="preserve">R CDM project activities </w:t>
      </w:r>
      <w:r w:rsidRPr="00E862F5">
        <w:rPr>
          <w:rFonts w:ascii="Browallia New" w:hAnsi="Browallia New" w:cs="Browallia New"/>
          <w:szCs w:val="32"/>
          <w:cs/>
        </w:rPr>
        <w:t>(</w:t>
      </w:r>
      <w:r w:rsidRPr="00E862F5">
        <w:rPr>
          <w:rFonts w:ascii="Browallia New" w:hAnsi="Browallia New" w:cs="Browallia New"/>
        </w:rPr>
        <w:t>AR</w:t>
      </w:r>
      <w:r w:rsidRPr="00E862F5">
        <w:rPr>
          <w:rFonts w:ascii="Browallia New" w:hAnsi="Browallia New" w:cs="Browallia New"/>
          <w:szCs w:val="32"/>
          <w:cs/>
        </w:rPr>
        <w:t>-</w:t>
      </w:r>
      <w:r w:rsidRPr="00E862F5">
        <w:rPr>
          <w:rFonts w:ascii="Browallia New" w:hAnsi="Browallia New" w:cs="Browallia New"/>
        </w:rPr>
        <w:t>TOOL14 Version 04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2</w:t>
      </w:r>
      <w:r w:rsidRPr="00E862F5">
        <w:rPr>
          <w:rFonts w:ascii="Browallia New" w:hAnsi="Browallia New" w:cs="Browallia New"/>
          <w:szCs w:val="32"/>
          <w:cs/>
        </w:rPr>
        <w:t>)</w:t>
      </w:r>
    </w:p>
    <w:p w14:paraId="243F1624" w14:textId="77777777" w:rsidR="00BB25DB" w:rsidRPr="00E862F5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</w:rPr>
        <w:t>Tool for estimation of change in soil organic carbon stocks due to the implementation of A</w:t>
      </w:r>
      <w:r w:rsidRPr="00E862F5">
        <w:rPr>
          <w:rFonts w:ascii="Browallia New" w:hAnsi="Browallia New" w:cs="Browallia New"/>
          <w:szCs w:val="32"/>
          <w:cs/>
        </w:rPr>
        <w:t>/</w:t>
      </w:r>
      <w:r w:rsidRPr="00E862F5">
        <w:rPr>
          <w:rFonts w:ascii="Browallia New" w:hAnsi="Browallia New" w:cs="Browallia New"/>
        </w:rPr>
        <w:t xml:space="preserve">R CDM project activities </w:t>
      </w:r>
      <w:r w:rsidRPr="00E862F5">
        <w:rPr>
          <w:rFonts w:ascii="Browallia New" w:hAnsi="Browallia New" w:cs="Browallia New"/>
          <w:szCs w:val="32"/>
          <w:cs/>
        </w:rPr>
        <w:t>(</w:t>
      </w:r>
      <w:r w:rsidRPr="00E862F5">
        <w:rPr>
          <w:rFonts w:ascii="Browallia New" w:hAnsi="Browallia New" w:cs="Browallia New"/>
        </w:rPr>
        <w:t>Version 01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1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0</w:t>
      </w:r>
      <w:r w:rsidRPr="00E862F5">
        <w:rPr>
          <w:rFonts w:ascii="Browallia New" w:hAnsi="Browallia New" w:cs="Browallia New"/>
          <w:szCs w:val="32"/>
          <w:cs/>
        </w:rPr>
        <w:t>)</w:t>
      </w:r>
    </w:p>
    <w:p w14:paraId="48E67668" w14:textId="553E8F91" w:rsidR="007100B4" w:rsidRPr="00E862F5" w:rsidRDefault="00F173B3" w:rsidP="007100B4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br w:type="page"/>
      </w:r>
    </w:p>
    <w:tbl>
      <w:tblPr>
        <w:tblpPr w:leftFromText="180" w:rightFromText="180" w:vertAnchor="text" w:horzAnchor="margin" w:tblpY="46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E862F5" w:rsidRPr="00E862F5" w14:paraId="1A624EA9" w14:textId="77777777" w:rsidTr="00E6444D"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956C3" w14:textId="69704C91" w:rsidR="007100B4" w:rsidRPr="00E862F5" w:rsidRDefault="004D3BB9" w:rsidP="002E4F36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="00A710B5" w:rsidRPr="00E862F5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="00A710B5" w:rsidRPr="00E862F5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="00A710B5" w:rsidRPr="00E862F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A710B5" w:rsidRPr="00E862F5">
              <w:rPr>
                <w:rFonts w:ascii="Browallia New" w:hAnsi="Browallia New" w:cs="Browallia New"/>
                <w:b/>
                <w:bCs/>
              </w:rPr>
              <w:t>VER</w:t>
            </w:r>
            <w:r w:rsidR="00A710B5" w:rsidRPr="00E862F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8378B6">
              <w:rPr>
                <w:rFonts w:ascii="Browallia New" w:hAnsi="Browallia New" w:cs="Browallia New"/>
                <w:b/>
                <w:bCs/>
              </w:rPr>
              <w:t>S-</w:t>
            </w:r>
            <w:r w:rsidR="00A710B5" w:rsidRPr="00E862F5">
              <w:rPr>
                <w:rFonts w:ascii="Browallia New" w:hAnsi="Browallia New" w:cs="Browallia New"/>
                <w:b/>
                <w:bCs/>
              </w:rPr>
              <w:t>METH</w:t>
            </w:r>
            <w:r w:rsidR="00A710B5" w:rsidRPr="00E862F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8378B6">
              <w:rPr>
                <w:rFonts w:ascii="Browallia New" w:hAnsi="Browallia New" w:cs="Browallia New"/>
                <w:b/>
                <w:bCs/>
              </w:rPr>
              <w:t>13-</w:t>
            </w:r>
            <w:r w:rsidR="00A710B5" w:rsidRPr="00E862F5">
              <w:rPr>
                <w:rFonts w:ascii="Browallia New" w:hAnsi="Browallia New" w:cs="Browallia New"/>
                <w:b/>
                <w:bCs/>
              </w:rPr>
              <w:t>02</w:t>
            </w:r>
          </w:p>
        </w:tc>
      </w:tr>
    </w:tbl>
    <w:p w14:paraId="48705860" w14:textId="77777777" w:rsidR="007100B4" w:rsidRPr="00E862F5" w:rsidRDefault="007100B4" w:rsidP="007100B4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039"/>
        <w:gridCol w:w="1371"/>
        <w:gridCol w:w="1869"/>
        <w:gridCol w:w="4930"/>
      </w:tblGrid>
      <w:tr w:rsidR="00E862F5" w:rsidRPr="00E862F5" w14:paraId="38300511" w14:textId="77777777" w:rsidTr="00E6444D">
        <w:trPr>
          <w:trHeight w:val="60"/>
          <w:tblHeader/>
        </w:trPr>
        <w:tc>
          <w:tcPr>
            <w:tcW w:w="1039" w:type="dxa"/>
          </w:tcPr>
          <w:p w14:paraId="18FB3072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71" w:type="dxa"/>
          </w:tcPr>
          <w:p w14:paraId="777E4985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869" w:type="dxa"/>
          </w:tcPr>
          <w:p w14:paraId="42D777CA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930" w:type="dxa"/>
          </w:tcPr>
          <w:p w14:paraId="5F1B5F9D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1546CB" w:rsidRPr="00E862F5" w14:paraId="6EC5B601" w14:textId="77777777" w:rsidTr="00E6444D">
        <w:tc>
          <w:tcPr>
            <w:tcW w:w="1039" w:type="dxa"/>
          </w:tcPr>
          <w:p w14:paraId="2A96AE62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01</w:t>
            </w:r>
          </w:p>
        </w:tc>
        <w:tc>
          <w:tcPr>
            <w:tcW w:w="1371" w:type="dxa"/>
          </w:tcPr>
          <w:p w14:paraId="71ACBB8B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-</w:t>
            </w:r>
          </w:p>
        </w:tc>
        <w:tc>
          <w:tcPr>
            <w:tcW w:w="1869" w:type="dxa"/>
          </w:tcPr>
          <w:p w14:paraId="0AA3AA73" w14:textId="1436572E" w:rsidR="001546CB" w:rsidRPr="00E862F5" w:rsidRDefault="00844977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1 </w:t>
            </w:r>
            <w:r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 w:rsidR="00C856D1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930" w:type="dxa"/>
          </w:tcPr>
          <w:p w14:paraId="43CEC76F" w14:textId="03BB46E6" w:rsidR="001546CB" w:rsidRPr="00E862F5" w:rsidRDefault="00C856D1" w:rsidP="00DB320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076F2">
              <w:rPr>
                <w:rFonts w:ascii="Browallia New" w:hAnsi="Browallia New" w:cs="Browallia New"/>
                <w:cs/>
              </w:rPr>
              <w:t xml:space="preserve">ปรับแก้ไขจาก </w:t>
            </w:r>
            <w:r w:rsidRPr="00C076F2">
              <w:rPr>
                <w:rFonts w:ascii="Browallia New" w:hAnsi="Browallia New" w:cs="Browallia New"/>
              </w:rPr>
              <w:t>T-VER-METH-</w:t>
            </w:r>
            <w:r>
              <w:rPr>
                <w:rFonts w:ascii="Browallia New" w:hAnsi="Browallia New" w:cs="Browallia New"/>
              </w:rPr>
              <w:t>FOR</w:t>
            </w:r>
            <w:r w:rsidRPr="00C076F2">
              <w:rPr>
                <w:rFonts w:ascii="Browallia New" w:hAnsi="Browallia New" w:cs="Browallia New"/>
              </w:rPr>
              <w:t>-0</w:t>
            </w:r>
            <w:r>
              <w:rPr>
                <w:rFonts w:ascii="Browallia New" w:hAnsi="Browallia New" w:cs="Browallia New"/>
              </w:rPr>
              <w:t>2</w:t>
            </w:r>
            <w:r w:rsidRPr="00C076F2">
              <w:rPr>
                <w:rFonts w:ascii="Browallia New" w:hAnsi="Browallia New" w:cs="Browallia New"/>
              </w:rPr>
              <w:t xml:space="preserve"> Version 0</w:t>
            </w:r>
            <w:r>
              <w:rPr>
                <w:rFonts w:ascii="Browallia New" w:hAnsi="Browallia New" w:cs="Browallia New"/>
              </w:rPr>
              <w:t>4</w:t>
            </w:r>
          </w:p>
        </w:tc>
      </w:tr>
    </w:tbl>
    <w:p w14:paraId="31E4258C" w14:textId="77777777" w:rsidR="001546CB" w:rsidRPr="00E862F5" w:rsidRDefault="001546CB" w:rsidP="007100B4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188135F7" w14:textId="77777777" w:rsidR="009958AE" w:rsidRPr="00E862F5" w:rsidRDefault="009958AE" w:rsidP="007407FB">
      <w:pPr>
        <w:jc w:val="center"/>
        <w:rPr>
          <w:rFonts w:ascii="Browallia New" w:hAnsi="Browallia New" w:cs="Browallia New"/>
          <w:cs/>
        </w:rPr>
      </w:pPr>
    </w:p>
    <w:sectPr w:rsidR="009958AE" w:rsidRPr="00E862F5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6DDC62" w14:textId="77777777" w:rsidR="009C1F74" w:rsidRDefault="009C1F74" w:rsidP="00B21732">
      <w:pPr>
        <w:spacing w:after="0" w:line="240" w:lineRule="auto"/>
      </w:pPr>
      <w:r>
        <w:separator/>
      </w:r>
    </w:p>
  </w:endnote>
  <w:endnote w:type="continuationSeparator" w:id="0">
    <w:p w14:paraId="01DD44D5" w14:textId="77777777" w:rsidR="009C1F74" w:rsidRDefault="009C1F74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BF152ADC-65F5-4DFB-83AC-09C28C1D94B1}"/>
    <w:embedBold r:id="rId2" w:fontKey="{E5D26FA1-5D40-47F3-83B0-8EB95EC2C01A}"/>
    <w:embedItalic r:id="rId3" w:fontKey="{BDC7621C-DBBB-4FFF-BE1E-E98C0AE491CD}"/>
    <w:embedBoldItalic r:id="rId4" w:fontKey="{AF994250-FF35-49F2-8101-165A5A629255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5" w:subsetted="1" w:fontKey="{2B1B2E7C-4EC6-4CE3-A351-6553A5C719A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subsetted="1" w:fontKey="{65790B9A-B839-47B1-914D-5B0A3F28DAD7}"/>
    <w:embedItalic r:id="rId7" w:subsetted="1" w:fontKey="{22792C51-E8EB-4148-BF39-76A64725C5E0}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8" w:subsetted="1" w:fontKey="{38204D90-D117-481C-A0CC-D126818ADEAC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95507" w14:textId="77777777" w:rsidR="00D70108" w:rsidRPr="001806B8" w:rsidRDefault="00D70108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1806B8">
      <w:rPr>
        <w:rFonts w:ascii="Browallia New" w:hAnsi="Browallia New" w:cs="Browallia New"/>
        <w:b/>
        <w:bCs/>
        <w:sz w:val="24"/>
        <w:szCs w:val="24"/>
        <w:cs/>
      </w:rPr>
      <w:t>องค์การบริหารจัดการก๊าซเรือนกระจก (องค์การมหาชน) (อบก.)</w:t>
    </w:r>
  </w:p>
  <w:p w14:paraId="58DFB480" w14:textId="77777777" w:rsidR="00D70108" w:rsidRPr="001806B8" w:rsidRDefault="00D70108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1806B8">
      <w:rPr>
        <w:rFonts w:ascii="Browallia New" w:hAnsi="Browallia New" w:cs="Browallia New"/>
        <w:b/>
        <w:bCs/>
        <w:sz w:val="24"/>
        <w:szCs w:val="24"/>
      </w:rPr>
      <w:t xml:space="preserve">Thailand Greenhouse Gas Management Organization </w:t>
    </w:r>
    <w:r w:rsidRPr="001806B8">
      <w:rPr>
        <w:rFonts w:ascii="Browallia New" w:hAnsi="Browallia New" w:cs="Browallia New"/>
        <w:b/>
        <w:bCs/>
        <w:sz w:val="24"/>
        <w:szCs w:val="24"/>
        <w:cs/>
      </w:rPr>
      <w:t>(</w:t>
    </w:r>
    <w:r w:rsidRPr="001806B8">
      <w:rPr>
        <w:rFonts w:ascii="Browallia New" w:hAnsi="Browallia New" w:cs="Browallia New"/>
        <w:b/>
        <w:bCs/>
        <w:sz w:val="24"/>
        <w:szCs w:val="24"/>
      </w:rPr>
      <w:t>Public Organization</w:t>
    </w:r>
    <w:r w:rsidRPr="001806B8">
      <w:rPr>
        <w:rFonts w:ascii="Browallia New" w:hAnsi="Browallia New" w:cs="Browallia New"/>
        <w:b/>
        <w:bCs/>
        <w:sz w:val="24"/>
        <w:szCs w:val="24"/>
        <w:cs/>
      </w:rPr>
      <w:t>) (</w:t>
    </w:r>
    <w:r w:rsidRPr="001806B8">
      <w:rPr>
        <w:rFonts w:ascii="Browallia New" w:hAnsi="Browallia New" w:cs="Browallia New"/>
        <w:b/>
        <w:bCs/>
        <w:sz w:val="24"/>
        <w:szCs w:val="24"/>
      </w:rPr>
      <w:t>TGO</w:t>
    </w:r>
    <w:r w:rsidRPr="001806B8">
      <w:rPr>
        <w:rFonts w:ascii="Browallia New" w:hAnsi="Browallia New" w:cs="Browallia New"/>
        <w:b/>
        <w:bCs/>
        <w:sz w:val="24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960535" w14:textId="77777777" w:rsidR="009C1F74" w:rsidRDefault="009C1F74" w:rsidP="00B21732">
      <w:pPr>
        <w:spacing w:after="0" w:line="240" w:lineRule="auto"/>
      </w:pPr>
      <w:r>
        <w:separator/>
      </w:r>
    </w:p>
  </w:footnote>
  <w:footnote w:type="continuationSeparator" w:id="0">
    <w:p w14:paraId="2520B507" w14:textId="77777777" w:rsidR="009C1F74" w:rsidRDefault="009C1F74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39062" w14:textId="77777777" w:rsidR="00D70108" w:rsidRPr="0087452D" w:rsidRDefault="00D70108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0929B485" wp14:editId="1FFEF8E8">
              <wp:simplePos x="0" y="0"/>
              <wp:positionH relativeFrom="margin">
                <wp:posOffset>0</wp:posOffset>
              </wp:positionH>
              <wp:positionV relativeFrom="topMargin">
                <wp:posOffset>306705</wp:posOffset>
              </wp:positionV>
              <wp:extent cx="5728970" cy="43624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D70108" w:rsidRPr="00815098" w14:paraId="22E6A07C" w14:textId="77777777" w:rsidTr="00574F2E">
                            <w:tc>
                              <w:tcPr>
                                <w:tcW w:w="851" w:type="dxa"/>
                              </w:tcPr>
                              <w:p w14:paraId="7C108628" w14:textId="77777777" w:rsidR="00D70108" w:rsidRDefault="00D70108" w:rsidP="003A7941">
                                <w:pPr>
                                  <w:spacing w:before="0" w:after="0" w:line="240" w:lineRule="auto"/>
                                  <w:ind w:left="0"/>
                                </w:pPr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45BA0DB0" wp14:editId="0DAC02F7">
                                      <wp:extent cx="313394" cy="324000"/>
                                      <wp:effectExtent l="19050" t="0" r="0" b="0"/>
                                      <wp:docPr id="1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3394" cy="324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20F7B221" w14:textId="77777777" w:rsidR="00D70108" w:rsidRPr="00CD0E42" w:rsidRDefault="00D70108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 w:rsidRPr="00574F2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597970BB" w14:textId="429B8819" w:rsidR="00D70108" w:rsidRPr="00815098" w:rsidRDefault="00D70108" w:rsidP="00ED2E76">
                                <w:pPr>
                                  <w:spacing w:before="0" w:after="0" w:line="240" w:lineRule="auto"/>
                                  <w:rPr>
                                    <w:rFonts w:ascii="Browallia New" w:hAnsi="Browallia New" w:cs="Browallia New"/>
                                    <w:color w:val="FF0000"/>
                                    <w:sz w:val="28"/>
                                    <w:szCs w:val="28"/>
                                  </w:rPr>
                                </w:pPr>
                                <w:r w:rsidRPr="00CC77F5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CC77F5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CC77F5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CC77F5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CC77F5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S-METH</w:t>
                                </w:r>
                                <w:r w:rsidRPr="00CC77F5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CC77F5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13</w:t>
                                </w:r>
                                <w:r w:rsidRPr="00CC77F5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CC77F5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color w:val="000000" w:themeColor="text1"/>
                                    <w:sz w:val="28"/>
                                    <w:szCs w:val="28"/>
                                  </w:rPr>
                                  <w:t>02 Version 01</w:t>
                                </w:r>
                              </w:p>
                            </w:tc>
                          </w:tr>
                        </w:tbl>
                        <w:p w14:paraId="04A773C4" w14:textId="77777777" w:rsidR="00D70108" w:rsidRPr="003A7941" w:rsidRDefault="00D70108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9B48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4.15pt;width:451.1pt;height:34.35pt;z-index:251661312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txKsgIAALM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D70108" w:rsidRPr="00815098" w14:paraId="22E6A07C" w14:textId="77777777" w:rsidTr="00574F2E">
                      <w:tc>
                        <w:tcPr>
                          <w:tcW w:w="851" w:type="dxa"/>
                        </w:tcPr>
                        <w:p w14:paraId="7C108628" w14:textId="77777777" w:rsidR="00D70108" w:rsidRDefault="00D70108" w:rsidP="003A7941">
                          <w:pPr>
                            <w:spacing w:before="0" w:after="0" w:line="240" w:lineRule="auto"/>
                            <w:ind w:left="0"/>
                          </w:pPr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45BA0DB0" wp14:editId="0DAC02F7">
                                <wp:extent cx="313394" cy="324000"/>
                                <wp:effectExtent l="19050" t="0" r="0" b="0"/>
                                <wp:docPr id="1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13394" cy="32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20F7B221" w14:textId="77777777" w:rsidR="00D70108" w:rsidRPr="00CD0E42" w:rsidRDefault="00D70108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 w:rsidRPr="00574F2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597970BB" w14:textId="429B8819" w:rsidR="00D70108" w:rsidRPr="00815098" w:rsidRDefault="00D70108" w:rsidP="00ED2E76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color w:val="FF0000"/>
                              <w:sz w:val="28"/>
                              <w:szCs w:val="28"/>
                            </w:rPr>
                          </w:pPr>
                          <w:r w:rsidRPr="00CC77F5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T</w:t>
                          </w:r>
                          <w:r w:rsidRPr="00CC77F5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CC77F5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VER</w:t>
                          </w:r>
                          <w:r w:rsidRPr="00CC77F5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CC77F5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S-METH</w:t>
                          </w:r>
                          <w:r w:rsidRPr="00CC77F5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CC77F5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13</w:t>
                          </w:r>
                          <w:r w:rsidRPr="00CC77F5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CC77F5">
                            <w:rPr>
                              <w:rFonts w:ascii="Browallia New" w:hAnsi="Browallia New" w:cs="Browallia New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02 Version 01</w:t>
                          </w:r>
                        </w:p>
                      </w:tc>
                    </w:tr>
                  </w:tbl>
                  <w:p w14:paraId="04A773C4" w14:textId="77777777" w:rsidR="00D70108" w:rsidRPr="003A7941" w:rsidRDefault="00D70108" w:rsidP="003A7941"/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39FA4AA" wp14:editId="6E7CD310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09955" cy="231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9955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43F4A3" w14:textId="77777777" w:rsidR="00D70108" w:rsidRPr="00CD0E42" w:rsidRDefault="00D70108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9FA4AA" id="Text Box 1" o:spid="_x0000_s1027" type="#_x0000_t202" style="position:absolute;left:0;text-align:left;margin-left:20.45pt;margin-top:0;width:71.65pt;height:18.2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" o:allowincell="f" fillcolor="#4f81bd [3204]" stroked="f">
              <v:textbox style="mso-fit-shape-to-text:t" inset=",0,,0">
                <w:txbxContent>
                  <w:p w14:paraId="1443F4A3" w14:textId="77777777" w:rsidR="00D70108" w:rsidRPr="00CD0E42" w:rsidRDefault="00D70108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96C84"/>
    <w:multiLevelType w:val="hybridMultilevel"/>
    <w:tmpl w:val="87041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14252D"/>
    <w:multiLevelType w:val="multilevel"/>
    <w:tmpl w:val="A380FF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EEE7FB5"/>
    <w:multiLevelType w:val="hybridMultilevel"/>
    <w:tmpl w:val="AE5CB242"/>
    <w:lvl w:ilvl="0" w:tplc="253016D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5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B00B76"/>
    <w:multiLevelType w:val="hybridMultilevel"/>
    <w:tmpl w:val="C3F4E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CF6E62"/>
    <w:multiLevelType w:val="multilevel"/>
    <w:tmpl w:val="37A4F4F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204133"/>
    <w:multiLevelType w:val="hybridMultilevel"/>
    <w:tmpl w:val="FFCE297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E81C8B"/>
    <w:multiLevelType w:val="hybridMultilevel"/>
    <w:tmpl w:val="CC4AECAC"/>
    <w:lvl w:ilvl="0" w:tplc="4A866A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A42D40"/>
    <w:multiLevelType w:val="hybridMultilevel"/>
    <w:tmpl w:val="446E879E"/>
    <w:lvl w:ilvl="0" w:tplc="3DAC623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592BDE"/>
    <w:multiLevelType w:val="hybridMultilevel"/>
    <w:tmpl w:val="79D6A4B2"/>
    <w:lvl w:ilvl="0" w:tplc="D8CE135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CB44C4"/>
    <w:multiLevelType w:val="hybridMultilevel"/>
    <w:tmpl w:val="D61C8934"/>
    <w:lvl w:ilvl="0" w:tplc="A58EE3D4">
      <w:start w:val="1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930F28"/>
    <w:multiLevelType w:val="hybridMultilevel"/>
    <w:tmpl w:val="9FE8F5D4"/>
    <w:lvl w:ilvl="0" w:tplc="F56E20EE">
      <w:start w:val="1"/>
      <w:numFmt w:val="bullet"/>
      <w:lvlText w:val="-"/>
      <w:lvlJc w:val="left"/>
      <w:pPr>
        <w:ind w:left="369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18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5"/>
  </w:num>
  <w:num w:numId="4">
    <w:abstractNumId w:val="3"/>
  </w:num>
  <w:num w:numId="5">
    <w:abstractNumId w:val="9"/>
  </w:num>
  <w:num w:numId="6">
    <w:abstractNumId w:val="18"/>
  </w:num>
  <w:num w:numId="7">
    <w:abstractNumId w:val="8"/>
  </w:num>
  <w:num w:numId="8">
    <w:abstractNumId w:val="14"/>
  </w:num>
  <w:num w:numId="9">
    <w:abstractNumId w:val="0"/>
  </w:num>
  <w:num w:numId="10">
    <w:abstractNumId w:val="16"/>
  </w:num>
  <w:num w:numId="11">
    <w:abstractNumId w:val="6"/>
  </w:num>
  <w:num w:numId="12">
    <w:abstractNumId w:val="12"/>
  </w:num>
  <w:num w:numId="13">
    <w:abstractNumId w:val="17"/>
  </w:num>
  <w:num w:numId="14">
    <w:abstractNumId w:val="11"/>
  </w:num>
  <w:num w:numId="15">
    <w:abstractNumId w:val="5"/>
  </w:num>
  <w:num w:numId="16">
    <w:abstractNumId w:val="7"/>
  </w:num>
  <w:num w:numId="17">
    <w:abstractNumId w:val="10"/>
  </w:num>
  <w:num w:numId="18">
    <w:abstractNumId w:val="13"/>
  </w:num>
  <w:num w:numId="19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W0MDY0NrQ0MrFQ0lEKTi0uzszPAykwqgUA3CrQZiwAAAA="/>
  </w:docVars>
  <w:rsids>
    <w:rsidRoot w:val="007F5516"/>
    <w:rsid w:val="0001190F"/>
    <w:rsid w:val="0001389A"/>
    <w:rsid w:val="0001391C"/>
    <w:rsid w:val="000140D4"/>
    <w:rsid w:val="00014A7F"/>
    <w:rsid w:val="00016B2E"/>
    <w:rsid w:val="00017054"/>
    <w:rsid w:val="000179C9"/>
    <w:rsid w:val="00020FD8"/>
    <w:rsid w:val="00021F7E"/>
    <w:rsid w:val="000227DC"/>
    <w:rsid w:val="00022D9B"/>
    <w:rsid w:val="0002405E"/>
    <w:rsid w:val="00030999"/>
    <w:rsid w:val="00034140"/>
    <w:rsid w:val="00034C0C"/>
    <w:rsid w:val="00034F96"/>
    <w:rsid w:val="000355CB"/>
    <w:rsid w:val="00036909"/>
    <w:rsid w:val="0003697F"/>
    <w:rsid w:val="000417FD"/>
    <w:rsid w:val="00043BD7"/>
    <w:rsid w:val="000443FE"/>
    <w:rsid w:val="000469C2"/>
    <w:rsid w:val="00054325"/>
    <w:rsid w:val="00056406"/>
    <w:rsid w:val="000573B3"/>
    <w:rsid w:val="000614A2"/>
    <w:rsid w:val="0006310C"/>
    <w:rsid w:val="00064D55"/>
    <w:rsid w:val="00064F03"/>
    <w:rsid w:val="000663EC"/>
    <w:rsid w:val="0006697F"/>
    <w:rsid w:val="0007006F"/>
    <w:rsid w:val="00073355"/>
    <w:rsid w:val="00074AAB"/>
    <w:rsid w:val="0007613A"/>
    <w:rsid w:val="00082E2A"/>
    <w:rsid w:val="000847DA"/>
    <w:rsid w:val="00087516"/>
    <w:rsid w:val="00090F1F"/>
    <w:rsid w:val="000915EC"/>
    <w:rsid w:val="00091C58"/>
    <w:rsid w:val="00092E9F"/>
    <w:rsid w:val="00093191"/>
    <w:rsid w:val="0009527E"/>
    <w:rsid w:val="00096C05"/>
    <w:rsid w:val="00096C96"/>
    <w:rsid w:val="00097DC7"/>
    <w:rsid w:val="000A1914"/>
    <w:rsid w:val="000A26E4"/>
    <w:rsid w:val="000A3C52"/>
    <w:rsid w:val="000A4931"/>
    <w:rsid w:val="000A4BF4"/>
    <w:rsid w:val="000A6459"/>
    <w:rsid w:val="000A64F7"/>
    <w:rsid w:val="000A747F"/>
    <w:rsid w:val="000B0D61"/>
    <w:rsid w:val="000B607B"/>
    <w:rsid w:val="000C04FF"/>
    <w:rsid w:val="000C106B"/>
    <w:rsid w:val="000C10B9"/>
    <w:rsid w:val="000C1816"/>
    <w:rsid w:val="000C538C"/>
    <w:rsid w:val="000C5624"/>
    <w:rsid w:val="000C61D0"/>
    <w:rsid w:val="000C62C0"/>
    <w:rsid w:val="000D4C01"/>
    <w:rsid w:val="000D4DFA"/>
    <w:rsid w:val="000D4F3D"/>
    <w:rsid w:val="000D682F"/>
    <w:rsid w:val="000E0475"/>
    <w:rsid w:val="000E0AAA"/>
    <w:rsid w:val="000E0B04"/>
    <w:rsid w:val="000E3D66"/>
    <w:rsid w:val="000E4A86"/>
    <w:rsid w:val="000E5919"/>
    <w:rsid w:val="000E6994"/>
    <w:rsid w:val="000E73A8"/>
    <w:rsid w:val="000E7A66"/>
    <w:rsid w:val="000E7D80"/>
    <w:rsid w:val="000F1124"/>
    <w:rsid w:val="000F19A1"/>
    <w:rsid w:val="000F2A46"/>
    <w:rsid w:val="00100EF8"/>
    <w:rsid w:val="00101C3A"/>
    <w:rsid w:val="001027C8"/>
    <w:rsid w:val="00102B67"/>
    <w:rsid w:val="0010376C"/>
    <w:rsid w:val="00104687"/>
    <w:rsid w:val="00106704"/>
    <w:rsid w:val="0011108E"/>
    <w:rsid w:val="00114382"/>
    <w:rsid w:val="00114847"/>
    <w:rsid w:val="001153E5"/>
    <w:rsid w:val="0011664F"/>
    <w:rsid w:val="00120D9B"/>
    <w:rsid w:val="00122EBD"/>
    <w:rsid w:val="00123E24"/>
    <w:rsid w:val="00124491"/>
    <w:rsid w:val="00125A53"/>
    <w:rsid w:val="00126CCB"/>
    <w:rsid w:val="001275CC"/>
    <w:rsid w:val="00131946"/>
    <w:rsid w:val="00132538"/>
    <w:rsid w:val="00133A5D"/>
    <w:rsid w:val="00134710"/>
    <w:rsid w:val="00134A79"/>
    <w:rsid w:val="00134F00"/>
    <w:rsid w:val="001376BD"/>
    <w:rsid w:val="001401CC"/>
    <w:rsid w:val="00141A11"/>
    <w:rsid w:val="00143D9F"/>
    <w:rsid w:val="00145802"/>
    <w:rsid w:val="00145CB6"/>
    <w:rsid w:val="0014602A"/>
    <w:rsid w:val="00146E6F"/>
    <w:rsid w:val="00150028"/>
    <w:rsid w:val="00153A7E"/>
    <w:rsid w:val="001546CB"/>
    <w:rsid w:val="00160300"/>
    <w:rsid w:val="001621E0"/>
    <w:rsid w:val="00162BCD"/>
    <w:rsid w:val="0016605E"/>
    <w:rsid w:val="00173711"/>
    <w:rsid w:val="001806B8"/>
    <w:rsid w:val="0018082E"/>
    <w:rsid w:val="00181574"/>
    <w:rsid w:val="001827FE"/>
    <w:rsid w:val="00182B15"/>
    <w:rsid w:val="001833EB"/>
    <w:rsid w:val="00183E60"/>
    <w:rsid w:val="0018404C"/>
    <w:rsid w:val="00184859"/>
    <w:rsid w:val="00186BC3"/>
    <w:rsid w:val="00186E08"/>
    <w:rsid w:val="00191980"/>
    <w:rsid w:val="00191BE2"/>
    <w:rsid w:val="00192F6F"/>
    <w:rsid w:val="001952C7"/>
    <w:rsid w:val="001955DF"/>
    <w:rsid w:val="00196448"/>
    <w:rsid w:val="00197179"/>
    <w:rsid w:val="00197496"/>
    <w:rsid w:val="001A02DA"/>
    <w:rsid w:val="001A194D"/>
    <w:rsid w:val="001A1A3F"/>
    <w:rsid w:val="001A353A"/>
    <w:rsid w:val="001A4512"/>
    <w:rsid w:val="001A47AA"/>
    <w:rsid w:val="001A4997"/>
    <w:rsid w:val="001A66EC"/>
    <w:rsid w:val="001A6759"/>
    <w:rsid w:val="001B00B3"/>
    <w:rsid w:val="001B0311"/>
    <w:rsid w:val="001B0848"/>
    <w:rsid w:val="001B0DFE"/>
    <w:rsid w:val="001B4624"/>
    <w:rsid w:val="001B6464"/>
    <w:rsid w:val="001B6D36"/>
    <w:rsid w:val="001C258C"/>
    <w:rsid w:val="001C2B5F"/>
    <w:rsid w:val="001C32D0"/>
    <w:rsid w:val="001C3329"/>
    <w:rsid w:val="001C5FA6"/>
    <w:rsid w:val="001C7C31"/>
    <w:rsid w:val="001D081A"/>
    <w:rsid w:val="001D1064"/>
    <w:rsid w:val="001D1D8F"/>
    <w:rsid w:val="001D2DAB"/>
    <w:rsid w:val="001D2FE1"/>
    <w:rsid w:val="001D321B"/>
    <w:rsid w:val="001D39B6"/>
    <w:rsid w:val="001D3ECE"/>
    <w:rsid w:val="001D5F55"/>
    <w:rsid w:val="001D6B35"/>
    <w:rsid w:val="001E1CA3"/>
    <w:rsid w:val="001E2A84"/>
    <w:rsid w:val="001E7A19"/>
    <w:rsid w:val="001E7AD6"/>
    <w:rsid w:val="001E7F49"/>
    <w:rsid w:val="001F15B7"/>
    <w:rsid w:val="001F1DCB"/>
    <w:rsid w:val="001F4C9C"/>
    <w:rsid w:val="00200EB9"/>
    <w:rsid w:val="0020209C"/>
    <w:rsid w:val="0020401B"/>
    <w:rsid w:val="00207CC1"/>
    <w:rsid w:val="00213A31"/>
    <w:rsid w:val="0021470E"/>
    <w:rsid w:val="00214E11"/>
    <w:rsid w:val="00216283"/>
    <w:rsid w:val="00217295"/>
    <w:rsid w:val="00220DB4"/>
    <w:rsid w:val="00222282"/>
    <w:rsid w:val="00226ECF"/>
    <w:rsid w:val="00232BE2"/>
    <w:rsid w:val="00233B3C"/>
    <w:rsid w:val="0023424E"/>
    <w:rsid w:val="00234936"/>
    <w:rsid w:val="00234E54"/>
    <w:rsid w:val="002408C6"/>
    <w:rsid w:val="00240FCA"/>
    <w:rsid w:val="00243D7F"/>
    <w:rsid w:val="0024521F"/>
    <w:rsid w:val="0024571B"/>
    <w:rsid w:val="00245E32"/>
    <w:rsid w:val="0024608C"/>
    <w:rsid w:val="0024613A"/>
    <w:rsid w:val="00247D7C"/>
    <w:rsid w:val="00251BFC"/>
    <w:rsid w:val="0025268B"/>
    <w:rsid w:val="00252DEB"/>
    <w:rsid w:val="00252F1C"/>
    <w:rsid w:val="00253960"/>
    <w:rsid w:val="002567B2"/>
    <w:rsid w:val="002579CD"/>
    <w:rsid w:val="00257A7B"/>
    <w:rsid w:val="0026125C"/>
    <w:rsid w:val="002615DA"/>
    <w:rsid w:val="00264EEA"/>
    <w:rsid w:val="00267F01"/>
    <w:rsid w:val="002707DB"/>
    <w:rsid w:val="00271B16"/>
    <w:rsid w:val="00271DDF"/>
    <w:rsid w:val="00273F2D"/>
    <w:rsid w:val="0027583C"/>
    <w:rsid w:val="00281503"/>
    <w:rsid w:val="00281612"/>
    <w:rsid w:val="00284C61"/>
    <w:rsid w:val="00286571"/>
    <w:rsid w:val="00291B65"/>
    <w:rsid w:val="00292D61"/>
    <w:rsid w:val="002937CE"/>
    <w:rsid w:val="002962DE"/>
    <w:rsid w:val="002971E9"/>
    <w:rsid w:val="00297BA3"/>
    <w:rsid w:val="002A0439"/>
    <w:rsid w:val="002A0C10"/>
    <w:rsid w:val="002A3503"/>
    <w:rsid w:val="002A3A5F"/>
    <w:rsid w:val="002A42CF"/>
    <w:rsid w:val="002A4607"/>
    <w:rsid w:val="002A52D7"/>
    <w:rsid w:val="002A54EC"/>
    <w:rsid w:val="002A700C"/>
    <w:rsid w:val="002B1ED7"/>
    <w:rsid w:val="002C122B"/>
    <w:rsid w:val="002D0173"/>
    <w:rsid w:val="002D0FE7"/>
    <w:rsid w:val="002D1CB6"/>
    <w:rsid w:val="002D29C1"/>
    <w:rsid w:val="002D3295"/>
    <w:rsid w:val="002D3559"/>
    <w:rsid w:val="002D443A"/>
    <w:rsid w:val="002D4849"/>
    <w:rsid w:val="002D5592"/>
    <w:rsid w:val="002D763D"/>
    <w:rsid w:val="002E23AB"/>
    <w:rsid w:val="002E24B5"/>
    <w:rsid w:val="002E4B51"/>
    <w:rsid w:val="002E4F36"/>
    <w:rsid w:val="002E5A0A"/>
    <w:rsid w:val="002F1E7F"/>
    <w:rsid w:val="002F4190"/>
    <w:rsid w:val="002F78B7"/>
    <w:rsid w:val="002F7A48"/>
    <w:rsid w:val="00300807"/>
    <w:rsid w:val="00303CD4"/>
    <w:rsid w:val="0030738B"/>
    <w:rsid w:val="00310FDF"/>
    <w:rsid w:val="00312943"/>
    <w:rsid w:val="0031404E"/>
    <w:rsid w:val="00314983"/>
    <w:rsid w:val="00314BB0"/>
    <w:rsid w:val="003154E2"/>
    <w:rsid w:val="00315763"/>
    <w:rsid w:val="0032301B"/>
    <w:rsid w:val="00323469"/>
    <w:rsid w:val="00323554"/>
    <w:rsid w:val="00331F93"/>
    <w:rsid w:val="00332147"/>
    <w:rsid w:val="003335EB"/>
    <w:rsid w:val="0033407C"/>
    <w:rsid w:val="003376AA"/>
    <w:rsid w:val="003377F0"/>
    <w:rsid w:val="00337BA3"/>
    <w:rsid w:val="0034066C"/>
    <w:rsid w:val="003430FA"/>
    <w:rsid w:val="00343D9D"/>
    <w:rsid w:val="003444BF"/>
    <w:rsid w:val="00344C6F"/>
    <w:rsid w:val="00350B0A"/>
    <w:rsid w:val="00350C0E"/>
    <w:rsid w:val="00354281"/>
    <w:rsid w:val="00354927"/>
    <w:rsid w:val="003558F7"/>
    <w:rsid w:val="00356797"/>
    <w:rsid w:val="003569A3"/>
    <w:rsid w:val="003569E2"/>
    <w:rsid w:val="003577D7"/>
    <w:rsid w:val="00361723"/>
    <w:rsid w:val="00362EAF"/>
    <w:rsid w:val="003636C1"/>
    <w:rsid w:val="0036483D"/>
    <w:rsid w:val="00367FAF"/>
    <w:rsid w:val="00374530"/>
    <w:rsid w:val="00375CEE"/>
    <w:rsid w:val="00377407"/>
    <w:rsid w:val="003801EB"/>
    <w:rsid w:val="00380B97"/>
    <w:rsid w:val="003825E5"/>
    <w:rsid w:val="0038314C"/>
    <w:rsid w:val="0038365A"/>
    <w:rsid w:val="00385C1D"/>
    <w:rsid w:val="003860BF"/>
    <w:rsid w:val="00390413"/>
    <w:rsid w:val="00390782"/>
    <w:rsid w:val="00395102"/>
    <w:rsid w:val="003956CB"/>
    <w:rsid w:val="00395D2B"/>
    <w:rsid w:val="003A16C5"/>
    <w:rsid w:val="003A421C"/>
    <w:rsid w:val="003A7941"/>
    <w:rsid w:val="003B229B"/>
    <w:rsid w:val="003B2CD7"/>
    <w:rsid w:val="003B3162"/>
    <w:rsid w:val="003B4D80"/>
    <w:rsid w:val="003B4F73"/>
    <w:rsid w:val="003B6D9A"/>
    <w:rsid w:val="003C0C5B"/>
    <w:rsid w:val="003C1958"/>
    <w:rsid w:val="003C2F5D"/>
    <w:rsid w:val="003C3EC3"/>
    <w:rsid w:val="003C4555"/>
    <w:rsid w:val="003C5170"/>
    <w:rsid w:val="003C5AB7"/>
    <w:rsid w:val="003C7F94"/>
    <w:rsid w:val="003D28F4"/>
    <w:rsid w:val="003D37CA"/>
    <w:rsid w:val="003D52BF"/>
    <w:rsid w:val="003E1CA7"/>
    <w:rsid w:val="003E32F5"/>
    <w:rsid w:val="003F0497"/>
    <w:rsid w:val="003F365B"/>
    <w:rsid w:val="003F4CE8"/>
    <w:rsid w:val="00404624"/>
    <w:rsid w:val="00404AFF"/>
    <w:rsid w:val="004103DA"/>
    <w:rsid w:val="004114D6"/>
    <w:rsid w:val="00416ED5"/>
    <w:rsid w:val="004207E7"/>
    <w:rsid w:val="00420A47"/>
    <w:rsid w:val="0042180B"/>
    <w:rsid w:val="00422ED8"/>
    <w:rsid w:val="004231A5"/>
    <w:rsid w:val="00424B6D"/>
    <w:rsid w:val="00427BC8"/>
    <w:rsid w:val="004368D9"/>
    <w:rsid w:val="0043754F"/>
    <w:rsid w:val="00440C20"/>
    <w:rsid w:val="00442E85"/>
    <w:rsid w:val="00452265"/>
    <w:rsid w:val="0045274A"/>
    <w:rsid w:val="00453651"/>
    <w:rsid w:val="0045433E"/>
    <w:rsid w:val="004561FB"/>
    <w:rsid w:val="00456E7C"/>
    <w:rsid w:val="004577D9"/>
    <w:rsid w:val="00461080"/>
    <w:rsid w:val="00461937"/>
    <w:rsid w:val="00463D5B"/>
    <w:rsid w:val="00464F98"/>
    <w:rsid w:val="0046569F"/>
    <w:rsid w:val="00466EC6"/>
    <w:rsid w:val="00470468"/>
    <w:rsid w:val="004709A1"/>
    <w:rsid w:val="00472C15"/>
    <w:rsid w:val="00473CB4"/>
    <w:rsid w:val="00474DA7"/>
    <w:rsid w:val="0047572C"/>
    <w:rsid w:val="00480934"/>
    <w:rsid w:val="00482578"/>
    <w:rsid w:val="00482F73"/>
    <w:rsid w:val="004832E4"/>
    <w:rsid w:val="00483CCB"/>
    <w:rsid w:val="004847BC"/>
    <w:rsid w:val="004901CF"/>
    <w:rsid w:val="00492B4F"/>
    <w:rsid w:val="00493B5A"/>
    <w:rsid w:val="00493B91"/>
    <w:rsid w:val="004947BE"/>
    <w:rsid w:val="004953FE"/>
    <w:rsid w:val="004A0104"/>
    <w:rsid w:val="004A30BD"/>
    <w:rsid w:val="004B0878"/>
    <w:rsid w:val="004C037E"/>
    <w:rsid w:val="004C0F49"/>
    <w:rsid w:val="004C19E8"/>
    <w:rsid w:val="004C2B31"/>
    <w:rsid w:val="004C3E2C"/>
    <w:rsid w:val="004C7897"/>
    <w:rsid w:val="004D0B58"/>
    <w:rsid w:val="004D13ED"/>
    <w:rsid w:val="004D159D"/>
    <w:rsid w:val="004D19D5"/>
    <w:rsid w:val="004D3BB9"/>
    <w:rsid w:val="004D4754"/>
    <w:rsid w:val="004D4A18"/>
    <w:rsid w:val="004D5D07"/>
    <w:rsid w:val="004D7575"/>
    <w:rsid w:val="004D7E50"/>
    <w:rsid w:val="004E1C55"/>
    <w:rsid w:val="004E3B5C"/>
    <w:rsid w:val="004E61DE"/>
    <w:rsid w:val="004E78BF"/>
    <w:rsid w:val="004F094F"/>
    <w:rsid w:val="004F0A48"/>
    <w:rsid w:val="004F44BC"/>
    <w:rsid w:val="004F6AFF"/>
    <w:rsid w:val="004F6D90"/>
    <w:rsid w:val="005024F9"/>
    <w:rsid w:val="005026BB"/>
    <w:rsid w:val="00504D18"/>
    <w:rsid w:val="00505A7A"/>
    <w:rsid w:val="0050681B"/>
    <w:rsid w:val="0050727C"/>
    <w:rsid w:val="005110A5"/>
    <w:rsid w:val="00511372"/>
    <w:rsid w:val="005123FA"/>
    <w:rsid w:val="00515220"/>
    <w:rsid w:val="00515526"/>
    <w:rsid w:val="0052136A"/>
    <w:rsid w:val="005227C3"/>
    <w:rsid w:val="00522B1C"/>
    <w:rsid w:val="0052512E"/>
    <w:rsid w:val="00525FB8"/>
    <w:rsid w:val="005315BB"/>
    <w:rsid w:val="0053281D"/>
    <w:rsid w:val="0053420E"/>
    <w:rsid w:val="00536979"/>
    <w:rsid w:val="005400E7"/>
    <w:rsid w:val="005401AC"/>
    <w:rsid w:val="00544198"/>
    <w:rsid w:val="00544C26"/>
    <w:rsid w:val="00545CE7"/>
    <w:rsid w:val="005462DF"/>
    <w:rsid w:val="00550EB2"/>
    <w:rsid w:val="0055394F"/>
    <w:rsid w:val="00553E98"/>
    <w:rsid w:val="00557BC1"/>
    <w:rsid w:val="00560B1D"/>
    <w:rsid w:val="0056283A"/>
    <w:rsid w:val="00562ABD"/>
    <w:rsid w:val="00562D38"/>
    <w:rsid w:val="005632C2"/>
    <w:rsid w:val="00563407"/>
    <w:rsid w:val="00563701"/>
    <w:rsid w:val="005645AD"/>
    <w:rsid w:val="00566289"/>
    <w:rsid w:val="005670D4"/>
    <w:rsid w:val="00567395"/>
    <w:rsid w:val="00572755"/>
    <w:rsid w:val="0057466F"/>
    <w:rsid w:val="00574F2E"/>
    <w:rsid w:val="00575333"/>
    <w:rsid w:val="00576A2A"/>
    <w:rsid w:val="005776DF"/>
    <w:rsid w:val="00580C6E"/>
    <w:rsid w:val="00580D83"/>
    <w:rsid w:val="00582482"/>
    <w:rsid w:val="00584741"/>
    <w:rsid w:val="00592EE7"/>
    <w:rsid w:val="00597A50"/>
    <w:rsid w:val="00597DD1"/>
    <w:rsid w:val="005A1811"/>
    <w:rsid w:val="005A3545"/>
    <w:rsid w:val="005A3926"/>
    <w:rsid w:val="005A393E"/>
    <w:rsid w:val="005A5639"/>
    <w:rsid w:val="005A57A2"/>
    <w:rsid w:val="005A705C"/>
    <w:rsid w:val="005A7C39"/>
    <w:rsid w:val="005B1863"/>
    <w:rsid w:val="005B26FA"/>
    <w:rsid w:val="005B36F1"/>
    <w:rsid w:val="005C257D"/>
    <w:rsid w:val="005C2658"/>
    <w:rsid w:val="005C30A3"/>
    <w:rsid w:val="005C30E4"/>
    <w:rsid w:val="005C4915"/>
    <w:rsid w:val="005C57ED"/>
    <w:rsid w:val="005C7498"/>
    <w:rsid w:val="005C782D"/>
    <w:rsid w:val="005D48BB"/>
    <w:rsid w:val="005E0F1D"/>
    <w:rsid w:val="005E5367"/>
    <w:rsid w:val="005E6303"/>
    <w:rsid w:val="005E646E"/>
    <w:rsid w:val="005F0D72"/>
    <w:rsid w:val="005F3A5B"/>
    <w:rsid w:val="005F41C5"/>
    <w:rsid w:val="005F6231"/>
    <w:rsid w:val="005F7A48"/>
    <w:rsid w:val="006014CD"/>
    <w:rsid w:val="006079B5"/>
    <w:rsid w:val="00611B9F"/>
    <w:rsid w:val="00611FA6"/>
    <w:rsid w:val="006138E8"/>
    <w:rsid w:val="00613FED"/>
    <w:rsid w:val="00621B72"/>
    <w:rsid w:val="00626238"/>
    <w:rsid w:val="00630ACE"/>
    <w:rsid w:val="00630BB8"/>
    <w:rsid w:val="006323AF"/>
    <w:rsid w:val="00634AD4"/>
    <w:rsid w:val="00636903"/>
    <w:rsid w:val="00637F92"/>
    <w:rsid w:val="006400D9"/>
    <w:rsid w:val="00640238"/>
    <w:rsid w:val="006408A9"/>
    <w:rsid w:val="00646052"/>
    <w:rsid w:val="00646B7B"/>
    <w:rsid w:val="00647B52"/>
    <w:rsid w:val="0065117D"/>
    <w:rsid w:val="00653308"/>
    <w:rsid w:val="0065576F"/>
    <w:rsid w:val="006558D9"/>
    <w:rsid w:val="00655BB5"/>
    <w:rsid w:val="006562CF"/>
    <w:rsid w:val="00657155"/>
    <w:rsid w:val="006702AA"/>
    <w:rsid w:val="00670953"/>
    <w:rsid w:val="006731FC"/>
    <w:rsid w:val="00677E1B"/>
    <w:rsid w:val="0068086A"/>
    <w:rsid w:val="00686DBB"/>
    <w:rsid w:val="00687FAD"/>
    <w:rsid w:val="006901D1"/>
    <w:rsid w:val="00697A85"/>
    <w:rsid w:val="006A12E0"/>
    <w:rsid w:val="006A2CB7"/>
    <w:rsid w:val="006A32A3"/>
    <w:rsid w:val="006A5101"/>
    <w:rsid w:val="006A5A53"/>
    <w:rsid w:val="006A79AE"/>
    <w:rsid w:val="006B06BD"/>
    <w:rsid w:val="006B31B7"/>
    <w:rsid w:val="006B3C65"/>
    <w:rsid w:val="006B3DF7"/>
    <w:rsid w:val="006B63E4"/>
    <w:rsid w:val="006B7E77"/>
    <w:rsid w:val="006C0662"/>
    <w:rsid w:val="006C0A8B"/>
    <w:rsid w:val="006C2D86"/>
    <w:rsid w:val="006D1817"/>
    <w:rsid w:val="006D1CF0"/>
    <w:rsid w:val="006D56D4"/>
    <w:rsid w:val="006D697C"/>
    <w:rsid w:val="006D7BF7"/>
    <w:rsid w:val="006E0D63"/>
    <w:rsid w:val="006E3549"/>
    <w:rsid w:val="006E3D8A"/>
    <w:rsid w:val="006E3FF1"/>
    <w:rsid w:val="006E67CA"/>
    <w:rsid w:val="006F000A"/>
    <w:rsid w:val="006F0C83"/>
    <w:rsid w:val="006F1BE6"/>
    <w:rsid w:val="006F37F9"/>
    <w:rsid w:val="006F577C"/>
    <w:rsid w:val="006F602B"/>
    <w:rsid w:val="006F66B9"/>
    <w:rsid w:val="00706529"/>
    <w:rsid w:val="00706F38"/>
    <w:rsid w:val="00707FE0"/>
    <w:rsid w:val="007100B4"/>
    <w:rsid w:val="00712AE3"/>
    <w:rsid w:val="00712D27"/>
    <w:rsid w:val="0071397F"/>
    <w:rsid w:val="007139A6"/>
    <w:rsid w:val="00716458"/>
    <w:rsid w:val="00716B25"/>
    <w:rsid w:val="007262F4"/>
    <w:rsid w:val="00727927"/>
    <w:rsid w:val="00730D35"/>
    <w:rsid w:val="00730DA1"/>
    <w:rsid w:val="007320DB"/>
    <w:rsid w:val="00734351"/>
    <w:rsid w:val="00740606"/>
    <w:rsid w:val="007407FB"/>
    <w:rsid w:val="00742D40"/>
    <w:rsid w:val="00742E80"/>
    <w:rsid w:val="007462E1"/>
    <w:rsid w:val="00746C05"/>
    <w:rsid w:val="00747033"/>
    <w:rsid w:val="0075039A"/>
    <w:rsid w:val="007505D4"/>
    <w:rsid w:val="0075155B"/>
    <w:rsid w:val="00751D50"/>
    <w:rsid w:val="007549B4"/>
    <w:rsid w:val="00754D1C"/>
    <w:rsid w:val="007578FC"/>
    <w:rsid w:val="00757F73"/>
    <w:rsid w:val="007603CF"/>
    <w:rsid w:val="00764E0C"/>
    <w:rsid w:val="00766416"/>
    <w:rsid w:val="00767183"/>
    <w:rsid w:val="00771149"/>
    <w:rsid w:val="00772057"/>
    <w:rsid w:val="00773476"/>
    <w:rsid w:val="007736CF"/>
    <w:rsid w:val="00773735"/>
    <w:rsid w:val="00773742"/>
    <w:rsid w:val="00780521"/>
    <w:rsid w:val="00785FE3"/>
    <w:rsid w:val="0078615D"/>
    <w:rsid w:val="00786947"/>
    <w:rsid w:val="00786FAA"/>
    <w:rsid w:val="007870A8"/>
    <w:rsid w:val="00787878"/>
    <w:rsid w:val="007908ED"/>
    <w:rsid w:val="00791CB0"/>
    <w:rsid w:val="007940F8"/>
    <w:rsid w:val="00794985"/>
    <w:rsid w:val="00794E5E"/>
    <w:rsid w:val="007A29F2"/>
    <w:rsid w:val="007A48A4"/>
    <w:rsid w:val="007A5769"/>
    <w:rsid w:val="007B0763"/>
    <w:rsid w:val="007B1022"/>
    <w:rsid w:val="007B2020"/>
    <w:rsid w:val="007B2513"/>
    <w:rsid w:val="007B4472"/>
    <w:rsid w:val="007B4EF2"/>
    <w:rsid w:val="007B5FF3"/>
    <w:rsid w:val="007C1239"/>
    <w:rsid w:val="007C4DC5"/>
    <w:rsid w:val="007D038C"/>
    <w:rsid w:val="007D087F"/>
    <w:rsid w:val="007D2877"/>
    <w:rsid w:val="007D535A"/>
    <w:rsid w:val="007D5E13"/>
    <w:rsid w:val="007D7784"/>
    <w:rsid w:val="007D7F80"/>
    <w:rsid w:val="007E4E61"/>
    <w:rsid w:val="007E50DD"/>
    <w:rsid w:val="007E7CEE"/>
    <w:rsid w:val="007F3524"/>
    <w:rsid w:val="007F3BB4"/>
    <w:rsid w:val="007F3F83"/>
    <w:rsid w:val="007F43EC"/>
    <w:rsid w:val="007F5516"/>
    <w:rsid w:val="007F5925"/>
    <w:rsid w:val="008006CB"/>
    <w:rsid w:val="00800F95"/>
    <w:rsid w:val="00801CD0"/>
    <w:rsid w:val="008020CB"/>
    <w:rsid w:val="00802187"/>
    <w:rsid w:val="00803B15"/>
    <w:rsid w:val="00803CBF"/>
    <w:rsid w:val="00804CAC"/>
    <w:rsid w:val="00805916"/>
    <w:rsid w:val="00805CBD"/>
    <w:rsid w:val="008071B8"/>
    <w:rsid w:val="0080725A"/>
    <w:rsid w:val="00811052"/>
    <w:rsid w:val="00814021"/>
    <w:rsid w:val="008147BA"/>
    <w:rsid w:val="00815098"/>
    <w:rsid w:val="00815964"/>
    <w:rsid w:val="00816A75"/>
    <w:rsid w:val="00816F09"/>
    <w:rsid w:val="008176CA"/>
    <w:rsid w:val="00820ED5"/>
    <w:rsid w:val="00822F9F"/>
    <w:rsid w:val="00823C1E"/>
    <w:rsid w:val="00824CBE"/>
    <w:rsid w:val="00824E25"/>
    <w:rsid w:val="00825716"/>
    <w:rsid w:val="00825BD4"/>
    <w:rsid w:val="0083233C"/>
    <w:rsid w:val="00832792"/>
    <w:rsid w:val="008349BB"/>
    <w:rsid w:val="008378B6"/>
    <w:rsid w:val="00837DDA"/>
    <w:rsid w:val="0084287D"/>
    <w:rsid w:val="00844977"/>
    <w:rsid w:val="0084501B"/>
    <w:rsid w:val="00845D7E"/>
    <w:rsid w:val="00846F9E"/>
    <w:rsid w:val="008475A7"/>
    <w:rsid w:val="00851C55"/>
    <w:rsid w:val="008524CC"/>
    <w:rsid w:val="008525B5"/>
    <w:rsid w:val="00853527"/>
    <w:rsid w:val="0085559A"/>
    <w:rsid w:val="008559B3"/>
    <w:rsid w:val="008605F4"/>
    <w:rsid w:val="0086257B"/>
    <w:rsid w:val="008630B6"/>
    <w:rsid w:val="008644FF"/>
    <w:rsid w:val="0086467C"/>
    <w:rsid w:val="008646D0"/>
    <w:rsid w:val="008663A6"/>
    <w:rsid w:val="00866A2D"/>
    <w:rsid w:val="00866D90"/>
    <w:rsid w:val="00866FB8"/>
    <w:rsid w:val="00871BCA"/>
    <w:rsid w:val="0087452D"/>
    <w:rsid w:val="008749AA"/>
    <w:rsid w:val="00876586"/>
    <w:rsid w:val="00885554"/>
    <w:rsid w:val="00891307"/>
    <w:rsid w:val="00891E67"/>
    <w:rsid w:val="00891F36"/>
    <w:rsid w:val="00897A90"/>
    <w:rsid w:val="00897A97"/>
    <w:rsid w:val="008A2977"/>
    <w:rsid w:val="008A5231"/>
    <w:rsid w:val="008B07F3"/>
    <w:rsid w:val="008B16F1"/>
    <w:rsid w:val="008B3443"/>
    <w:rsid w:val="008B6FCD"/>
    <w:rsid w:val="008C080C"/>
    <w:rsid w:val="008C13A1"/>
    <w:rsid w:val="008C1B03"/>
    <w:rsid w:val="008C2EF5"/>
    <w:rsid w:val="008C35AD"/>
    <w:rsid w:val="008C4107"/>
    <w:rsid w:val="008C4685"/>
    <w:rsid w:val="008C7A8A"/>
    <w:rsid w:val="008D14C2"/>
    <w:rsid w:val="008D17F7"/>
    <w:rsid w:val="008D1C84"/>
    <w:rsid w:val="008D2C09"/>
    <w:rsid w:val="008D5133"/>
    <w:rsid w:val="008D6106"/>
    <w:rsid w:val="008D6860"/>
    <w:rsid w:val="008E308E"/>
    <w:rsid w:val="008E39B3"/>
    <w:rsid w:val="008E3A3B"/>
    <w:rsid w:val="008E3D96"/>
    <w:rsid w:val="008E483A"/>
    <w:rsid w:val="008E52C2"/>
    <w:rsid w:val="008E6086"/>
    <w:rsid w:val="008E68E9"/>
    <w:rsid w:val="008F2E83"/>
    <w:rsid w:val="00901277"/>
    <w:rsid w:val="00901427"/>
    <w:rsid w:val="00901A9B"/>
    <w:rsid w:val="009023A1"/>
    <w:rsid w:val="00902D9D"/>
    <w:rsid w:val="00904FE2"/>
    <w:rsid w:val="009070FA"/>
    <w:rsid w:val="009074E0"/>
    <w:rsid w:val="00910E3D"/>
    <w:rsid w:val="00910E78"/>
    <w:rsid w:val="00911FBA"/>
    <w:rsid w:val="0091285A"/>
    <w:rsid w:val="00913F9F"/>
    <w:rsid w:val="0091470A"/>
    <w:rsid w:val="009216A9"/>
    <w:rsid w:val="009235BF"/>
    <w:rsid w:val="00923BC8"/>
    <w:rsid w:val="00925B7C"/>
    <w:rsid w:val="00925F47"/>
    <w:rsid w:val="0092656E"/>
    <w:rsid w:val="009265CA"/>
    <w:rsid w:val="009266A2"/>
    <w:rsid w:val="00932E1B"/>
    <w:rsid w:val="00934A87"/>
    <w:rsid w:val="009405BB"/>
    <w:rsid w:val="00941C15"/>
    <w:rsid w:val="00942431"/>
    <w:rsid w:val="00943A82"/>
    <w:rsid w:val="00946686"/>
    <w:rsid w:val="00951DF0"/>
    <w:rsid w:val="00953325"/>
    <w:rsid w:val="0095436F"/>
    <w:rsid w:val="0095502D"/>
    <w:rsid w:val="009550BD"/>
    <w:rsid w:val="00955C7E"/>
    <w:rsid w:val="00957AD7"/>
    <w:rsid w:val="00957FB9"/>
    <w:rsid w:val="0096113B"/>
    <w:rsid w:val="00962E05"/>
    <w:rsid w:val="0096311F"/>
    <w:rsid w:val="009664C5"/>
    <w:rsid w:val="00966920"/>
    <w:rsid w:val="0096770A"/>
    <w:rsid w:val="00972CA1"/>
    <w:rsid w:val="00973A60"/>
    <w:rsid w:val="00974CF0"/>
    <w:rsid w:val="00976099"/>
    <w:rsid w:val="00977BE5"/>
    <w:rsid w:val="00977FC5"/>
    <w:rsid w:val="00980831"/>
    <w:rsid w:val="00980C6D"/>
    <w:rsid w:val="00982353"/>
    <w:rsid w:val="009839E3"/>
    <w:rsid w:val="009851C0"/>
    <w:rsid w:val="00992FFA"/>
    <w:rsid w:val="00995101"/>
    <w:rsid w:val="009958AE"/>
    <w:rsid w:val="0099615E"/>
    <w:rsid w:val="009969D4"/>
    <w:rsid w:val="009A19B6"/>
    <w:rsid w:val="009A1F99"/>
    <w:rsid w:val="009A2312"/>
    <w:rsid w:val="009A35C6"/>
    <w:rsid w:val="009A7EAC"/>
    <w:rsid w:val="009B282A"/>
    <w:rsid w:val="009B3FF9"/>
    <w:rsid w:val="009B7412"/>
    <w:rsid w:val="009B7637"/>
    <w:rsid w:val="009C1154"/>
    <w:rsid w:val="009C1F74"/>
    <w:rsid w:val="009C3E74"/>
    <w:rsid w:val="009C401D"/>
    <w:rsid w:val="009C5990"/>
    <w:rsid w:val="009C66A9"/>
    <w:rsid w:val="009C671A"/>
    <w:rsid w:val="009C6D33"/>
    <w:rsid w:val="009D4920"/>
    <w:rsid w:val="009D7A60"/>
    <w:rsid w:val="009D7F74"/>
    <w:rsid w:val="009E05A2"/>
    <w:rsid w:val="009F5E23"/>
    <w:rsid w:val="009F6884"/>
    <w:rsid w:val="00A00489"/>
    <w:rsid w:val="00A1044A"/>
    <w:rsid w:val="00A11D25"/>
    <w:rsid w:val="00A125D2"/>
    <w:rsid w:val="00A12DF9"/>
    <w:rsid w:val="00A155D0"/>
    <w:rsid w:val="00A15E99"/>
    <w:rsid w:val="00A1699F"/>
    <w:rsid w:val="00A17CF5"/>
    <w:rsid w:val="00A22A27"/>
    <w:rsid w:val="00A232C6"/>
    <w:rsid w:val="00A2400F"/>
    <w:rsid w:val="00A277AB"/>
    <w:rsid w:val="00A30ACF"/>
    <w:rsid w:val="00A327ED"/>
    <w:rsid w:val="00A32B79"/>
    <w:rsid w:val="00A33C8A"/>
    <w:rsid w:val="00A3418A"/>
    <w:rsid w:val="00A344D9"/>
    <w:rsid w:val="00A344FA"/>
    <w:rsid w:val="00A40C88"/>
    <w:rsid w:val="00A412EF"/>
    <w:rsid w:val="00A4461B"/>
    <w:rsid w:val="00A44ED6"/>
    <w:rsid w:val="00A458E3"/>
    <w:rsid w:val="00A45E68"/>
    <w:rsid w:val="00A47FE3"/>
    <w:rsid w:val="00A526F1"/>
    <w:rsid w:val="00A52DC7"/>
    <w:rsid w:val="00A552A8"/>
    <w:rsid w:val="00A5779B"/>
    <w:rsid w:val="00A60C96"/>
    <w:rsid w:val="00A61B1D"/>
    <w:rsid w:val="00A62B68"/>
    <w:rsid w:val="00A636FC"/>
    <w:rsid w:val="00A674C9"/>
    <w:rsid w:val="00A67920"/>
    <w:rsid w:val="00A710B5"/>
    <w:rsid w:val="00A73596"/>
    <w:rsid w:val="00A77E2C"/>
    <w:rsid w:val="00A83475"/>
    <w:rsid w:val="00A853D2"/>
    <w:rsid w:val="00A85531"/>
    <w:rsid w:val="00A909F1"/>
    <w:rsid w:val="00A91C07"/>
    <w:rsid w:val="00A94235"/>
    <w:rsid w:val="00A947A8"/>
    <w:rsid w:val="00A9552B"/>
    <w:rsid w:val="00A95847"/>
    <w:rsid w:val="00A95AB2"/>
    <w:rsid w:val="00A95FBC"/>
    <w:rsid w:val="00A96172"/>
    <w:rsid w:val="00AA16C5"/>
    <w:rsid w:val="00AA1942"/>
    <w:rsid w:val="00AA2B48"/>
    <w:rsid w:val="00AA53A3"/>
    <w:rsid w:val="00AB3BAF"/>
    <w:rsid w:val="00AB5BF6"/>
    <w:rsid w:val="00AB7D4B"/>
    <w:rsid w:val="00AC2260"/>
    <w:rsid w:val="00AC4ADA"/>
    <w:rsid w:val="00AC4D77"/>
    <w:rsid w:val="00AC5234"/>
    <w:rsid w:val="00AC60EB"/>
    <w:rsid w:val="00AC73F1"/>
    <w:rsid w:val="00AC7B32"/>
    <w:rsid w:val="00AD05AA"/>
    <w:rsid w:val="00AD072F"/>
    <w:rsid w:val="00AD2F96"/>
    <w:rsid w:val="00AD36E5"/>
    <w:rsid w:val="00AE263C"/>
    <w:rsid w:val="00AE38C9"/>
    <w:rsid w:val="00AE390E"/>
    <w:rsid w:val="00AE7E04"/>
    <w:rsid w:val="00AE7F25"/>
    <w:rsid w:val="00AF268E"/>
    <w:rsid w:val="00AF50C4"/>
    <w:rsid w:val="00B00109"/>
    <w:rsid w:val="00B00659"/>
    <w:rsid w:val="00B00D27"/>
    <w:rsid w:val="00B0233B"/>
    <w:rsid w:val="00B02E77"/>
    <w:rsid w:val="00B04765"/>
    <w:rsid w:val="00B05904"/>
    <w:rsid w:val="00B0705D"/>
    <w:rsid w:val="00B111E4"/>
    <w:rsid w:val="00B137C3"/>
    <w:rsid w:val="00B14561"/>
    <w:rsid w:val="00B14C17"/>
    <w:rsid w:val="00B15CF3"/>
    <w:rsid w:val="00B17B68"/>
    <w:rsid w:val="00B21732"/>
    <w:rsid w:val="00B22612"/>
    <w:rsid w:val="00B24253"/>
    <w:rsid w:val="00B24754"/>
    <w:rsid w:val="00B24BAD"/>
    <w:rsid w:val="00B26643"/>
    <w:rsid w:val="00B302C2"/>
    <w:rsid w:val="00B3195F"/>
    <w:rsid w:val="00B32692"/>
    <w:rsid w:val="00B331EF"/>
    <w:rsid w:val="00B364B4"/>
    <w:rsid w:val="00B36BBF"/>
    <w:rsid w:val="00B37B98"/>
    <w:rsid w:val="00B4026E"/>
    <w:rsid w:val="00B41397"/>
    <w:rsid w:val="00B51255"/>
    <w:rsid w:val="00B54004"/>
    <w:rsid w:val="00B564A4"/>
    <w:rsid w:val="00B571ED"/>
    <w:rsid w:val="00B60584"/>
    <w:rsid w:val="00B609FA"/>
    <w:rsid w:val="00B617FC"/>
    <w:rsid w:val="00B61E2F"/>
    <w:rsid w:val="00B6249B"/>
    <w:rsid w:val="00B63FC9"/>
    <w:rsid w:val="00B714C0"/>
    <w:rsid w:val="00B71D01"/>
    <w:rsid w:val="00B73514"/>
    <w:rsid w:val="00B73AFF"/>
    <w:rsid w:val="00B77F0E"/>
    <w:rsid w:val="00B8196A"/>
    <w:rsid w:val="00B828E8"/>
    <w:rsid w:val="00B84507"/>
    <w:rsid w:val="00B85CA8"/>
    <w:rsid w:val="00B86C8D"/>
    <w:rsid w:val="00B921F5"/>
    <w:rsid w:val="00B92E2A"/>
    <w:rsid w:val="00B94670"/>
    <w:rsid w:val="00B95117"/>
    <w:rsid w:val="00B962D4"/>
    <w:rsid w:val="00B9633B"/>
    <w:rsid w:val="00B96A8D"/>
    <w:rsid w:val="00BA354D"/>
    <w:rsid w:val="00BA5CF0"/>
    <w:rsid w:val="00BA72B6"/>
    <w:rsid w:val="00BA7CBF"/>
    <w:rsid w:val="00BA7DB8"/>
    <w:rsid w:val="00BB251F"/>
    <w:rsid w:val="00BB25DB"/>
    <w:rsid w:val="00BB3B25"/>
    <w:rsid w:val="00BB3B82"/>
    <w:rsid w:val="00BB5F18"/>
    <w:rsid w:val="00BB719C"/>
    <w:rsid w:val="00BC15C0"/>
    <w:rsid w:val="00BC28C9"/>
    <w:rsid w:val="00BC2FF9"/>
    <w:rsid w:val="00BC41E0"/>
    <w:rsid w:val="00BC622F"/>
    <w:rsid w:val="00BC75BE"/>
    <w:rsid w:val="00BD0D91"/>
    <w:rsid w:val="00BD2D9A"/>
    <w:rsid w:val="00BD643A"/>
    <w:rsid w:val="00BD65E4"/>
    <w:rsid w:val="00BE017B"/>
    <w:rsid w:val="00BE05B2"/>
    <w:rsid w:val="00BE1FBB"/>
    <w:rsid w:val="00BE3041"/>
    <w:rsid w:val="00BE3969"/>
    <w:rsid w:val="00BE3F86"/>
    <w:rsid w:val="00BE4907"/>
    <w:rsid w:val="00BE4ECB"/>
    <w:rsid w:val="00BF1248"/>
    <w:rsid w:val="00BF4985"/>
    <w:rsid w:val="00BF547A"/>
    <w:rsid w:val="00BF6344"/>
    <w:rsid w:val="00BF671A"/>
    <w:rsid w:val="00BF7621"/>
    <w:rsid w:val="00BF7D37"/>
    <w:rsid w:val="00C00BF9"/>
    <w:rsid w:val="00C03F4A"/>
    <w:rsid w:val="00C04A3C"/>
    <w:rsid w:val="00C05A56"/>
    <w:rsid w:val="00C06624"/>
    <w:rsid w:val="00C10D33"/>
    <w:rsid w:val="00C114F2"/>
    <w:rsid w:val="00C12F96"/>
    <w:rsid w:val="00C16C79"/>
    <w:rsid w:val="00C16FB3"/>
    <w:rsid w:val="00C1752F"/>
    <w:rsid w:val="00C22DBB"/>
    <w:rsid w:val="00C23C76"/>
    <w:rsid w:val="00C23F72"/>
    <w:rsid w:val="00C24457"/>
    <w:rsid w:val="00C2467D"/>
    <w:rsid w:val="00C24E96"/>
    <w:rsid w:val="00C265AE"/>
    <w:rsid w:val="00C301AC"/>
    <w:rsid w:val="00C31D77"/>
    <w:rsid w:val="00C32D3A"/>
    <w:rsid w:val="00C41EBE"/>
    <w:rsid w:val="00C4346F"/>
    <w:rsid w:val="00C45697"/>
    <w:rsid w:val="00C47F6D"/>
    <w:rsid w:val="00C5221B"/>
    <w:rsid w:val="00C52F3D"/>
    <w:rsid w:val="00C53177"/>
    <w:rsid w:val="00C548DF"/>
    <w:rsid w:val="00C6020F"/>
    <w:rsid w:val="00C73F39"/>
    <w:rsid w:val="00C73FEA"/>
    <w:rsid w:val="00C75637"/>
    <w:rsid w:val="00C756DE"/>
    <w:rsid w:val="00C76593"/>
    <w:rsid w:val="00C77531"/>
    <w:rsid w:val="00C77BB4"/>
    <w:rsid w:val="00C816D7"/>
    <w:rsid w:val="00C820CF"/>
    <w:rsid w:val="00C856D1"/>
    <w:rsid w:val="00C9074A"/>
    <w:rsid w:val="00C91081"/>
    <w:rsid w:val="00C92496"/>
    <w:rsid w:val="00C92E15"/>
    <w:rsid w:val="00C9418C"/>
    <w:rsid w:val="00C946C9"/>
    <w:rsid w:val="00C94FED"/>
    <w:rsid w:val="00C97734"/>
    <w:rsid w:val="00CA00B7"/>
    <w:rsid w:val="00CA1A0A"/>
    <w:rsid w:val="00CA1FA6"/>
    <w:rsid w:val="00CA204F"/>
    <w:rsid w:val="00CA3F74"/>
    <w:rsid w:val="00CA5B01"/>
    <w:rsid w:val="00CA5C14"/>
    <w:rsid w:val="00CA7E98"/>
    <w:rsid w:val="00CB0101"/>
    <w:rsid w:val="00CB594F"/>
    <w:rsid w:val="00CB7764"/>
    <w:rsid w:val="00CB78FB"/>
    <w:rsid w:val="00CC0C67"/>
    <w:rsid w:val="00CC15BC"/>
    <w:rsid w:val="00CC4046"/>
    <w:rsid w:val="00CC564A"/>
    <w:rsid w:val="00CC77F5"/>
    <w:rsid w:val="00CD0E42"/>
    <w:rsid w:val="00CD3845"/>
    <w:rsid w:val="00CD38EC"/>
    <w:rsid w:val="00CD3B86"/>
    <w:rsid w:val="00CD6536"/>
    <w:rsid w:val="00CE041B"/>
    <w:rsid w:val="00CE1A5C"/>
    <w:rsid w:val="00CE2919"/>
    <w:rsid w:val="00CE4C08"/>
    <w:rsid w:val="00CE5217"/>
    <w:rsid w:val="00CE6286"/>
    <w:rsid w:val="00CF2763"/>
    <w:rsid w:val="00CF3FBF"/>
    <w:rsid w:val="00CF4072"/>
    <w:rsid w:val="00CF4D11"/>
    <w:rsid w:val="00CF5B90"/>
    <w:rsid w:val="00CF70D6"/>
    <w:rsid w:val="00D026ED"/>
    <w:rsid w:val="00D037CF"/>
    <w:rsid w:val="00D03D31"/>
    <w:rsid w:val="00D044D7"/>
    <w:rsid w:val="00D064C9"/>
    <w:rsid w:val="00D07785"/>
    <w:rsid w:val="00D102C9"/>
    <w:rsid w:val="00D108DF"/>
    <w:rsid w:val="00D113A2"/>
    <w:rsid w:val="00D130C3"/>
    <w:rsid w:val="00D14568"/>
    <w:rsid w:val="00D1650D"/>
    <w:rsid w:val="00D16999"/>
    <w:rsid w:val="00D200AF"/>
    <w:rsid w:val="00D23B50"/>
    <w:rsid w:val="00D2696E"/>
    <w:rsid w:val="00D30DC7"/>
    <w:rsid w:val="00D33457"/>
    <w:rsid w:val="00D3374F"/>
    <w:rsid w:val="00D3512D"/>
    <w:rsid w:val="00D35FA8"/>
    <w:rsid w:val="00D36333"/>
    <w:rsid w:val="00D373DD"/>
    <w:rsid w:val="00D41486"/>
    <w:rsid w:val="00D4167C"/>
    <w:rsid w:val="00D41FE5"/>
    <w:rsid w:val="00D430A2"/>
    <w:rsid w:val="00D4759A"/>
    <w:rsid w:val="00D50A44"/>
    <w:rsid w:val="00D54246"/>
    <w:rsid w:val="00D54718"/>
    <w:rsid w:val="00D55233"/>
    <w:rsid w:val="00D61676"/>
    <w:rsid w:val="00D61A0D"/>
    <w:rsid w:val="00D64698"/>
    <w:rsid w:val="00D64CA9"/>
    <w:rsid w:val="00D664AA"/>
    <w:rsid w:val="00D70108"/>
    <w:rsid w:val="00D70370"/>
    <w:rsid w:val="00D72B58"/>
    <w:rsid w:val="00D7472D"/>
    <w:rsid w:val="00D75ADF"/>
    <w:rsid w:val="00D76B52"/>
    <w:rsid w:val="00D8266E"/>
    <w:rsid w:val="00D82FE8"/>
    <w:rsid w:val="00D83253"/>
    <w:rsid w:val="00D87CCA"/>
    <w:rsid w:val="00D92D61"/>
    <w:rsid w:val="00D9653A"/>
    <w:rsid w:val="00D968F6"/>
    <w:rsid w:val="00D97DFA"/>
    <w:rsid w:val="00DA001A"/>
    <w:rsid w:val="00DA4A7B"/>
    <w:rsid w:val="00DA7D52"/>
    <w:rsid w:val="00DB303F"/>
    <w:rsid w:val="00DB3201"/>
    <w:rsid w:val="00DB3F8E"/>
    <w:rsid w:val="00DC2C8C"/>
    <w:rsid w:val="00DC3180"/>
    <w:rsid w:val="00DC5773"/>
    <w:rsid w:val="00DC725D"/>
    <w:rsid w:val="00DD3870"/>
    <w:rsid w:val="00DD4005"/>
    <w:rsid w:val="00DD4B60"/>
    <w:rsid w:val="00DD52CC"/>
    <w:rsid w:val="00DD7F5D"/>
    <w:rsid w:val="00DE1101"/>
    <w:rsid w:val="00DE23CC"/>
    <w:rsid w:val="00DE32AA"/>
    <w:rsid w:val="00DE4078"/>
    <w:rsid w:val="00DE4F2E"/>
    <w:rsid w:val="00DE7B17"/>
    <w:rsid w:val="00DF2319"/>
    <w:rsid w:val="00DF2CE0"/>
    <w:rsid w:val="00DF4288"/>
    <w:rsid w:val="00DF58F1"/>
    <w:rsid w:val="00DF6D6A"/>
    <w:rsid w:val="00E050FC"/>
    <w:rsid w:val="00E051FF"/>
    <w:rsid w:val="00E05958"/>
    <w:rsid w:val="00E05A3A"/>
    <w:rsid w:val="00E06A2E"/>
    <w:rsid w:val="00E076AA"/>
    <w:rsid w:val="00E101A4"/>
    <w:rsid w:val="00E13D36"/>
    <w:rsid w:val="00E212B1"/>
    <w:rsid w:val="00E21775"/>
    <w:rsid w:val="00E21967"/>
    <w:rsid w:val="00E23456"/>
    <w:rsid w:val="00E2375F"/>
    <w:rsid w:val="00E239C7"/>
    <w:rsid w:val="00E24A94"/>
    <w:rsid w:val="00E2778D"/>
    <w:rsid w:val="00E30BD4"/>
    <w:rsid w:val="00E339FD"/>
    <w:rsid w:val="00E406CB"/>
    <w:rsid w:val="00E42D9E"/>
    <w:rsid w:val="00E436B9"/>
    <w:rsid w:val="00E43D26"/>
    <w:rsid w:val="00E44B48"/>
    <w:rsid w:val="00E46B6D"/>
    <w:rsid w:val="00E476BA"/>
    <w:rsid w:val="00E5163A"/>
    <w:rsid w:val="00E51CE1"/>
    <w:rsid w:val="00E53129"/>
    <w:rsid w:val="00E62E8F"/>
    <w:rsid w:val="00E62EA6"/>
    <w:rsid w:val="00E638FE"/>
    <w:rsid w:val="00E63BBB"/>
    <w:rsid w:val="00E64266"/>
    <w:rsid w:val="00E6444D"/>
    <w:rsid w:val="00E6732A"/>
    <w:rsid w:val="00E67FBB"/>
    <w:rsid w:val="00E70853"/>
    <w:rsid w:val="00E73CD8"/>
    <w:rsid w:val="00E74E62"/>
    <w:rsid w:val="00E7534A"/>
    <w:rsid w:val="00E77527"/>
    <w:rsid w:val="00E7796B"/>
    <w:rsid w:val="00E809B3"/>
    <w:rsid w:val="00E83565"/>
    <w:rsid w:val="00E835BE"/>
    <w:rsid w:val="00E85D70"/>
    <w:rsid w:val="00E862F5"/>
    <w:rsid w:val="00E87111"/>
    <w:rsid w:val="00E87EDF"/>
    <w:rsid w:val="00E90FC3"/>
    <w:rsid w:val="00E933FB"/>
    <w:rsid w:val="00E9790E"/>
    <w:rsid w:val="00E97A00"/>
    <w:rsid w:val="00EA05B2"/>
    <w:rsid w:val="00EA18B3"/>
    <w:rsid w:val="00EA20A0"/>
    <w:rsid w:val="00EA69C9"/>
    <w:rsid w:val="00EA74F3"/>
    <w:rsid w:val="00EB180F"/>
    <w:rsid w:val="00EB1B2E"/>
    <w:rsid w:val="00EB22B6"/>
    <w:rsid w:val="00EB5A59"/>
    <w:rsid w:val="00EB6020"/>
    <w:rsid w:val="00EB6C68"/>
    <w:rsid w:val="00EB6FC6"/>
    <w:rsid w:val="00EB769F"/>
    <w:rsid w:val="00EC01BD"/>
    <w:rsid w:val="00EC146A"/>
    <w:rsid w:val="00EC40E2"/>
    <w:rsid w:val="00EC4A71"/>
    <w:rsid w:val="00EC6315"/>
    <w:rsid w:val="00EC66DF"/>
    <w:rsid w:val="00EC7E32"/>
    <w:rsid w:val="00ED2403"/>
    <w:rsid w:val="00ED2E76"/>
    <w:rsid w:val="00EE0465"/>
    <w:rsid w:val="00EE2D61"/>
    <w:rsid w:val="00EE50E9"/>
    <w:rsid w:val="00EE5C27"/>
    <w:rsid w:val="00EE79F6"/>
    <w:rsid w:val="00EF0292"/>
    <w:rsid w:val="00EF0E06"/>
    <w:rsid w:val="00EF1DE8"/>
    <w:rsid w:val="00EF5913"/>
    <w:rsid w:val="00EF6A9D"/>
    <w:rsid w:val="00EF6FD7"/>
    <w:rsid w:val="00EF79F1"/>
    <w:rsid w:val="00EF7B1F"/>
    <w:rsid w:val="00F0114D"/>
    <w:rsid w:val="00F041B8"/>
    <w:rsid w:val="00F04C7D"/>
    <w:rsid w:val="00F06096"/>
    <w:rsid w:val="00F065E3"/>
    <w:rsid w:val="00F075BE"/>
    <w:rsid w:val="00F07C71"/>
    <w:rsid w:val="00F10924"/>
    <w:rsid w:val="00F12091"/>
    <w:rsid w:val="00F14606"/>
    <w:rsid w:val="00F14CDF"/>
    <w:rsid w:val="00F173B3"/>
    <w:rsid w:val="00F17659"/>
    <w:rsid w:val="00F20E98"/>
    <w:rsid w:val="00F2332A"/>
    <w:rsid w:val="00F24276"/>
    <w:rsid w:val="00F25974"/>
    <w:rsid w:val="00F26F6D"/>
    <w:rsid w:val="00F27F5B"/>
    <w:rsid w:val="00F36526"/>
    <w:rsid w:val="00F3741D"/>
    <w:rsid w:val="00F41E21"/>
    <w:rsid w:val="00F4208F"/>
    <w:rsid w:val="00F42923"/>
    <w:rsid w:val="00F42F28"/>
    <w:rsid w:val="00F446F6"/>
    <w:rsid w:val="00F451D5"/>
    <w:rsid w:val="00F47FCD"/>
    <w:rsid w:val="00F5209B"/>
    <w:rsid w:val="00F523F2"/>
    <w:rsid w:val="00F52C70"/>
    <w:rsid w:val="00F53453"/>
    <w:rsid w:val="00F53B34"/>
    <w:rsid w:val="00F55600"/>
    <w:rsid w:val="00F60BB2"/>
    <w:rsid w:val="00F6147E"/>
    <w:rsid w:val="00F62317"/>
    <w:rsid w:val="00F62A28"/>
    <w:rsid w:val="00F62AEF"/>
    <w:rsid w:val="00F63260"/>
    <w:rsid w:val="00F6460F"/>
    <w:rsid w:val="00F652CF"/>
    <w:rsid w:val="00F65A91"/>
    <w:rsid w:val="00F7227F"/>
    <w:rsid w:val="00F72C1A"/>
    <w:rsid w:val="00F7326B"/>
    <w:rsid w:val="00F73FB4"/>
    <w:rsid w:val="00F752CB"/>
    <w:rsid w:val="00F75909"/>
    <w:rsid w:val="00F75D41"/>
    <w:rsid w:val="00F762AA"/>
    <w:rsid w:val="00F803F8"/>
    <w:rsid w:val="00F81B14"/>
    <w:rsid w:val="00F8245F"/>
    <w:rsid w:val="00F827D5"/>
    <w:rsid w:val="00F831D5"/>
    <w:rsid w:val="00F85F98"/>
    <w:rsid w:val="00F87048"/>
    <w:rsid w:val="00F91524"/>
    <w:rsid w:val="00F9346C"/>
    <w:rsid w:val="00F946CC"/>
    <w:rsid w:val="00F94A6A"/>
    <w:rsid w:val="00F94F0E"/>
    <w:rsid w:val="00F95785"/>
    <w:rsid w:val="00F9699E"/>
    <w:rsid w:val="00FA00EA"/>
    <w:rsid w:val="00FA2859"/>
    <w:rsid w:val="00FA2C0E"/>
    <w:rsid w:val="00FA4322"/>
    <w:rsid w:val="00FA4E99"/>
    <w:rsid w:val="00FA5468"/>
    <w:rsid w:val="00FA66EC"/>
    <w:rsid w:val="00FB0552"/>
    <w:rsid w:val="00FB4311"/>
    <w:rsid w:val="00FB737F"/>
    <w:rsid w:val="00FC2E88"/>
    <w:rsid w:val="00FC38BF"/>
    <w:rsid w:val="00FC50C2"/>
    <w:rsid w:val="00FC54D0"/>
    <w:rsid w:val="00FC569E"/>
    <w:rsid w:val="00FC77EF"/>
    <w:rsid w:val="00FD1312"/>
    <w:rsid w:val="00FD18C6"/>
    <w:rsid w:val="00FD1A30"/>
    <w:rsid w:val="00FD1C42"/>
    <w:rsid w:val="00FD29E6"/>
    <w:rsid w:val="00FD3AE1"/>
    <w:rsid w:val="00FD3DF3"/>
    <w:rsid w:val="00FE07C2"/>
    <w:rsid w:val="00FE1479"/>
    <w:rsid w:val="00FE20B1"/>
    <w:rsid w:val="00FE3C2F"/>
    <w:rsid w:val="00FE6CDC"/>
    <w:rsid w:val="00FF0FEF"/>
    <w:rsid w:val="00FF6A4B"/>
    <w:rsid w:val="00FF6D5E"/>
    <w:rsid w:val="00FF6FB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31BF921A"/>
  <w15:docId w15:val="{F248EE87-DA64-4933-A4E8-8171BDAB0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8FC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5F623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D7784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778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7784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7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7784"/>
    <w:rPr>
      <w:b/>
      <w:bCs/>
      <w:szCs w:val="25"/>
    </w:rPr>
  </w:style>
  <w:style w:type="paragraph" w:styleId="Revision">
    <w:name w:val="Revision"/>
    <w:hidden/>
    <w:uiPriority w:val="99"/>
    <w:semiHidden/>
    <w:rsid w:val="007D7784"/>
    <w:rPr>
      <w:sz w:val="32"/>
      <w:szCs w:val="40"/>
    </w:rPr>
  </w:style>
  <w:style w:type="character" w:customStyle="1" w:styleId="ListParagraphChar">
    <w:name w:val="List Paragraph Char"/>
    <w:link w:val="ListParagraph"/>
    <w:uiPriority w:val="34"/>
    <w:locked/>
    <w:rsid w:val="00EF6A9D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5F2998-B41C-45EA-A49F-6CD0A657D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2772</Words>
  <Characters>15802</Characters>
  <Application>Microsoft Office Word</Application>
  <DocSecurity>0</DocSecurity>
  <Lines>131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8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iri Wiriyatangsakul</cp:lastModifiedBy>
  <cp:revision>6</cp:revision>
  <cp:lastPrinted>2021-02-15T05:07:00Z</cp:lastPrinted>
  <dcterms:created xsi:type="dcterms:W3CDTF">2023-03-01T07:31:00Z</dcterms:created>
  <dcterms:modified xsi:type="dcterms:W3CDTF">2023-04-28T08:52:00Z</dcterms:modified>
</cp:coreProperties>
</file>